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01714E" w:rsidRPr="00B662E1" w:rsidRDefault="00236195">
      <w:pPr>
        <w:pStyle w:val="1"/>
        <w:spacing w:after="240"/>
        <w:rPr>
          <w:sz w:val="72"/>
          <w:lang w:eastAsia="ko-KR"/>
        </w:rPr>
      </w:pPr>
      <w:r>
        <w:rPr>
          <w:sz w:val="72"/>
          <w:lang w:eastAsia="ko-KR"/>
        </w:rPr>
        <w:t>02</w:t>
      </w:r>
      <w:r w:rsidR="006D73FB" w:rsidRPr="00B662E1">
        <w:rPr>
          <w:sz w:val="72"/>
          <w:lang w:eastAsia="ko-KR"/>
        </w:rPr>
        <w:t>. R 내장 함수, 변수 타입과 데이터 구조</w:t>
      </w:r>
    </w:p>
    <w:p w:rsidR="0001714E" w:rsidRPr="00B662E1" w:rsidRDefault="006D73FB" w:rsidP="00B662E1">
      <w:pPr>
        <w:pStyle w:val="Figure"/>
        <w:jc w:val="center"/>
        <w:rPr>
          <w:sz w:val="32"/>
        </w:rPr>
      </w:pPr>
      <w:r w:rsidRPr="00B662E1">
        <w:rPr>
          <w:noProof/>
          <w:sz w:val="32"/>
          <w:lang w:eastAsia="ko-KR"/>
        </w:rPr>
        <w:drawing>
          <wp:inline distT="0" distB="0" distL="0" distR="0">
            <wp:extent cx="5334000" cy="2428983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15_00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8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1714E" w:rsidRPr="00B662E1" w:rsidRDefault="006D73FB">
      <w:pPr>
        <w:pStyle w:val="5"/>
        <w:rPr>
          <w:sz w:val="22"/>
          <w:lang w:eastAsia="ko-KR"/>
        </w:rPr>
      </w:pPr>
      <w:bookmarkStart w:id="0" w:name="np"/>
      <w:bookmarkEnd w:id="0"/>
      <w:r w:rsidRPr="00B662E1">
        <w:rPr>
          <w:sz w:val="22"/>
          <w:lang w:eastAsia="ko-KR"/>
        </w:rPr>
        <w:lastRenderedPageBreak/>
        <w:t>NP</w:t>
      </w:r>
    </w:p>
    <w:p w:rsidR="0001714E" w:rsidRPr="00B662E1" w:rsidRDefault="00236195">
      <w:pPr>
        <w:pStyle w:val="2"/>
        <w:spacing w:after="240"/>
        <w:rPr>
          <w:sz w:val="52"/>
          <w:lang w:eastAsia="ko-KR"/>
        </w:rPr>
      </w:pPr>
      <w:bookmarkStart w:id="1" w:name="r----"/>
      <w:bookmarkEnd w:id="1"/>
      <w:r>
        <w:rPr>
          <w:sz w:val="52"/>
          <w:lang w:eastAsia="ko-KR"/>
        </w:rPr>
        <w:t>02</w:t>
      </w:r>
      <w:r w:rsidR="006D73FB" w:rsidRPr="00B662E1">
        <w:rPr>
          <w:sz w:val="52"/>
          <w:lang w:eastAsia="ko-KR"/>
        </w:rPr>
        <w:t>-1. R 내장 함수로 데이터 추출하기</w:t>
      </w:r>
    </w:p>
    <w:p w:rsidR="0001714E" w:rsidRPr="00B662E1" w:rsidRDefault="006D73FB">
      <w:pPr>
        <w:pStyle w:val="3"/>
        <w:spacing w:before="48"/>
        <w:rPr>
          <w:sz w:val="40"/>
          <w:lang w:eastAsia="ko-KR"/>
        </w:rPr>
      </w:pPr>
      <w:r w:rsidRPr="00B662E1">
        <w:rPr>
          <w:sz w:val="40"/>
          <w:lang w:eastAsia="ko-KR"/>
        </w:rPr>
        <w:t>행 번호로 행 추출하기</w:t>
      </w:r>
    </w:p>
    <w:p w:rsidR="0001714E" w:rsidRPr="00B662E1" w:rsidRDefault="006D73FB">
      <w:pPr>
        <w:pStyle w:val="4"/>
        <w:spacing w:before="240"/>
        <w:rPr>
          <w:sz w:val="32"/>
          <w:lang w:eastAsia="ko-KR"/>
        </w:rPr>
      </w:pPr>
      <w:r w:rsidRPr="00B662E1">
        <w:rPr>
          <w:sz w:val="32"/>
          <w:lang w:eastAsia="ko-KR"/>
        </w:rPr>
        <w:t>데이터 준비하기</w:t>
      </w:r>
    </w:p>
    <w:p w:rsidR="0001714E" w:rsidRPr="00B662E1" w:rsidRDefault="006D73FB">
      <w:pPr>
        <w:pStyle w:val="SourceCode"/>
        <w:rPr>
          <w:sz w:val="32"/>
        </w:rPr>
      </w:pPr>
      <w:r w:rsidRPr="00B662E1">
        <w:rPr>
          <w:rStyle w:val="NormalTok"/>
          <w:sz w:val="32"/>
        </w:rPr>
        <w:t>exam &lt;-</w:t>
      </w:r>
      <w:r w:rsidRPr="00B662E1">
        <w:rPr>
          <w:rStyle w:val="StringTok"/>
          <w:sz w:val="32"/>
        </w:rPr>
        <w:t xml:space="preserve"> </w:t>
      </w:r>
      <w:r w:rsidRPr="00B662E1">
        <w:rPr>
          <w:rStyle w:val="KeywordTok"/>
          <w:sz w:val="32"/>
        </w:rPr>
        <w:t>read.csv</w:t>
      </w:r>
      <w:r w:rsidRPr="00B662E1">
        <w:rPr>
          <w:rStyle w:val="NormalTok"/>
          <w:sz w:val="32"/>
        </w:rPr>
        <w:t>(</w:t>
      </w:r>
      <w:r w:rsidRPr="00B662E1">
        <w:rPr>
          <w:rStyle w:val="StringTok"/>
          <w:sz w:val="32"/>
        </w:rPr>
        <w:t>"csv_exam.csv"</w:t>
      </w:r>
      <w:r w:rsidRPr="00B662E1">
        <w:rPr>
          <w:rStyle w:val="NormalTok"/>
          <w:sz w:val="32"/>
        </w:rPr>
        <w:t>)</w:t>
      </w:r>
    </w:p>
    <w:p w:rsidR="0001714E" w:rsidRPr="00B662E1" w:rsidRDefault="006D73FB">
      <w:pPr>
        <w:pStyle w:val="5"/>
        <w:rPr>
          <w:sz w:val="22"/>
          <w:lang w:eastAsia="ko-KR"/>
        </w:rPr>
      </w:pPr>
      <w:bookmarkStart w:id="2" w:name="np-1"/>
      <w:bookmarkEnd w:id="2"/>
      <w:r w:rsidRPr="00B662E1">
        <w:rPr>
          <w:sz w:val="22"/>
          <w:lang w:eastAsia="ko-KR"/>
        </w:rPr>
        <w:lastRenderedPageBreak/>
        <w:t>NP</w:t>
      </w:r>
    </w:p>
    <w:p w:rsidR="0001714E" w:rsidRPr="00B662E1" w:rsidRDefault="006D73FB">
      <w:pPr>
        <w:pStyle w:val="3"/>
        <w:spacing w:before="48"/>
        <w:rPr>
          <w:sz w:val="40"/>
          <w:lang w:eastAsia="ko-KR"/>
        </w:rPr>
      </w:pPr>
      <w:bookmarkStart w:id="3" w:name="----1"/>
      <w:bookmarkEnd w:id="3"/>
      <w:r w:rsidRPr="00B662E1">
        <w:rPr>
          <w:sz w:val="40"/>
          <w:lang w:eastAsia="ko-KR"/>
        </w:rPr>
        <w:t>행 번호로 행 추출하기</w:t>
      </w:r>
    </w:p>
    <w:p w:rsidR="0001714E" w:rsidRPr="00B662E1" w:rsidRDefault="006D73FB">
      <w:pPr>
        <w:pStyle w:val="FirstParagraph"/>
        <w:rPr>
          <w:sz w:val="32"/>
          <w:lang w:eastAsia="ko-KR"/>
        </w:rPr>
      </w:pPr>
      <w:r w:rsidRPr="00B662E1">
        <w:rPr>
          <w:sz w:val="32"/>
          <w:lang w:eastAsia="ko-KR"/>
        </w:rPr>
        <w:t>대괄호안 쉼표 기준, 왼쪽에 행 번호(인덱스) 입력</w:t>
      </w:r>
    </w:p>
    <w:p w:rsidR="0001714E" w:rsidRPr="00B662E1" w:rsidRDefault="006D73FB">
      <w:pPr>
        <w:pStyle w:val="Compact"/>
        <w:numPr>
          <w:ilvl w:val="0"/>
          <w:numId w:val="3"/>
        </w:numPr>
        <w:rPr>
          <w:sz w:val="32"/>
          <w:lang w:eastAsia="ko-KR"/>
        </w:rPr>
      </w:pPr>
      <w:r w:rsidRPr="00B662E1">
        <w:rPr>
          <w:sz w:val="32"/>
          <w:lang w:eastAsia="ko-KR"/>
        </w:rPr>
        <w:t>인덱스(Index) : 데이터의 위치 또는 순서를 의미하는 값</w:t>
      </w:r>
    </w:p>
    <w:p w:rsidR="0001714E" w:rsidRPr="00B662E1" w:rsidRDefault="006D73FB">
      <w:pPr>
        <w:pStyle w:val="Compact"/>
        <w:numPr>
          <w:ilvl w:val="0"/>
          <w:numId w:val="3"/>
        </w:numPr>
        <w:rPr>
          <w:sz w:val="32"/>
          <w:lang w:eastAsia="ko-KR"/>
        </w:rPr>
      </w:pPr>
      <w:r w:rsidRPr="00B662E1">
        <w:rPr>
          <w:sz w:val="32"/>
          <w:lang w:eastAsia="ko-KR"/>
        </w:rPr>
        <w:t>인덱싱(Indexing) : 인덱스를 이용해 데이터를 추출하는 작업</w:t>
      </w:r>
    </w:p>
    <w:p w:rsidR="0001714E" w:rsidRPr="00B662E1" w:rsidRDefault="006D73FB">
      <w:pPr>
        <w:pStyle w:val="SourceCode"/>
        <w:rPr>
          <w:sz w:val="32"/>
          <w:lang w:eastAsia="ko-KR"/>
        </w:rPr>
      </w:pPr>
      <w:r w:rsidRPr="00B662E1">
        <w:rPr>
          <w:rStyle w:val="NormalTok"/>
          <w:sz w:val="32"/>
          <w:lang w:eastAsia="ko-KR"/>
        </w:rPr>
        <w:t xml:space="preserve">exam[]    </w:t>
      </w:r>
      <w:r w:rsidRPr="00B662E1">
        <w:rPr>
          <w:rStyle w:val="CommentTok"/>
          <w:sz w:val="32"/>
          <w:lang w:eastAsia="ko-KR"/>
        </w:rPr>
        <w:t># 조건 없이 전체 데이터 출력</w:t>
      </w:r>
    </w:p>
    <w:p w:rsidR="0001714E" w:rsidRPr="00B662E1" w:rsidRDefault="006D73FB">
      <w:pPr>
        <w:pStyle w:val="SourceCode"/>
        <w:rPr>
          <w:sz w:val="32"/>
        </w:rPr>
      </w:pPr>
      <w:r w:rsidRPr="00B662E1">
        <w:rPr>
          <w:rStyle w:val="VerbatimChar"/>
          <w:sz w:val="32"/>
        </w:rPr>
        <w:t>##    id class math english science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>## 1   1     1   50      98      50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>## 2   2     1   60      97      60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>## 3   3     1   45      86      78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>## 4   4     1   30      98      58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>## 5   5     2   25      80      65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>## 6   6     2   50      89      98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>## 7   7     2   80      90      45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>## 8   8     2   90      78      25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>## 9   9     3   20      98      15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>## 10 10     3   50      98      45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>## 11 11     3   65      65      65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>## 12 12     3   45      85      32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>## 13 13     4   46      98      65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>## 14 14     4   48      87      12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>## 15 15     4   75      56      78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>## 16 16     4   58      98      65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lastRenderedPageBreak/>
        <w:t>## 17 17     5   65      68      98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>## 18 18     5   80      78      90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>## 19 19     5   89      68      87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>## 20 20     5   78      83      58</w:t>
      </w:r>
    </w:p>
    <w:p w:rsidR="0001714E" w:rsidRPr="00B662E1" w:rsidRDefault="006D73FB">
      <w:pPr>
        <w:pStyle w:val="5"/>
        <w:rPr>
          <w:sz w:val="22"/>
        </w:rPr>
      </w:pPr>
      <w:bookmarkStart w:id="4" w:name="np-2"/>
      <w:bookmarkEnd w:id="4"/>
      <w:r w:rsidRPr="00B662E1">
        <w:rPr>
          <w:sz w:val="22"/>
        </w:rPr>
        <w:lastRenderedPageBreak/>
        <w:t>NP</w:t>
      </w:r>
    </w:p>
    <w:p w:rsidR="0001714E" w:rsidRPr="00B662E1" w:rsidRDefault="006D73FB">
      <w:pPr>
        <w:pStyle w:val="SourceCode"/>
        <w:rPr>
          <w:sz w:val="32"/>
        </w:rPr>
      </w:pPr>
      <w:r w:rsidRPr="00B662E1">
        <w:rPr>
          <w:rStyle w:val="NormalTok"/>
          <w:sz w:val="32"/>
        </w:rPr>
        <w:t>exam[</w:t>
      </w:r>
      <w:r w:rsidRPr="00B662E1">
        <w:rPr>
          <w:rStyle w:val="DecValTok"/>
          <w:sz w:val="32"/>
        </w:rPr>
        <w:t>1</w:t>
      </w:r>
      <w:r w:rsidRPr="00B662E1">
        <w:rPr>
          <w:rStyle w:val="NormalTok"/>
          <w:sz w:val="32"/>
        </w:rPr>
        <w:t xml:space="preserve">,]  </w:t>
      </w:r>
      <w:r w:rsidRPr="00B662E1">
        <w:rPr>
          <w:rStyle w:val="CommentTok"/>
          <w:sz w:val="32"/>
        </w:rPr>
        <w:t># 1행 추출</w:t>
      </w:r>
    </w:p>
    <w:p w:rsidR="0001714E" w:rsidRPr="00B662E1" w:rsidRDefault="006D73FB">
      <w:pPr>
        <w:pStyle w:val="SourceCode"/>
        <w:rPr>
          <w:sz w:val="32"/>
        </w:rPr>
      </w:pPr>
      <w:r w:rsidRPr="00B662E1">
        <w:rPr>
          <w:rStyle w:val="VerbatimChar"/>
          <w:sz w:val="32"/>
        </w:rPr>
        <w:t>##   id class math english science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>## 1  1     1   50      98      50</w:t>
      </w:r>
    </w:p>
    <w:p w:rsidR="0001714E" w:rsidRPr="00B662E1" w:rsidRDefault="006D73FB">
      <w:pPr>
        <w:pStyle w:val="SourceCode"/>
        <w:rPr>
          <w:sz w:val="32"/>
        </w:rPr>
      </w:pPr>
      <w:r w:rsidRPr="00B662E1">
        <w:rPr>
          <w:rStyle w:val="NormalTok"/>
          <w:sz w:val="32"/>
        </w:rPr>
        <w:t>exam[</w:t>
      </w:r>
      <w:r w:rsidRPr="00B662E1">
        <w:rPr>
          <w:rStyle w:val="DecValTok"/>
          <w:sz w:val="32"/>
        </w:rPr>
        <w:t>2</w:t>
      </w:r>
      <w:r w:rsidRPr="00B662E1">
        <w:rPr>
          <w:rStyle w:val="NormalTok"/>
          <w:sz w:val="32"/>
        </w:rPr>
        <w:t xml:space="preserve">,]  </w:t>
      </w:r>
      <w:r w:rsidRPr="00B662E1">
        <w:rPr>
          <w:rStyle w:val="CommentTok"/>
          <w:sz w:val="32"/>
        </w:rPr>
        <w:t># 2행 추출</w:t>
      </w:r>
    </w:p>
    <w:p w:rsidR="0001714E" w:rsidRPr="00B662E1" w:rsidRDefault="006D73FB">
      <w:pPr>
        <w:pStyle w:val="SourceCode"/>
        <w:rPr>
          <w:sz w:val="32"/>
        </w:rPr>
      </w:pPr>
      <w:r w:rsidRPr="00B662E1">
        <w:rPr>
          <w:rStyle w:val="VerbatimChar"/>
          <w:sz w:val="32"/>
        </w:rPr>
        <w:t>##   id class math english science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>## 2  2     1   60      97      60</w:t>
      </w:r>
    </w:p>
    <w:p w:rsidR="0001714E" w:rsidRPr="00B662E1" w:rsidRDefault="006D73FB">
      <w:pPr>
        <w:pStyle w:val="5"/>
        <w:rPr>
          <w:sz w:val="22"/>
        </w:rPr>
      </w:pPr>
      <w:bookmarkStart w:id="5" w:name="np-3"/>
      <w:bookmarkEnd w:id="5"/>
      <w:r w:rsidRPr="00B662E1">
        <w:rPr>
          <w:sz w:val="22"/>
        </w:rPr>
        <w:lastRenderedPageBreak/>
        <w:t>NP</w:t>
      </w:r>
    </w:p>
    <w:p w:rsidR="0001714E" w:rsidRPr="00B662E1" w:rsidRDefault="006D73FB">
      <w:pPr>
        <w:pStyle w:val="3"/>
        <w:spacing w:before="48"/>
        <w:rPr>
          <w:sz w:val="40"/>
        </w:rPr>
      </w:pPr>
      <w:r w:rsidRPr="00B662E1">
        <w:rPr>
          <w:sz w:val="40"/>
        </w:rPr>
        <w:t>조건을 충족하는 행 추출하기</w:t>
      </w:r>
    </w:p>
    <w:p w:rsidR="0001714E" w:rsidRPr="00B662E1" w:rsidRDefault="006D73FB">
      <w:pPr>
        <w:pStyle w:val="SourceCode"/>
        <w:rPr>
          <w:sz w:val="32"/>
        </w:rPr>
      </w:pPr>
      <w:r w:rsidRPr="00B662E1">
        <w:rPr>
          <w:rStyle w:val="NormalTok"/>
          <w:sz w:val="32"/>
        </w:rPr>
        <w:t>exam[exam$class ==</w:t>
      </w:r>
      <w:r w:rsidRPr="00B662E1">
        <w:rPr>
          <w:rStyle w:val="StringTok"/>
          <w:sz w:val="32"/>
        </w:rPr>
        <w:t xml:space="preserve"> </w:t>
      </w:r>
      <w:r w:rsidRPr="00B662E1">
        <w:rPr>
          <w:rStyle w:val="DecValTok"/>
          <w:sz w:val="32"/>
        </w:rPr>
        <w:t>1</w:t>
      </w:r>
      <w:r w:rsidRPr="00B662E1">
        <w:rPr>
          <w:rStyle w:val="NormalTok"/>
          <w:sz w:val="32"/>
        </w:rPr>
        <w:t xml:space="preserve">,]  </w:t>
      </w:r>
      <w:r w:rsidRPr="00B662E1">
        <w:rPr>
          <w:rStyle w:val="CommentTok"/>
          <w:sz w:val="32"/>
        </w:rPr>
        <w:t># class가 1인 행 추출</w:t>
      </w:r>
    </w:p>
    <w:p w:rsidR="0001714E" w:rsidRPr="00B662E1" w:rsidRDefault="006D73FB">
      <w:pPr>
        <w:pStyle w:val="SourceCode"/>
        <w:rPr>
          <w:sz w:val="32"/>
        </w:rPr>
      </w:pPr>
      <w:r w:rsidRPr="00B662E1">
        <w:rPr>
          <w:rStyle w:val="VerbatimChar"/>
          <w:sz w:val="32"/>
        </w:rPr>
        <w:t>##   id class math english science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>## 1  1     1   50      98      50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>## 2  2     1   60      97      60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>## 3  3     1   45      86      78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>## 4  4     1   30      98      58</w:t>
      </w:r>
    </w:p>
    <w:p w:rsidR="0001714E" w:rsidRPr="00B662E1" w:rsidRDefault="006D73FB">
      <w:pPr>
        <w:pStyle w:val="SourceCode"/>
        <w:rPr>
          <w:sz w:val="32"/>
        </w:rPr>
      </w:pPr>
      <w:r w:rsidRPr="00B662E1">
        <w:rPr>
          <w:rStyle w:val="NormalTok"/>
          <w:sz w:val="32"/>
        </w:rPr>
        <w:t>exam[exam$math &gt;=</w:t>
      </w:r>
      <w:r w:rsidRPr="00B662E1">
        <w:rPr>
          <w:rStyle w:val="StringTok"/>
          <w:sz w:val="32"/>
        </w:rPr>
        <w:t xml:space="preserve"> </w:t>
      </w:r>
      <w:r w:rsidRPr="00B662E1">
        <w:rPr>
          <w:rStyle w:val="DecValTok"/>
          <w:sz w:val="32"/>
        </w:rPr>
        <w:t>80</w:t>
      </w:r>
      <w:r w:rsidRPr="00B662E1">
        <w:rPr>
          <w:rStyle w:val="NormalTok"/>
          <w:sz w:val="32"/>
        </w:rPr>
        <w:t xml:space="preserve">,]  </w:t>
      </w:r>
      <w:r w:rsidRPr="00B662E1">
        <w:rPr>
          <w:rStyle w:val="CommentTok"/>
          <w:sz w:val="32"/>
        </w:rPr>
        <w:t># 수학점수가 80점 이상인 행 추출</w:t>
      </w:r>
    </w:p>
    <w:p w:rsidR="0001714E" w:rsidRPr="00B662E1" w:rsidRDefault="006D73FB">
      <w:pPr>
        <w:pStyle w:val="SourceCode"/>
        <w:rPr>
          <w:sz w:val="32"/>
        </w:rPr>
      </w:pPr>
      <w:r w:rsidRPr="00B662E1">
        <w:rPr>
          <w:rStyle w:val="VerbatimChar"/>
          <w:sz w:val="32"/>
        </w:rPr>
        <w:t>##    id class math english science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>## 7   7     2   80      90      45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>## 8   8     2   90      78      25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>## 18 18     5   80      78      90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>## 19 19     5   89      68      87</w:t>
      </w:r>
    </w:p>
    <w:p w:rsidR="0001714E" w:rsidRPr="00B662E1" w:rsidRDefault="006D73FB">
      <w:pPr>
        <w:pStyle w:val="5"/>
        <w:rPr>
          <w:sz w:val="22"/>
        </w:rPr>
      </w:pPr>
      <w:bookmarkStart w:id="6" w:name="np-4"/>
      <w:bookmarkEnd w:id="6"/>
      <w:r w:rsidRPr="00B662E1">
        <w:rPr>
          <w:sz w:val="22"/>
        </w:rPr>
        <w:lastRenderedPageBreak/>
        <w:t>NP</w:t>
      </w:r>
    </w:p>
    <w:p w:rsidR="0001714E" w:rsidRPr="00B662E1" w:rsidRDefault="006D73FB">
      <w:pPr>
        <w:pStyle w:val="SourceCode"/>
        <w:rPr>
          <w:sz w:val="32"/>
        </w:rPr>
      </w:pPr>
      <w:r w:rsidRPr="00B662E1">
        <w:rPr>
          <w:rStyle w:val="CommentTok"/>
          <w:sz w:val="32"/>
        </w:rPr>
        <w:t># 1반 이면서 수학점수가 50점 이상</w:t>
      </w:r>
      <w:r w:rsidRPr="00B662E1">
        <w:rPr>
          <w:sz w:val="32"/>
        </w:rPr>
        <w:br/>
      </w:r>
      <w:r w:rsidRPr="00B662E1">
        <w:rPr>
          <w:rStyle w:val="NormalTok"/>
          <w:sz w:val="32"/>
        </w:rPr>
        <w:t>exam[exam$class ==</w:t>
      </w:r>
      <w:r w:rsidRPr="00B662E1">
        <w:rPr>
          <w:rStyle w:val="StringTok"/>
          <w:sz w:val="32"/>
        </w:rPr>
        <w:t xml:space="preserve"> </w:t>
      </w:r>
      <w:r w:rsidRPr="00B662E1">
        <w:rPr>
          <w:rStyle w:val="DecValTok"/>
          <w:sz w:val="32"/>
        </w:rPr>
        <w:t>1</w:t>
      </w:r>
      <w:r w:rsidRPr="00B662E1">
        <w:rPr>
          <w:rStyle w:val="NormalTok"/>
          <w:sz w:val="32"/>
        </w:rPr>
        <w:t xml:space="preserve"> &amp;</w:t>
      </w:r>
      <w:r w:rsidRPr="00B662E1">
        <w:rPr>
          <w:rStyle w:val="StringTok"/>
          <w:sz w:val="32"/>
        </w:rPr>
        <w:t xml:space="preserve"> </w:t>
      </w:r>
      <w:r w:rsidRPr="00B662E1">
        <w:rPr>
          <w:rStyle w:val="NormalTok"/>
          <w:sz w:val="32"/>
        </w:rPr>
        <w:t>exam$math &gt;=</w:t>
      </w:r>
      <w:r w:rsidRPr="00B662E1">
        <w:rPr>
          <w:rStyle w:val="StringTok"/>
          <w:sz w:val="32"/>
        </w:rPr>
        <w:t xml:space="preserve"> </w:t>
      </w:r>
      <w:r w:rsidRPr="00B662E1">
        <w:rPr>
          <w:rStyle w:val="DecValTok"/>
          <w:sz w:val="32"/>
        </w:rPr>
        <w:t>50</w:t>
      </w:r>
      <w:r w:rsidRPr="00B662E1">
        <w:rPr>
          <w:rStyle w:val="NormalTok"/>
          <w:sz w:val="32"/>
        </w:rPr>
        <w:t>,]</w:t>
      </w:r>
    </w:p>
    <w:p w:rsidR="0001714E" w:rsidRPr="00B662E1" w:rsidRDefault="006D73FB">
      <w:pPr>
        <w:pStyle w:val="SourceCode"/>
        <w:rPr>
          <w:sz w:val="32"/>
        </w:rPr>
      </w:pPr>
      <w:r w:rsidRPr="00B662E1">
        <w:rPr>
          <w:rStyle w:val="VerbatimChar"/>
          <w:sz w:val="32"/>
        </w:rPr>
        <w:t>##   id class math english science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>## 1  1     1   50      98      50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>## 2  2     1   60      97      60</w:t>
      </w:r>
    </w:p>
    <w:p w:rsidR="0001714E" w:rsidRPr="00B662E1" w:rsidRDefault="006D73FB">
      <w:pPr>
        <w:pStyle w:val="SourceCode"/>
        <w:rPr>
          <w:sz w:val="32"/>
        </w:rPr>
      </w:pPr>
      <w:r w:rsidRPr="00B662E1">
        <w:rPr>
          <w:rStyle w:val="CommentTok"/>
          <w:sz w:val="32"/>
        </w:rPr>
        <w:t># 영어점수가 90점 미만이거나 과학점수가 50점 미만</w:t>
      </w:r>
      <w:r w:rsidRPr="00B662E1">
        <w:rPr>
          <w:sz w:val="32"/>
        </w:rPr>
        <w:br/>
      </w:r>
      <w:r w:rsidRPr="00B662E1">
        <w:rPr>
          <w:rStyle w:val="NormalTok"/>
          <w:sz w:val="32"/>
        </w:rPr>
        <w:t>exam[exam$english &lt;</w:t>
      </w:r>
      <w:r w:rsidRPr="00B662E1">
        <w:rPr>
          <w:rStyle w:val="StringTok"/>
          <w:sz w:val="32"/>
        </w:rPr>
        <w:t xml:space="preserve"> </w:t>
      </w:r>
      <w:r w:rsidRPr="00B662E1">
        <w:rPr>
          <w:rStyle w:val="DecValTok"/>
          <w:sz w:val="32"/>
        </w:rPr>
        <w:t>90</w:t>
      </w:r>
      <w:r w:rsidRPr="00B662E1">
        <w:rPr>
          <w:rStyle w:val="NormalTok"/>
          <w:sz w:val="32"/>
        </w:rPr>
        <w:t xml:space="preserve"> |</w:t>
      </w:r>
      <w:r w:rsidRPr="00B662E1">
        <w:rPr>
          <w:rStyle w:val="StringTok"/>
          <w:sz w:val="32"/>
        </w:rPr>
        <w:t xml:space="preserve"> </w:t>
      </w:r>
      <w:r w:rsidRPr="00B662E1">
        <w:rPr>
          <w:rStyle w:val="NormalTok"/>
          <w:sz w:val="32"/>
        </w:rPr>
        <w:t>exam$science &lt;</w:t>
      </w:r>
      <w:r w:rsidRPr="00B662E1">
        <w:rPr>
          <w:rStyle w:val="StringTok"/>
          <w:sz w:val="32"/>
        </w:rPr>
        <w:t xml:space="preserve"> </w:t>
      </w:r>
      <w:r w:rsidRPr="00B662E1">
        <w:rPr>
          <w:rStyle w:val="DecValTok"/>
          <w:sz w:val="32"/>
        </w:rPr>
        <w:t>50</w:t>
      </w:r>
      <w:r w:rsidRPr="00B662E1">
        <w:rPr>
          <w:rStyle w:val="NormalTok"/>
          <w:sz w:val="32"/>
        </w:rPr>
        <w:t>,]</w:t>
      </w:r>
    </w:p>
    <w:p w:rsidR="0001714E" w:rsidRPr="00B662E1" w:rsidRDefault="006D73FB">
      <w:pPr>
        <w:pStyle w:val="SourceCode"/>
        <w:rPr>
          <w:sz w:val="32"/>
        </w:rPr>
      </w:pPr>
      <w:r w:rsidRPr="00B662E1">
        <w:rPr>
          <w:rStyle w:val="VerbatimChar"/>
          <w:sz w:val="32"/>
        </w:rPr>
        <w:t>##    id class math english science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>## 3   3     1   45      86      78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>## 5   5     2   25      80      65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>## 6   6     2   50      89      98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>## 7   7     2   80      90      45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>## 8   8     2   90      78      25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>## 9   9     3   20      98      15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>## 10 10     3   50      98      45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>## 11 11     3   65      65      65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>## 12 12     3   45      85      32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>## 14 14     4   48      87      12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>## 15 15     4   75      56      78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>## 17 17     5   65      68      98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>## 18 18     5   80      78      90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>## 19 19     5   89      68      87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>## 20 20     5   78      83      58</w:t>
      </w:r>
    </w:p>
    <w:p w:rsidR="0001714E" w:rsidRPr="00B662E1" w:rsidRDefault="006D73FB">
      <w:pPr>
        <w:pStyle w:val="5"/>
        <w:rPr>
          <w:sz w:val="22"/>
          <w:lang w:eastAsia="ko-KR"/>
        </w:rPr>
      </w:pPr>
      <w:bookmarkStart w:id="7" w:name="np-5"/>
      <w:bookmarkEnd w:id="7"/>
      <w:r w:rsidRPr="00B662E1">
        <w:rPr>
          <w:sz w:val="22"/>
          <w:lang w:eastAsia="ko-KR"/>
        </w:rPr>
        <w:lastRenderedPageBreak/>
        <w:t>NP</w:t>
      </w:r>
    </w:p>
    <w:p w:rsidR="0001714E" w:rsidRPr="00B662E1" w:rsidRDefault="006D73FB">
      <w:pPr>
        <w:pStyle w:val="3"/>
        <w:spacing w:before="48"/>
        <w:rPr>
          <w:sz w:val="40"/>
          <w:lang w:eastAsia="ko-KR"/>
        </w:rPr>
      </w:pPr>
      <w:r w:rsidRPr="00B662E1">
        <w:rPr>
          <w:sz w:val="40"/>
          <w:lang w:eastAsia="ko-KR"/>
        </w:rPr>
        <w:t>열 번호로 변수 추출하기</w:t>
      </w:r>
    </w:p>
    <w:p w:rsidR="0001714E" w:rsidRPr="00B662E1" w:rsidRDefault="006D73FB">
      <w:pPr>
        <w:pStyle w:val="FirstParagraph"/>
        <w:rPr>
          <w:sz w:val="32"/>
          <w:lang w:eastAsia="ko-KR"/>
        </w:rPr>
      </w:pPr>
      <w:r w:rsidRPr="00B662E1">
        <w:rPr>
          <w:sz w:val="32"/>
          <w:lang w:eastAsia="ko-KR"/>
        </w:rPr>
        <w:t>대괄호안 쉼표 오른쪽에 조건을 입력</w:t>
      </w:r>
    </w:p>
    <w:p w:rsidR="0001714E" w:rsidRPr="00B662E1" w:rsidRDefault="006D73FB">
      <w:pPr>
        <w:pStyle w:val="SourceCode"/>
        <w:rPr>
          <w:sz w:val="32"/>
          <w:lang w:eastAsia="ko-KR"/>
        </w:rPr>
      </w:pPr>
      <w:r w:rsidRPr="00B662E1">
        <w:rPr>
          <w:rStyle w:val="NormalTok"/>
          <w:sz w:val="32"/>
          <w:lang w:eastAsia="ko-KR"/>
        </w:rPr>
        <w:t>exam[,</w:t>
      </w:r>
      <w:r w:rsidRPr="00B662E1">
        <w:rPr>
          <w:rStyle w:val="DecValTok"/>
          <w:sz w:val="32"/>
          <w:lang w:eastAsia="ko-KR"/>
        </w:rPr>
        <w:t>1</w:t>
      </w:r>
      <w:r w:rsidRPr="00B662E1">
        <w:rPr>
          <w:rStyle w:val="NormalTok"/>
          <w:sz w:val="32"/>
          <w:lang w:eastAsia="ko-KR"/>
        </w:rPr>
        <w:t xml:space="preserve">]  </w:t>
      </w:r>
      <w:r w:rsidRPr="00B662E1">
        <w:rPr>
          <w:rStyle w:val="CommentTok"/>
          <w:sz w:val="32"/>
          <w:lang w:eastAsia="ko-KR"/>
        </w:rPr>
        <w:t># 첫 번째 열 추출</w:t>
      </w:r>
    </w:p>
    <w:p w:rsidR="0001714E" w:rsidRPr="00B662E1" w:rsidRDefault="006D73FB">
      <w:pPr>
        <w:pStyle w:val="SourceCode"/>
        <w:rPr>
          <w:sz w:val="32"/>
          <w:lang w:eastAsia="ko-KR"/>
        </w:rPr>
      </w:pPr>
      <w:r w:rsidRPr="00B662E1">
        <w:rPr>
          <w:rStyle w:val="VerbatimChar"/>
          <w:sz w:val="32"/>
          <w:lang w:eastAsia="ko-KR"/>
        </w:rPr>
        <w:t>##  [1]  1  2  3  4  5  6  7  8  9 10 11 12 13 14 15 16 17 18 19 20</w:t>
      </w:r>
    </w:p>
    <w:p w:rsidR="0001714E" w:rsidRPr="00B662E1" w:rsidRDefault="006D73FB">
      <w:pPr>
        <w:pStyle w:val="SourceCode"/>
        <w:rPr>
          <w:sz w:val="32"/>
          <w:lang w:eastAsia="ko-KR"/>
        </w:rPr>
      </w:pPr>
      <w:r w:rsidRPr="00B662E1">
        <w:rPr>
          <w:rStyle w:val="NormalTok"/>
          <w:sz w:val="32"/>
          <w:lang w:eastAsia="ko-KR"/>
        </w:rPr>
        <w:t>exam[,</w:t>
      </w:r>
      <w:r w:rsidRPr="00B662E1">
        <w:rPr>
          <w:rStyle w:val="DecValTok"/>
          <w:sz w:val="32"/>
          <w:lang w:eastAsia="ko-KR"/>
        </w:rPr>
        <w:t>2</w:t>
      </w:r>
      <w:r w:rsidRPr="00B662E1">
        <w:rPr>
          <w:rStyle w:val="NormalTok"/>
          <w:sz w:val="32"/>
          <w:lang w:eastAsia="ko-KR"/>
        </w:rPr>
        <w:t xml:space="preserve">]  </w:t>
      </w:r>
      <w:r w:rsidRPr="00B662E1">
        <w:rPr>
          <w:rStyle w:val="CommentTok"/>
          <w:sz w:val="32"/>
          <w:lang w:eastAsia="ko-KR"/>
        </w:rPr>
        <w:t># 두 번째 열 추출</w:t>
      </w:r>
    </w:p>
    <w:p w:rsidR="0001714E" w:rsidRPr="00B662E1" w:rsidRDefault="006D73FB">
      <w:pPr>
        <w:pStyle w:val="SourceCode"/>
        <w:rPr>
          <w:sz w:val="32"/>
          <w:lang w:eastAsia="ko-KR"/>
        </w:rPr>
      </w:pPr>
      <w:r w:rsidRPr="00B662E1">
        <w:rPr>
          <w:rStyle w:val="VerbatimChar"/>
          <w:sz w:val="32"/>
          <w:lang w:eastAsia="ko-KR"/>
        </w:rPr>
        <w:t>##  [1] 1 1 1 1 2 2 2 2 3 3 3 3 4 4 4 4 5 5 5 5</w:t>
      </w:r>
    </w:p>
    <w:p w:rsidR="0001714E" w:rsidRPr="00B662E1" w:rsidRDefault="006D73FB">
      <w:pPr>
        <w:pStyle w:val="SourceCode"/>
        <w:rPr>
          <w:sz w:val="32"/>
          <w:lang w:eastAsia="ko-KR"/>
        </w:rPr>
      </w:pPr>
      <w:r w:rsidRPr="00B662E1">
        <w:rPr>
          <w:rStyle w:val="NormalTok"/>
          <w:sz w:val="32"/>
          <w:lang w:eastAsia="ko-KR"/>
        </w:rPr>
        <w:t>exam[,</w:t>
      </w:r>
      <w:r w:rsidRPr="00B662E1">
        <w:rPr>
          <w:rStyle w:val="DecValTok"/>
          <w:sz w:val="32"/>
          <w:lang w:eastAsia="ko-KR"/>
        </w:rPr>
        <w:t>3</w:t>
      </w:r>
      <w:r w:rsidRPr="00B662E1">
        <w:rPr>
          <w:rStyle w:val="NormalTok"/>
          <w:sz w:val="32"/>
          <w:lang w:eastAsia="ko-KR"/>
        </w:rPr>
        <w:t xml:space="preserve">]  </w:t>
      </w:r>
      <w:r w:rsidRPr="00B662E1">
        <w:rPr>
          <w:rStyle w:val="CommentTok"/>
          <w:sz w:val="32"/>
          <w:lang w:eastAsia="ko-KR"/>
        </w:rPr>
        <w:t># 세 번째 열 추출</w:t>
      </w:r>
    </w:p>
    <w:p w:rsidR="0001714E" w:rsidRPr="00B662E1" w:rsidRDefault="006D73FB">
      <w:pPr>
        <w:pStyle w:val="SourceCode"/>
        <w:rPr>
          <w:sz w:val="32"/>
          <w:lang w:eastAsia="ko-KR"/>
        </w:rPr>
      </w:pPr>
      <w:r w:rsidRPr="00B662E1">
        <w:rPr>
          <w:rStyle w:val="VerbatimChar"/>
          <w:sz w:val="32"/>
          <w:lang w:eastAsia="ko-KR"/>
        </w:rPr>
        <w:t>##  [1] 50 60 45 30 25 50 80 90 20 50 65 45 46 48 75 58 65 80 89 78</w:t>
      </w:r>
    </w:p>
    <w:p w:rsidR="0001714E" w:rsidRPr="00B662E1" w:rsidRDefault="006D73FB">
      <w:pPr>
        <w:pStyle w:val="5"/>
        <w:rPr>
          <w:sz w:val="22"/>
          <w:lang w:eastAsia="ko-KR"/>
        </w:rPr>
      </w:pPr>
      <w:bookmarkStart w:id="8" w:name="np-6"/>
      <w:bookmarkEnd w:id="8"/>
      <w:r w:rsidRPr="00B662E1">
        <w:rPr>
          <w:sz w:val="22"/>
          <w:lang w:eastAsia="ko-KR"/>
        </w:rPr>
        <w:lastRenderedPageBreak/>
        <w:t>NP</w:t>
      </w:r>
    </w:p>
    <w:p w:rsidR="0001714E" w:rsidRPr="00B662E1" w:rsidRDefault="006D73FB">
      <w:pPr>
        <w:pStyle w:val="3"/>
        <w:spacing w:before="48"/>
        <w:rPr>
          <w:sz w:val="40"/>
          <w:lang w:eastAsia="ko-KR"/>
        </w:rPr>
      </w:pPr>
      <w:r w:rsidRPr="00B662E1">
        <w:rPr>
          <w:sz w:val="40"/>
          <w:lang w:eastAsia="ko-KR"/>
        </w:rPr>
        <w:t>변수명으로 변수 추출하기</w:t>
      </w:r>
    </w:p>
    <w:p w:rsidR="0001714E" w:rsidRPr="00B662E1" w:rsidRDefault="006D73FB">
      <w:pPr>
        <w:pStyle w:val="SourceCode"/>
        <w:rPr>
          <w:sz w:val="32"/>
        </w:rPr>
      </w:pPr>
      <w:r w:rsidRPr="00B662E1">
        <w:rPr>
          <w:rStyle w:val="NormalTok"/>
          <w:sz w:val="32"/>
        </w:rPr>
        <w:t xml:space="preserve">exam[, </w:t>
      </w:r>
      <w:r w:rsidRPr="00B662E1">
        <w:rPr>
          <w:rStyle w:val="StringTok"/>
          <w:sz w:val="32"/>
        </w:rPr>
        <w:t>"class"</w:t>
      </w:r>
      <w:r w:rsidRPr="00B662E1">
        <w:rPr>
          <w:rStyle w:val="NormalTok"/>
          <w:sz w:val="32"/>
        </w:rPr>
        <w:t xml:space="preserve">]  </w:t>
      </w:r>
      <w:r w:rsidRPr="00B662E1">
        <w:rPr>
          <w:rStyle w:val="CommentTok"/>
          <w:sz w:val="32"/>
        </w:rPr>
        <w:t># class 변수 추출</w:t>
      </w:r>
    </w:p>
    <w:p w:rsidR="0001714E" w:rsidRPr="00B662E1" w:rsidRDefault="006D73FB">
      <w:pPr>
        <w:pStyle w:val="SourceCode"/>
        <w:rPr>
          <w:sz w:val="32"/>
        </w:rPr>
      </w:pPr>
      <w:r w:rsidRPr="00B662E1">
        <w:rPr>
          <w:rStyle w:val="VerbatimChar"/>
          <w:sz w:val="32"/>
        </w:rPr>
        <w:t>##  [1] 1 1 1 1 2 2 2 2 3 3 3 3 4 4 4 4 5 5 5 5</w:t>
      </w:r>
    </w:p>
    <w:p w:rsidR="0001714E" w:rsidRPr="00B662E1" w:rsidRDefault="006D73FB">
      <w:pPr>
        <w:pStyle w:val="SourceCode"/>
        <w:rPr>
          <w:sz w:val="32"/>
        </w:rPr>
      </w:pPr>
      <w:r w:rsidRPr="00B662E1">
        <w:rPr>
          <w:rStyle w:val="NormalTok"/>
          <w:sz w:val="32"/>
        </w:rPr>
        <w:t xml:space="preserve">exam[, </w:t>
      </w:r>
      <w:r w:rsidRPr="00B662E1">
        <w:rPr>
          <w:rStyle w:val="StringTok"/>
          <w:sz w:val="32"/>
        </w:rPr>
        <w:t>"math"</w:t>
      </w:r>
      <w:r w:rsidRPr="00B662E1">
        <w:rPr>
          <w:rStyle w:val="NormalTok"/>
          <w:sz w:val="32"/>
        </w:rPr>
        <w:t xml:space="preserve">]   </w:t>
      </w:r>
      <w:r w:rsidRPr="00B662E1">
        <w:rPr>
          <w:rStyle w:val="CommentTok"/>
          <w:sz w:val="32"/>
        </w:rPr>
        <w:t># math 변수 추출</w:t>
      </w:r>
    </w:p>
    <w:p w:rsidR="0001714E" w:rsidRPr="00B662E1" w:rsidRDefault="006D73FB">
      <w:pPr>
        <w:pStyle w:val="SourceCode"/>
        <w:rPr>
          <w:sz w:val="32"/>
        </w:rPr>
      </w:pPr>
      <w:r w:rsidRPr="00B662E1">
        <w:rPr>
          <w:rStyle w:val="VerbatimChar"/>
          <w:sz w:val="32"/>
        </w:rPr>
        <w:t>##  [1] 50 60 45 30 25 50 80 90 20 50 65 45 46 48 75 58 65 80 89 78</w:t>
      </w:r>
    </w:p>
    <w:p w:rsidR="0001714E" w:rsidRPr="00B662E1" w:rsidRDefault="006D73FB">
      <w:pPr>
        <w:pStyle w:val="SourceCode"/>
        <w:rPr>
          <w:sz w:val="32"/>
        </w:rPr>
      </w:pPr>
      <w:r w:rsidRPr="00B662E1">
        <w:rPr>
          <w:rStyle w:val="NormalTok"/>
          <w:sz w:val="32"/>
        </w:rPr>
        <w:t>exam[,</w:t>
      </w:r>
      <w:r w:rsidRPr="00B662E1">
        <w:rPr>
          <w:rStyle w:val="KeywordTok"/>
          <w:sz w:val="32"/>
        </w:rPr>
        <w:t>c</w:t>
      </w:r>
      <w:r w:rsidRPr="00B662E1">
        <w:rPr>
          <w:rStyle w:val="NormalTok"/>
          <w:sz w:val="32"/>
        </w:rPr>
        <w:t>(</w:t>
      </w:r>
      <w:r w:rsidRPr="00B662E1">
        <w:rPr>
          <w:rStyle w:val="StringTok"/>
          <w:sz w:val="32"/>
        </w:rPr>
        <w:t>"class"</w:t>
      </w:r>
      <w:r w:rsidRPr="00B662E1">
        <w:rPr>
          <w:rStyle w:val="NormalTok"/>
          <w:sz w:val="32"/>
        </w:rPr>
        <w:t xml:space="preserve">, </w:t>
      </w:r>
      <w:r w:rsidRPr="00B662E1">
        <w:rPr>
          <w:rStyle w:val="StringTok"/>
          <w:sz w:val="32"/>
        </w:rPr>
        <w:t>"math"</w:t>
      </w:r>
      <w:r w:rsidRPr="00B662E1">
        <w:rPr>
          <w:rStyle w:val="NormalTok"/>
          <w:sz w:val="32"/>
        </w:rPr>
        <w:t xml:space="preserve">, </w:t>
      </w:r>
      <w:r w:rsidRPr="00B662E1">
        <w:rPr>
          <w:rStyle w:val="StringTok"/>
          <w:sz w:val="32"/>
        </w:rPr>
        <w:t>"english"</w:t>
      </w:r>
      <w:r w:rsidRPr="00B662E1">
        <w:rPr>
          <w:rStyle w:val="NormalTok"/>
          <w:sz w:val="32"/>
        </w:rPr>
        <w:t xml:space="preserve">)]  </w:t>
      </w:r>
      <w:r w:rsidRPr="00B662E1">
        <w:rPr>
          <w:rStyle w:val="CommentTok"/>
          <w:sz w:val="32"/>
        </w:rPr>
        <w:t># class, math, english 변수 추출</w:t>
      </w:r>
    </w:p>
    <w:p w:rsidR="0001714E" w:rsidRPr="00B662E1" w:rsidRDefault="006D73FB">
      <w:pPr>
        <w:pStyle w:val="SourceCode"/>
        <w:rPr>
          <w:sz w:val="32"/>
        </w:rPr>
      </w:pPr>
      <w:r w:rsidRPr="00B662E1">
        <w:rPr>
          <w:rStyle w:val="VerbatimChar"/>
          <w:sz w:val="32"/>
        </w:rPr>
        <w:t>##    class math english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>## 1      1   50      98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>## 2      1   60      97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>## 3      1   45      86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>## 4      1   30      98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>## 5      2   25      80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>## 6      2   50      89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>## 7      2   80      90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>## 8      2   90      78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>## 9      3   20      98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>## 10     3   50      98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>## 11     3   65      65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>## 12     3   45      85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>## 13     4   46      98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>## 14     4   48      87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>## 15     4   75      56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lastRenderedPageBreak/>
        <w:t>## 16     4   58      98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>## 17     5   65      68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>## 18     5   80      78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>## 19     5   89      68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>## 20     5   78      83</w:t>
      </w:r>
    </w:p>
    <w:p w:rsidR="0001714E" w:rsidRPr="00B662E1" w:rsidRDefault="006D73FB">
      <w:pPr>
        <w:pStyle w:val="5"/>
        <w:rPr>
          <w:sz w:val="22"/>
          <w:lang w:eastAsia="ko-KR"/>
        </w:rPr>
      </w:pPr>
      <w:bookmarkStart w:id="9" w:name="np-7"/>
      <w:bookmarkEnd w:id="9"/>
      <w:r w:rsidRPr="00B662E1">
        <w:rPr>
          <w:sz w:val="22"/>
          <w:lang w:eastAsia="ko-KR"/>
        </w:rPr>
        <w:lastRenderedPageBreak/>
        <w:t>NP</w:t>
      </w:r>
    </w:p>
    <w:p w:rsidR="0001714E" w:rsidRPr="00B662E1" w:rsidRDefault="006D73FB">
      <w:pPr>
        <w:pStyle w:val="3"/>
        <w:spacing w:before="48"/>
        <w:rPr>
          <w:sz w:val="40"/>
          <w:lang w:eastAsia="ko-KR"/>
        </w:rPr>
      </w:pPr>
      <w:bookmarkStart w:id="10" w:name="---"/>
      <w:bookmarkEnd w:id="10"/>
      <w:r w:rsidRPr="00B662E1">
        <w:rPr>
          <w:sz w:val="40"/>
          <w:lang w:eastAsia="ko-KR"/>
        </w:rPr>
        <w:t>행, 변수 동시 추출하기</w:t>
      </w:r>
    </w:p>
    <w:p w:rsidR="0001714E" w:rsidRPr="00B662E1" w:rsidRDefault="006D73FB">
      <w:pPr>
        <w:pStyle w:val="SourceCode"/>
        <w:rPr>
          <w:sz w:val="32"/>
          <w:lang w:eastAsia="ko-KR"/>
        </w:rPr>
      </w:pPr>
      <w:r w:rsidRPr="00B662E1">
        <w:rPr>
          <w:rStyle w:val="CommentTok"/>
          <w:sz w:val="32"/>
          <w:lang w:eastAsia="ko-KR"/>
        </w:rPr>
        <w:t># 행, 변수 모두 인덱스</w:t>
      </w:r>
      <w:r w:rsidRPr="00B662E1">
        <w:rPr>
          <w:sz w:val="32"/>
          <w:lang w:eastAsia="ko-KR"/>
        </w:rPr>
        <w:br/>
      </w:r>
      <w:r w:rsidRPr="00B662E1">
        <w:rPr>
          <w:rStyle w:val="NormalTok"/>
          <w:sz w:val="32"/>
          <w:lang w:eastAsia="ko-KR"/>
        </w:rPr>
        <w:t>exam[</w:t>
      </w:r>
      <w:r w:rsidRPr="00B662E1">
        <w:rPr>
          <w:rStyle w:val="DecValTok"/>
          <w:sz w:val="32"/>
          <w:lang w:eastAsia="ko-KR"/>
        </w:rPr>
        <w:t>1</w:t>
      </w:r>
      <w:r w:rsidRPr="00B662E1">
        <w:rPr>
          <w:rStyle w:val="NormalTok"/>
          <w:sz w:val="32"/>
          <w:lang w:eastAsia="ko-KR"/>
        </w:rPr>
        <w:t>,</w:t>
      </w:r>
      <w:r w:rsidRPr="00B662E1">
        <w:rPr>
          <w:rStyle w:val="DecValTok"/>
          <w:sz w:val="32"/>
          <w:lang w:eastAsia="ko-KR"/>
        </w:rPr>
        <w:t>3</w:t>
      </w:r>
      <w:r w:rsidRPr="00B662E1">
        <w:rPr>
          <w:rStyle w:val="NormalTok"/>
          <w:sz w:val="32"/>
          <w:lang w:eastAsia="ko-KR"/>
        </w:rPr>
        <w:t>]</w:t>
      </w:r>
    </w:p>
    <w:p w:rsidR="0001714E" w:rsidRPr="00B662E1" w:rsidRDefault="006D73FB">
      <w:pPr>
        <w:pStyle w:val="SourceCode"/>
        <w:rPr>
          <w:sz w:val="32"/>
        </w:rPr>
      </w:pPr>
      <w:r w:rsidRPr="00B662E1">
        <w:rPr>
          <w:rStyle w:val="VerbatimChar"/>
          <w:sz w:val="32"/>
        </w:rPr>
        <w:t>## [1] 50</w:t>
      </w:r>
    </w:p>
    <w:p w:rsidR="0001714E" w:rsidRPr="00B662E1" w:rsidRDefault="006D73FB">
      <w:pPr>
        <w:pStyle w:val="SourceCode"/>
        <w:rPr>
          <w:sz w:val="32"/>
        </w:rPr>
      </w:pPr>
      <w:r w:rsidRPr="00B662E1">
        <w:rPr>
          <w:rStyle w:val="CommentTok"/>
          <w:sz w:val="32"/>
        </w:rPr>
        <w:t># 행 인덱스, 열 변수명</w:t>
      </w:r>
      <w:r w:rsidRPr="00B662E1">
        <w:rPr>
          <w:sz w:val="32"/>
        </w:rPr>
        <w:br/>
      </w:r>
      <w:r w:rsidRPr="00B662E1">
        <w:rPr>
          <w:rStyle w:val="NormalTok"/>
          <w:sz w:val="32"/>
        </w:rPr>
        <w:t>exam[</w:t>
      </w:r>
      <w:r w:rsidRPr="00B662E1">
        <w:rPr>
          <w:rStyle w:val="DecValTok"/>
          <w:sz w:val="32"/>
        </w:rPr>
        <w:t>5</w:t>
      </w:r>
      <w:r w:rsidRPr="00B662E1">
        <w:rPr>
          <w:rStyle w:val="NormalTok"/>
          <w:sz w:val="32"/>
        </w:rPr>
        <w:t xml:space="preserve">, </w:t>
      </w:r>
      <w:r w:rsidRPr="00B662E1">
        <w:rPr>
          <w:rStyle w:val="StringTok"/>
          <w:sz w:val="32"/>
        </w:rPr>
        <w:t>"english"</w:t>
      </w:r>
      <w:r w:rsidRPr="00B662E1">
        <w:rPr>
          <w:rStyle w:val="NormalTok"/>
          <w:sz w:val="32"/>
        </w:rPr>
        <w:t>]</w:t>
      </w:r>
    </w:p>
    <w:p w:rsidR="0001714E" w:rsidRPr="00B662E1" w:rsidRDefault="006D73FB">
      <w:pPr>
        <w:pStyle w:val="SourceCode"/>
        <w:rPr>
          <w:sz w:val="32"/>
        </w:rPr>
      </w:pPr>
      <w:r w:rsidRPr="00B662E1">
        <w:rPr>
          <w:rStyle w:val="VerbatimChar"/>
          <w:sz w:val="32"/>
        </w:rPr>
        <w:t>## [1] 80</w:t>
      </w:r>
    </w:p>
    <w:p w:rsidR="0001714E" w:rsidRPr="00B662E1" w:rsidRDefault="006D73FB">
      <w:pPr>
        <w:pStyle w:val="SourceCode"/>
        <w:rPr>
          <w:sz w:val="32"/>
        </w:rPr>
      </w:pPr>
      <w:r w:rsidRPr="00B662E1">
        <w:rPr>
          <w:rStyle w:val="CommentTok"/>
          <w:sz w:val="32"/>
        </w:rPr>
        <w:t># 행 부등호 조건, 열 변수명</w:t>
      </w:r>
      <w:r w:rsidRPr="00B662E1">
        <w:rPr>
          <w:sz w:val="32"/>
        </w:rPr>
        <w:br/>
      </w:r>
      <w:r w:rsidRPr="00B662E1">
        <w:rPr>
          <w:rStyle w:val="NormalTok"/>
          <w:sz w:val="32"/>
        </w:rPr>
        <w:t>exam[exam$math &gt;=</w:t>
      </w:r>
      <w:r w:rsidRPr="00B662E1">
        <w:rPr>
          <w:rStyle w:val="StringTok"/>
          <w:sz w:val="32"/>
        </w:rPr>
        <w:t xml:space="preserve"> </w:t>
      </w:r>
      <w:r w:rsidRPr="00B662E1">
        <w:rPr>
          <w:rStyle w:val="DecValTok"/>
          <w:sz w:val="32"/>
        </w:rPr>
        <w:t>50</w:t>
      </w:r>
      <w:r w:rsidRPr="00B662E1">
        <w:rPr>
          <w:rStyle w:val="NormalTok"/>
          <w:sz w:val="32"/>
        </w:rPr>
        <w:t xml:space="preserve">, </w:t>
      </w:r>
      <w:r w:rsidRPr="00B662E1">
        <w:rPr>
          <w:rStyle w:val="StringTok"/>
          <w:sz w:val="32"/>
        </w:rPr>
        <w:t>"english"</w:t>
      </w:r>
      <w:r w:rsidRPr="00B662E1">
        <w:rPr>
          <w:rStyle w:val="NormalTok"/>
          <w:sz w:val="32"/>
        </w:rPr>
        <w:t>]</w:t>
      </w:r>
    </w:p>
    <w:p w:rsidR="0001714E" w:rsidRPr="00B662E1" w:rsidRDefault="006D73FB">
      <w:pPr>
        <w:pStyle w:val="SourceCode"/>
        <w:rPr>
          <w:sz w:val="32"/>
        </w:rPr>
      </w:pPr>
      <w:r w:rsidRPr="00B662E1">
        <w:rPr>
          <w:rStyle w:val="VerbatimChar"/>
          <w:sz w:val="32"/>
        </w:rPr>
        <w:t>##  [1] 98 97 89 90 78 98 65 56 98 68 78 68 83</w:t>
      </w:r>
    </w:p>
    <w:p w:rsidR="0001714E" w:rsidRPr="00B662E1" w:rsidRDefault="006D73FB">
      <w:pPr>
        <w:pStyle w:val="SourceCode"/>
        <w:rPr>
          <w:sz w:val="32"/>
        </w:rPr>
      </w:pPr>
      <w:r w:rsidRPr="00B662E1">
        <w:rPr>
          <w:rStyle w:val="CommentTok"/>
          <w:sz w:val="32"/>
        </w:rPr>
        <w:t># 행 부등호 조건, 열 변수명</w:t>
      </w:r>
      <w:r w:rsidRPr="00B662E1">
        <w:rPr>
          <w:sz w:val="32"/>
        </w:rPr>
        <w:br/>
      </w:r>
      <w:r w:rsidRPr="00B662E1">
        <w:rPr>
          <w:rStyle w:val="NormalTok"/>
          <w:sz w:val="32"/>
        </w:rPr>
        <w:t>exam[exam$math &gt;=</w:t>
      </w:r>
      <w:r w:rsidRPr="00B662E1">
        <w:rPr>
          <w:rStyle w:val="StringTok"/>
          <w:sz w:val="32"/>
        </w:rPr>
        <w:t xml:space="preserve"> </w:t>
      </w:r>
      <w:r w:rsidRPr="00B662E1">
        <w:rPr>
          <w:rStyle w:val="DecValTok"/>
          <w:sz w:val="32"/>
        </w:rPr>
        <w:t>50</w:t>
      </w:r>
      <w:r w:rsidRPr="00B662E1">
        <w:rPr>
          <w:rStyle w:val="NormalTok"/>
          <w:sz w:val="32"/>
        </w:rPr>
        <w:t xml:space="preserve">, </w:t>
      </w:r>
      <w:r w:rsidRPr="00B662E1">
        <w:rPr>
          <w:rStyle w:val="KeywordTok"/>
          <w:sz w:val="32"/>
        </w:rPr>
        <w:t>c</w:t>
      </w:r>
      <w:r w:rsidRPr="00B662E1">
        <w:rPr>
          <w:rStyle w:val="NormalTok"/>
          <w:sz w:val="32"/>
        </w:rPr>
        <w:t>(</w:t>
      </w:r>
      <w:r w:rsidRPr="00B662E1">
        <w:rPr>
          <w:rStyle w:val="StringTok"/>
          <w:sz w:val="32"/>
        </w:rPr>
        <w:t>"english"</w:t>
      </w:r>
      <w:r w:rsidRPr="00B662E1">
        <w:rPr>
          <w:rStyle w:val="NormalTok"/>
          <w:sz w:val="32"/>
        </w:rPr>
        <w:t xml:space="preserve">, </w:t>
      </w:r>
      <w:r w:rsidRPr="00B662E1">
        <w:rPr>
          <w:rStyle w:val="StringTok"/>
          <w:sz w:val="32"/>
        </w:rPr>
        <w:t>"science"</w:t>
      </w:r>
      <w:r w:rsidRPr="00B662E1">
        <w:rPr>
          <w:rStyle w:val="NormalTok"/>
          <w:sz w:val="32"/>
        </w:rPr>
        <w:t>)]</w:t>
      </w:r>
    </w:p>
    <w:p w:rsidR="0001714E" w:rsidRPr="00B662E1" w:rsidRDefault="006D73FB">
      <w:pPr>
        <w:pStyle w:val="SourceCode"/>
        <w:rPr>
          <w:sz w:val="32"/>
          <w:lang w:eastAsia="ko-KR"/>
        </w:rPr>
      </w:pPr>
      <w:r w:rsidRPr="00B662E1">
        <w:rPr>
          <w:rStyle w:val="VerbatimChar"/>
          <w:sz w:val="32"/>
          <w:lang w:eastAsia="ko-KR"/>
        </w:rPr>
        <w:t>##    english science</w:t>
      </w:r>
      <w:r w:rsidRPr="00B662E1">
        <w:rPr>
          <w:sz w:val="32"/>
          <w:lang w:eastAsia="ko-KR"/>
        </w:rPr>
        <w:br/>
      </w:r>
      <w:r w:rsidRPr="00B662E1">
        <w:rPr>
          <w:rStyle w:val="VerbatimChar"/>
          <w:sz w:val="32"/>
          <w:lang w:eastAsia="ko-KR"/>
        </w:rPr>
        <w:t>## 1       98      50</w:t>
      </w:r>
      <w:r w:rsidRPr="00B662E1">
        <w:rPr>
          <w:sz w:val="32"/>
          <w:lang w:eastAsia="ko-KR"/>
        </w:rPr>
        <w:br/>
      </w:r>
      <w:r w:rsidRPr="00B662E1">
        <w:rPr>
          <w:rStyle w:val="VerbatimChar"/>
          <w:sz w:val="32"/>
          <w:lang w:eastAsia="ko-KR"/>
        </w:rPr>
        <w:t>## 2       97      60</w:t>
      </w:r>
      <w:r w:rsidRPr="00B662E1">
        <w:rPr>
          <w:sz w:val="32"/>
          <w:lang w:eastAsia="ko-KR"/>
        </w:rPr>
        <w:br/>
      </w:r>
      <w:r w:rsidRPr="00B662E1">
        <w:rPr>
          <w:rStyle w:val="VerbatimChar"/>
          <w:sz w:val="32"/>
          <w:lang w:eastAsia="ko-KR"/>
        </w:rPr>
        <w:t>## 6       89      98</w:t>
      </w:r>
      <w:r w:rsidRPr="00B662E1">
        <w:rPr>
          <w:sz w:val="32"/>
          <w:lang w:eastAsia="ko-KR"/>
        </w:rPr>
        <w:br/>
      </w:r>
      <w:r w:rsidRPr="00B662E1">
        <w:rPr>
          <w:rStyle w:val="VerbatimChar"/>
          <w:sz w:val="32"/>
          <w:lang w:eastAsia="ko-KR"/>
        </w:rPr>
        <w:t>## 7       90      45</w:t>
      </w:r>
      <w:r w:rsidRPr="00B662E1">
        <w:rPr>
          <w:sz w:val="32"/>
          <w:lang w:eastAsia="ko-KR"/>
        </w:rPr>
        <w:br/>
      </w:r>
      <w:r w:rsidRPr="00B662E1">
        <w:rPr>
          <w:rStyle w:val="VerbatimChar"/>
          <w:sz w:val="32"/>
          <w:lang w:eastAsia="ko-KR"/>
        </w:rPr>
        <w:t>## 8       78      25</w:t>
      </w:r>
      <w:r w:rsidRPr="00B662E1">
        <w:rPr>
          <w:sz w:val="32"/>
          <w:lang w:eastAsia="ko-KR"/>
        </w:rPr>
        <w:br/>
      </w:r>
      <w:r w:rsidRPr="00B662E1">
        <w:rPr>
          <w:rStyle w:val="VerbatimChar"/>
          <w:sz w:val="32"/>
          <w:lang w:eastAsia="ko-KR"/>
        </w:rPr>
        <w:t>## 10      98      45</w:t>
      </w:r>
      <w:r w:rsidRPr="00B662E1">
        <w:rPr>
          <w:sz w:val="32"/>
          <w:lang w:eastAsia="ko-KR"/>
        </w:rPr>
        <w:br/>
      </w:r>
      <w:r w:rsidRPr="00B662E1">
        <w:rPr>
          <w:rStyle w:val="VerbatimChar"/>
          <w:sz w:val="32"/>
          <w:lang w:eastAsia="ko-KR"/>
        </w:rPr>
        <w:t>## 11      65      65</w:t>
      </w:r>
      <w:r w:rsidRPr="00B662E1">
        <w:rPr>
          <w:sz w:val="32"/>
          <w:lang w:eastAsia="ko-KR"/>
        </w:rPr>
        <w:br/>
      </w:r>
      <w:r w:rsidRPr="00B662E1">
        <w:rPr>
          <w:rStyle w:val="VerbatimChar"/>
          <w:sz w:val="32"/>
          <w:lang w:eastAsia="ko-KR"/>
        </w:rPr>
        <w:lastRenderedPageBreak/>
        <w:t>## 15      56      78</w:t>
      </w:r>
      <w:r w:rsidRPr="00B662E1">
        <w:rPr>
          <w:sz w:val="32"/>
          <w:lang w:eastAsia="ko-KR"/>
        </w:rPr>
        <w:br/>
      </w:r>
      <w:r w:rsidRPr="00B662E1">
        <w:rPr>
          <w:rStyle w:val="VerbatimChar"/>
          <w:sz w:val="32"/>
          <w:lang w:eastAsia="ko-KR"/>
        </w:rPr>
        <w:t>## 16      98      65</w:t>
      </w:r>
      <w:r w:rsidRPr="00B662E1">
        <w:rPr>
          <w:sz w:val="32"/>
          <w:lang w:eastAsia="ko-KR"/>
        </w:rPr>
        <w:br/>
      </w:r>
      <w:r w:rsidRPr="00B662E1">
        <w:rPr>
          <w:rStyle w:val="VerbatimChar"/>
          <w:sz w:val="32"/>
          <w:lang w:eastAsia="ko-KR"/>
        </w:rPr>
        <w:t>## 17      68      98</w:t>
      </w:r>
      <w:r w:rsidRPr="00B662E1">
        <w:rPr>
          <w:sz w:val="32"/>
          <w:lang w:eastAsia="ko-KR"/>
        </w:rPr>
        <w:br/>
      </w:r>
      <w:r w:rsidRPr="00B662E1">
        <w:rPr>
          <w:rStyle w:val="VerbatimChar"/>
          <w:sz w:val="32"/>
          <w:lang w:eastAsia="ko-KR"/>
        </w:rPr>
        <w:t>## 18      78      90</w:t>
      </w:r>
      <w:r w:rsidRPr="00B662E1">
        <w:rPr>
          <w:sz w:val="32"/>
          <w:lang w:eastAsia="ko-KR"/>
        </w:rPr>
        <w:br/>
      </w:r>
      <w:r w:rsidRPr="00B662E1">
        <w:rPr>
          <w:rStyle w:val="VerbatimChar"/>
          <w:sz w:val="32"/>
          <w:lang w:eastAsia="ko-KR"/>
        </w:rPr>
        <w:t>## 19      68      87</w:t>
      </w:r>
      <w:r w:rsidRPr="00B662E1">
        <w:rPr>
          <w:sz w:val="32"/>
          <w:lang w:eastAsia="ko-KR"/>
        </w:rPr>
        <w:br/>
      </w:r>
      <w:r w:rsidRPr="00B662E1">
        <w:rPr>
          <w:rStyle w:val="VerbatimChar"/>
          <w:sz w:val="32"/>
          <w:lang w:eastAsia="ko-KR"/>
        </w:rPr>
        <w:t>## 20      83      58</w:t>
      </w:r>
    </w:p>
    <w:p w:rsidR="0001714E" w:rsidRPr="00B662E1" w:rsidRDefault="006D73FB">
      <w:pPr>
        <w:pStyle w:val="5"/>
        <w:rPr>
          <w:sz w:val="22"/>
          <w:lang w:eastAsia="ko-KR"/>
        </w:rPr>
      </w:pPr>
      <w:bookmarkStart w:id="11" w:name="np-8"/>
      <w:bookmarkEnd w:id="11"/>
      <w:r w:rsidRPr="00B662E1">
        <w:rPr>
          <w:sz w:val="22"/>
          <w:lang w:eastAsia="ko-KR"/>
        </w:rPr>
        <w:lastRenderedPageBreak/>
        <w:t>NP</w:t>
      </w:r>
    </w:p>
    <w:p w:rsidR="0001714E" w:rsidRPr="00B662E1" w:rsidRDefault="006D73FB">
      <w:pPr>
        <w:pStyle w:val="4"/>
        <w:spacing w:before="240"/>
        <w:rPr>
          <w:sz w:val="32"/>
          <w:lang w:eastAsia="ko-KR"/>
        </w:rPr>
      </w:pPr>
      <w:bookmarkStart w:id="12" w:name="dplyr---"/>
      <w:bookmarkEnd w:id="12"/>
      <w:r w:rsidRPr="00B662E1">
        <w:rPr>
          <w:sz w:val="32"/>
          <w:lang w:eastAsia="ko-KR"/>
        </w:rPr>
        <w:t>dplyr과 내장 함수의 차이</w:t>
      </w:r>
    </w:p>
    <w:p w:rsidR="0001714E" w:rsidRPr="00B662E1" w:rsidRDefault="006D73FB">
      <w:pPr>
        <w:pStyle w:val="FirstParagraph"/>
        <w:rPr>
          <w:sz w:val="32"/>
          <w:lang w:eastAsia="ko-KR"/>
        </w:rPr>
      </w:pPr>
      <w:r w:rsidRPr="00B662E1">
        <w:rPr>
          <w:b/>
          <w:sz w:val="32"/>
          <w:lang w:eastAsia="ko-KR"/>
        </w:rPr>
        <w:t>문제) 수학 점수 50 이상, 영어 점수 80 이상인 학생들을 대상으로 각 반의 전 과목 총평균을 구하라.</w:t>
      </w:r>
    </w:p>
    <w:p w:rsidR="0001714E" w:rsidRPr="00B662E1" w:rsidRDefault="006D73FB">
      <w:pPr>
        <w:pStyle w:val="a0"/>
        <w:rPr>
          <w:sz w:val="32"/>
        </w:rPr>
      </w:pPr>
      <w:r w:rsidRPr="00B662E1">
        <w:rPr>
          <w:b/>
          <w:sz w:val="32"/>
        </w:rPr>
        <w:t>내장 함수 코드</w:t>
      </w:r>
    </w:p>
    <w:p w:rsidR="0001714E" w:rsidRPr="00B662E1" w:rsidRDefault="006D73FB">
      <w:pPr>
        <w:pStyle w:val="SourceCode"/>
        <w:rPr>
          <w:sz w:val="32"/>
        </w:rPr>
      </w:pPr>
      <w:r w:rsidRPr="00B662E1">
        <w:rPr>
          <w:rStyle w:val="NormalTok"/>
          <w:sz w:val="32"/>
        </w:rPr>
        <w:t>exam$tot &lt;-</w:t>
      </w:r>
      <w:r w:rsidRPr="00B662E1">
        <w:rPr>
          <w:rStyle w:val="StringTok"/>
          <w:sz w:val="32"/>
        </w:rPr>
        <w:t xml:space="preserve"> </w:t>
      </w:r>
      <w:r w:rsidRPr="00B662E1">
        <w:rPr>
          <w:rStyle w:val="NormalTok"/>
          <w:sz w:val="32"/>
        </w:rPr>
        <w:t>(exam$math +</w:t>
      </w:r>
      <w:r w:rsidRPr="00B662E1">
        <w:rPr>
          <w:rStyle w:val="StringTok"/>
          <w:sz w:val="32"/>
        </w:rPr>
        <w:t xml:space="preserve"> </w:t>
      </w:r>
      <w:r w:rsidRPr="00B662E1">
        <w:rPr>
          <w:rStyle w:val="NormalTok"/>
          <w:sz w:val="32"/>
        </w:rPr>
        <w:t>exam$english +</w:t>
      </w:r>
      <w:r w:rsidRPr="00B662E1">
        <w:rPr>
          <w:rStyle w:val="StringTok"/>
          <w:sz w:val="32"/>
        </w:rPr>
        <w:t xml:space="preserve"> </w:t>
      </w:r>
      <w:r w:rsidRPr="00B662E1">
        <w:rPr>
          <w:rStyle w:val="NormalTok"/>
          <w:sz w:val="32"/>
        </w:rPr>
        <w:t>exam$science)/</w:t>
      </w:r>
      <w:r w:rsidRPr="00B662E1">
        <w:rPr>
          <w:rStyle w:val="DecValTok"/>
          <w:sz w:val="32"/>
        </w:rPr>
        <w:t>3</w:t>
      </w:r>
      <w:r w:rsidRPr="00B662E1">
        <w:rPr>
          <w:sz w:val="32"/>
        </w:rPr>
        <w:br/>
      </w:r>
      <w:r w:rsidRPr="00B662E1">
        <w:rPr>
          <w:rStyle w:val="KeywordTok"/>
          <w:sz w:val="32"/>
        </w:rPr>
        <w:t>aggregate</w:t>
      </w:r>
      <w:r w:rsidRPr="00B662E1">
        <w:rPr>
          <w:rStyle w:val="NormalTok"/>
          <w:sz w:val="32"/>
        </w:rPr>
        <w:t>(</w:t>
      </w:r>
      <w:r w:rsidRPr="00B662E1">
        <w:rPr>
          <w:rStyle w:val="DataTypeTok"/>
          <w:sz w:val="32"/>
        </w:rPr>
        <w:t>data=</w:t>
      </w:r>
      <w:r w:rsidRPr="00B662E1">
        <w:rPr>
          <w:rStyle w:val="NormalTok"/>
          <w:sz w:val="32"/>
        </w:rPr>
        <w:t>exam[exam$math &gt;=</w:t>
      </w:r>
      <w:r w:rsidRPr="00B662E1">
        <w:rPr>
          <w:rStyle w:val="StringTok"/>
          <w:sz w:val="32"/>
        </w:rPr>
        <w:t xml:space="preserve"> </w:t>
      </w:r>
      <w:r w:rsidRPr="00B662E1">
        <w:rPr>
          <w:rStyle w:val="DecValTok"/>
          <w:sz w:val="32"/>
        </w:rPr>
        <w:t>50</w:t>
      </w:r>
      <w:r w:rsidRPr="00B662E1">
        <w:rPr>
          <w:rStyle w:val="NormalTok"/>
          <w:sz w:val="32"/>
        </w:rPr>
        <w:t xml:space="preserve"> &amp;</w:t>
      </w:r>
      <w:r w:rsidRPr="00B662E1">
        <w:rPr>
          <w:rStyle w:val="StringTok"/>
          <w:sz w:val="32"/>
        </w:rPr>
        <w:t xml:space="preserve"> </w:t>
      </w:r>
      <w:r w:rsidRPr="00B662E1">
        <w:rPr>
          <w:rStyle w:val="NormalTok"/>
          <w:sz w:val="32"/>
        </w:rPr>
        <w:t>exam$english &gt;=</w:t>
      </w:r>
      <w:r w:rsidRPr="00B662E1">
        <w:rPr>
          <w:rStyle w:val="StringTok"/>
          <w:sz w:val="32"/>
        </w:rPr>
        <w:t xml:space="preserve"> </w:t>
      </w:r>
      <w:r w:rsidRPr="00B662E1">
        <w:rPr>
          <w:rStyle w:val="DecValTok"/>
          <w:sz w:val="32"/>
        </w:rPr>
        <w:t>80</w:t>
      </w:r>
      <w:r w:rsidRPr="00B662E1">
        <w:rPr>
          <w:rStyle w:val="NormalTok"/>
          <w:sz w:val="32"/>
        </w:rPr>
        <w:t>,], tot~class, mean)</w:t>
      </w:r>
    </w:p>
    <w:p w:rsidR="0001714E" w:rsidRPr="00B662E1" w:rsidRDefault="006D73FB">
      <w:pPr>
        <w:pStyle w:val="FirstParagraph"/>
        <w:rPr>
          <w:sz w:val="32"/>
        </w:rPr>
      </w:pPr>
      <w:r w:rsidRPr="00B662E1">
        <w:rPr>
          <w:b/>
          <w:sz w:val="32"/>
        </w:rPr>
        <w:t>dplyr 코드</w:t>
      </w:r>
    </w:p>
    <w:p w:rsidR="0001714E" w:rsidRPr="00B662E1" w:rsidRDefault="006D73FB">
      <w:pPr>
        <w:pStyle w:val="SourceCode"/>
        <w:rPr>
          <w:sz w:val="32"/>
        </w:rPr>
      </w:pPr>
      <w:r w:rsidRPr="00B662E1">
        <w:rPr>
          <w:rStyle w:val="NormalTok"/>
          <w:sz w:val="32"/>
        </w:rPr>
        <w:t>exam %&gt;%</w:t>
      </w:r>
      <w:r w:rsidRPr="00B662E1">
        <w:rPr>
          <w:sz w:val="32"/>
        </w:rPr>
        <w:br/>
      </w:r>
      <w:r w:rsidRPr="00B662E1">
        <w:rPr>
          <w:rStyle w:val="StringTok"/>
          <w:sz w:val="32"/>
        </w:rPr>
        <w:t xml:space="preserve">  </w:t>
      </w:r>
      <w:r w:rsidRPr="00B662E1">
        <w:rPr>
          <w:rStyle w:val="KeywordTok"/>
          <w:sz w:val="32"/>
        </w:rPr>
        <w:t>filter</w:t>
      </w:r>
      <w:r w:rsidRPr="00B662E1">
        <w:rPr>
          <w:rStyle w:val="NormalTok"/>
          <w:sz w:val="32"/>
        </w:rPr>
        <w:t>(math &gt;=</w:t>
      </w:r>
      <w:r w:rsidRPr="00B662E1">
        <w:rPr>
          <w:rStyle w:val="StringTok"/>
          <w:sz w:val="32"/>
        </w:rPr>
        <w:t xml:space="preserve"> </w:t>
      </w:r>
      <w:r w:rsidRPr="00B662E1">
        <w:rPr>
          <w:rStyle w:val="DecValTok"/>
          <w:sz w:val="32"/>
        </w:rPr>
        <w:t>50</w:t>
      </w:r>
      <w:r w:rsidRPr="00B662E1">
        <w:rPr>
          <w:rStyle w:val="NormalTok"/>
          <w:sz w:val="32"/>
        </w:rPr>
        <w:t xml:space="preserve"> &amp;</w:t>
      </w:r>
      <w:r w:rsidRPr="00B662E1">
        <w:rPr>
          <w:rStyle w:val="StringTok"/>
          <w:sz w:val="32"/>
        </w:rPr>
        <w:t xml:space="preserve"> </w:t>
      </w:r>
      <w:r w:rsidRPr="00B662E1">
        <w:rPr>
          <w:rStyle w:val="NormalTok"/>
          <w:sz w:val="32"/>
        </w:rPr>
        <w:t>english &gt;=</w:t>
      </w:r>
      <w:r w:rsidRPr="00B662E1">
        <w:rPr>
          <w:rStyle w:val="StringTok"/>
          <w:sz w:val="32"/>
        </w:rPr>
        <w:t xml:space="preserve"> </w:t>
      </w:r>
      <w:r w:rsidRPr="00B662E1">
        <w:rPr>
          <w:rStyle w:val="DecValTok"/>
          <w:sz w:val="32"/>
        </w:rPr>
        <w:t>80</w:t>
      </w:r>
      <w:r w:rsidRPr="00B662E1">
        <w:rPr>
          <w:rStyle w:val="NormalTok"/>
          <w:sz w:val="32"/>
        </w:rPr>
        <w:t>) %&gt;%</w:t>
      </w:r>
      <w:r w:rsidRPr="00B662E1">
        <w:rPr>
          <w:sz w:val="32"/>
        </w:rPr>
        <w:br/>
      </w:r>
      <w:r w:rsidRPr="00B662E1">
        <w:rPr>
          <w:rStyle w:val="StringTok"/>
          <w:sz w:val="32"/>
        </w:rPr>
        <w:t xml:space="preserve">  </w:t>
      </w:r>
      <w:r w:rsidRPr="00B662E1">
        <w:rPr>
          <w:rStyle w:val="KeywordTok"/>
          <w:sz w:val="32"/>
        </w:rPr>
        <w:t>mutate</w:t>
      </w:r>
      <w:r w:rsidRPr="00B662E1">
        <w:rPr>
          <w:rStyle w:val="NormalTok"/>
          <w:sz w:val="32"/>
        </w:rPr>
        <w:t>(</w:t>
      </w:r>
      <w:r w:rsidRPr="00B662E1">
        <w:rPr>
          <w:rStyle w:val="DataTypeTok"/>
          <w:sz w:val="32"/>
        </w:rPr>
        <w:t>tot =</w:t>
      </w:r>
      <w:r w:rsidRPr="00B662E1">
        <w:rPr>
          <w:rStyle w:val="NormalTok"/>
          <w:sz w:val="32"/>
        </w:rPr>
        <w:t xml:space="preserve"> (math +</w:t>
      </w:r>
      <w:r w:rsidRPr="00B662E1">
        <w:rPr>
          <w:rStyle w:val="StringTok"/>
          <w:sz w:val="32"/>
        </w:rPr>
        <w:t xml:space="preserve"> </w:t>
      </w:r>
      <w:r w:rsidRPr="00B662E1">
        <w:rPr>
          <w:rStyle w:val="NormalTok"/>
          <w:sz w:val="32"/>
        </w:rPr>
        <w:t>english +</w:t>
      </w:r>
      <w:r w:rsidRPr="00B662E1">
        <w:rPr>
          <w:rStyle w:val="StringTok"/>
          <w:sz w:val="32"/>
        </w:rPr>
        <w:t xml:space="preserve"> </w:t>
      </w:r>
      <w:r w:rsidRPr="00B662E1">
        <w:rPr>
          <w:rStyle w:val="NormalTok"/>
          <w:sz w:val="32"/>
        </w:rPr>
        <w:t>science)/</w:t>
      </w:r>
      <w:r w:rsidRPr="00B662E1">
        <w:rPr>
          <w:rStyle w:val="DecValTok"/>
          <w:sz w:val="32"/>
        </w:rPr>
        <w:t>3</w:t>
      </w:r>
      <w:r w:rsidRPr="00B662E1">
        <w:rPr>
          <w:rStyle w:val="NormalTok"/>
          <w:sz w:val="32"/>
        </w:rPr>
        <w:t>) %&gt;%</w:t>
      </w:r>
      <w:r w:rsidRPr="00B662E1">
        <w:rPr>
          <w:sz w:val="32"/>
        </w:rPr>
        <w:br/>
      </w:r>
      <w:r w:rsidRPr="00B662E1">
        <w:rPr>
          <w:rStyle w:val="StringTok"/>
          <w:sz w:val="32"/>
        </w:rPr>
        <w:t xml:space="preserve">  </w:t>
      </w:r>
      <w:r w:rsidRPr="00B662E1">
        <w:rPr>
          <w:rStyle w:val="KeywordTok"/>
          <w:sz w:val="32"/>
        </w:rPr>
        <w:t>group_by</w:t>
      </w:r>
      <w:r w:rsidRPr="00B662E1">
        <w:rPr>
          <w:rStyle w:val="NormalTok"/>
          <w:sz w:val="32"/>
        </w:rPr>
        <w:t>(class) %&gt;%</w:t>
      </w:r>
      <w:r w:rsidRPr="00B662E1">
        <w:rPr>
          <w:sz w:val="32"/>
        </w:rPr>
        <w:br/>
      </w:r>
      <w:r w:rsidRPr="00B662E1">
        <w:rPr>
          <w:rStyle w:val="StringTok"/>
          <w:sz w:val="32"/>
        </w:rPr>
        <w:t xml:space="preserve">  </w:t>
      </w:r>
      <w:r w:rsidRPr="00B662E1">
        <w:rPr>
          <w:rStyle w:val="KeywordTok"/>
          <w:sz w:val="32"/>
        </w:rPr>
        <w:t>summarise</w:t>
      </w:r>
      <w:r w:rsidRPr="00B662E1">
        <w:rPr>
          <w:rStyle w:val="NormalTok"/>
          <w:sz w:val="32"/>
        </w:rPr>
        <w:t>(</w:t>
      </w:r>
      <w:r w:rsidRPr="00B662E1">
        <w:rPr>
          <w:rStyle w:val="DataTypeTok"/>
          <w:sz w:val="32"/>
        </w:rPr>
        <w:t>mean =</w:t>
      </w:r>
      <w:r w:rsidRPr="00B662E1">
        <w:rPr>
          <w:rStyle w:val="NormalTok"/>
          <w:sz w:val="32"/>
        </w:rPr>
        <w:t xml:space="preserve"> </w:t>
      </w:r>
      <w:r w:rsidRPr="00B662E1">
        <w:rPr>
          <w:rStyle w:val="KeywordTok"/>
          <w:sz w:val="32"/>
        </w:rPr>
        <w:t>mean</w:t>
      </w:r>
      <w:r w:rsidRPr="00B662E1">
        <w:rPr>
          <w:rStyle w:val="NormalTok"/>
          <w:sz w:val="32"/>
        </w:rPr>
        <w:t>(tot))</w:t>
      </w:r>
    </w:p>
    <w:p w:rsidR="0001714E" w:rsidRPr="00B662E1" w:rsidRDefault="006D73FB">
      <w:pPr>
        <w:pStyle w:val="5"/>
        <w:rPr>
          <w:sz w:val="22"/>
        </w:rPr>
      </w:pPr>
      <w:bookmarkStart w:id="13" w:name="np-9"/>
      <w:bookmarkEnd w:id="13"/>
      <w:r w:rsidRPr="00B662E1">
        <w:rPr>
          <w:sz w:val="22"/>
        </w:rPr>
        <w:lastRenderedPageBreak/>
        <w:t>NP</w:t>
      </w:r>
    </w:p>
    <w:p w:rsidR="0001714E" w:rsidRPr="00B662E1" w:rsidRDefault="006D73FB">
      <w:pPr>
        <w:pStyle w:val="3"/>
        <w:spacing w:before="48"/>
        <w:rPr>
          <w:sz w:val="40"/>
        </w:rPr>
      </w:pPr>
      <w:r w:rsidRPr="00B662E1">
        <w:rPr>
          <w:sz w:val="40"/>
        </w:rPr>
        <w:t>혼자서 해보기</w:t>
      </w:r>
    </w:p>
    <w:p w:rsidR="0001714E" w:rsidRPr="00B662E1" w:rsidRDefault="006D73FB">
      <w:pPr>
        <w:pStyle w:val="FirstParagraph"/>
        <w:rPr>
          <w:sz w:val="32"/>
          <w:lang w:eastAsia="ko-KR"/>
        </w:rPr>
      </w:pPr>
      <w:r w:rsidRPr="00B662E1">
        <w:rPr>
          <w:rStyle w:val="VerbatimChar"/>
          <w:sz w:val="32"/>
          <w:lang w:eastAsia="ko-KR"/>
        </w:rPr>
        <w:t>mpg</w:t>
      </w:r>
      <w:r w:rsidRPr="00B662E1">
        <w:rPr>
          <w:sz w:val="32"/>
          <w:lang w:eastAsia="ko-KR"/>
        </w:rPr>
        <w:t xml:space="preserve"> 데이터를 이용해서 분석 문제를 해결해 보세요.</w:t>
      </w:r>
    </w:p>
    <w:p w:rsidR="0001714E" w:rsidRPr="00B662E1" w:rsidRDefault="006D73FB">
      <w:pPr>
        <w:pStyle w:val="a0"/>
        <w:rPr>
          <w:sz w:val="32"/>
          <w:lang w:eastAsia="ko-KR"/>
        </w:rPr>
      </w:pPr>
      <w:r w:rsidRPr="00B662E1">
        <w:rPr>
          <w:sz w:val="32"/>
          <w:lang w:eastAsia="ko-KR"/>
        </w:rPr>
        <w:t xml:space="preserve">아래는 </w:t>
      </w:r>
      <w:r w:rsidRPr="00B662E1">
        <w:rPr>
          <w:rStyle w:val="VerbatimChar"/>
          <w:sz w:val="32"/>
          <w:lang w:eastAsia="ko-KR"/>
        </w:rPr>
        <w:t>dplyr</w:t>
      </w:r>
      <w:r w:rsidRPr="00B662E1">
        <w:rPr>
          <w:sz w:val="32"/>
          <w:lang w:eastAsia="ko-KR"/>
        </w:rPr>
        <w:t xml:space="preserve"> 패키지 함수들을 이용해 </w:t>
      </w:r>
      <w:r w:rsidRPr="00B662E1">
        <w:rPr>
          <w:rStyle w:val="VerbatimChar"/>
          <w:sz w:val="32"/>
          <w:lang w:eastAsia="ko-KR"/>
        </w:rPr>
        <w:t>"compact"</w:t>
      </w:r>
      <w:r w:rsidRPr="00B662E1">
        <w:rPr>
          <w:sz w:val="32"/>
          <w:lang w:eastAsia="ko-KR"/>
        </w:rPr>
        <w:t xml:space="preserve">와 </w:t>
      </w:r>
      <w:r w:rsidRPr="00B662E1">
        <w:rPr>
          <w:rStyle w:val="VerbatimChar"/>
          <w:sz w:val="32"/>
          <w:lang w:eastAsia="ko-KR"/>
        </w:rPr>
        <w:t>"suv"</w:t>
      </w:r>
      <w:r w:rsidRPr="00B662E1">
        <w:rPr>
          <w:sz w:val="32"/>
          <w:lang w:eastAsia="ko-KR"/>
        </w:rPr>
        <w:t xml:space="preserve"> 차종의 '도시 및 고속도로 통합 연비' 평균을 구하는 코드입니다.</w:t>
      </w:r>
    </w:p>
    <w:p w:rsidR="0001714E" w:rsidRPr="00B662E1" w:rsidRDefault="006D73FB">
      <w:pPr>
        <w:pStyle w:val="SourceCode"/>
        <w:rPr>
          <w:sz w:val="32"/>
        </w:rPr>
      </w:pPr>
      <w:r w:rsidRPr="00B662E1">
        <w:rPr>
          <w:rStyle w:val="NormalTok"/>
          <w:sz w:val="32"/>
        </w:rPr>
        <w:t>mpg &lt;-</w:t>
      </w:r>
      <w:r w:rsidRPr="00B662E1">
        <w:rPr>
          <w:rStyle w:val="StringTok"/>
          <w:sz w:val="32"/>
        </w:rPr>
        <w:t xml:space="preserve"> </w:t>
      </w:r>
      <w:r w:rsidRPr="00B662E1">
        <w:rPr>
          <w:rStyle w:val="KeywordTok"/>
          <w:sz w:val="32"/>
        </w:rPr>
        <w:t>as.data.frame</w:t>
      </w:r>
      <w:r w:rsidRPr="00B662E1">
        <w:rPr>
          <w:rStyle w:val="NormalTok"/>
          <w:sz w:val="32"/>
        </w:rPr>
        <w:t xml:space="preserve">(ggplot2::mpg)                 </w:t>
      </w:r>
      <w:r w:rsidRPr="00B662E1">
        <w:rPr>
          <w:rStyle w:val="CommentTok"/>
          <w:sz w:val="32"/>
        </w:rPr>
        <w:t># mpg 데이터 불러오기</w:t>
      </w:r>
      <w:r w:rsidRPr="00B662E1">
        <w:rPr>
          <w:sz w:val="32"/>
        </w:rPr>
        <w:br/>
      </w:r>
      <w:r w:rsidRPr="00B662E1">
        <w:rPr>
          <w:sz w:val="32"/>
        </w:rPr>
        <w:br/>
      </w:r>
      <w:r w:rsidRPr="00B662E1">
        <w:rPr>
          <w:rStyle w:val="NormalTok"/>
          <w:sz w:val="32"/>
        </w:rPr>
        <w:t>mpg %&gt;%</w:t>
      </w:r>
      <w:r w:rsidRPr="00B662E1">
        <w:rPr>
          <w:sz w:val="32"/>
        </w:rPr>
        <w:br/>
      </w:r>
      <w:r w:rsidRPr="00B662E1">
        <w:rPr>
          <w:rStyle w:val="StringTok"/>
          <w:sz w:val="32"/>
        </w:rPr>
        <w:t xml:space="preserve">  </w:t>
      </w:r>
      <w:r w:rsidRPr="00B662E1">
        <w:rPr>
          <w:rStyle w:val="KeywordTok"/>
          <w:sz w:val="32"/>
        </w:rPr>
        <w:t>mutate</w:t>
      </w:r>
      <w:r w:rsidRPr="00B662E1">
        <w:rPr>
          <w:rStyle w:val="NormalTok"/>
          <w:sz w:val="32"/>
        </w:rPr>
        <w:t>(</w:t>
      </w:r>
      <w:r w:rsidRPr="00B662E1">
        <w:rPr>
          <w:rStyle w:val="DataTypeTok"/>
          <w:sz w:val="32"/>
        </w:rPr>
        <w:t>tot =</w:t>
      </w:r>
      <w:r w:rsidRPr="00B662E1">
        <w:rPr>
          <w:rStyle w:val="NormalTok"/>
          <w:sz w:val="32"/>
        </w:rPr>
        <w:t xml:space="preserve"> (cty +</w:t>
      </w:r>
      <w:r w:rsidRPr="00B662E1">
        <w:rPr>
          <w:rStyle w:val="StringTok"/>
          <w:sz w:val="32"/>
        </w:rPr>
        <w:t xml:space="preserve"> </w:t>
      </w:r>
      <w:r w:rsidRPr="00B662E1">
        <w:rPr>
          <w:rStyle w:val="NormalTok"/>
          <w:sz w:val="32"/>
        </w:rPr>
        <w:t>hwy)/</w:t>
      </w:r>
      <w:r w:rsidRPr="00B662E1">
        <w:rPr>
          <w:rStyle w:val="DecValTok"/>
          <w:sz w:val="32"/>
        </w:rPr>
        <w:t>2</w:t>
      </w:r>
      <w:r w:rsidRPr="00B662E1">
        <w:rPr>
          <w:rStyle w:val="NormalTok"/>
          <w:sz w:val="32"/>
        </w:rPr>
        <w:t>) %&gt;%</w:t>
      </w:r>
      <w:r w:rsidRPr="00B662E1">
        <w:rPr>
          <w:rStyle w:val="StringTok"/>
          <w:sz w:val="32"/>
        </w:rPr>
        <w:t xml:space="preserve">                  </w:t>
      </w:r>
      <w:r w:rsidRPr="00B662E1">
        <w:rPr>
          <w:rStyle w:val="CommentTok"/>
          <w:sz w:val="32"/>
        </w:rPr>
        <w:t># 통합 연비 변수 생성</w:t>
      </w:r>
      <w:r w:rsidRPr="00B662E1">
        <w:rPr>
          <w:sz w:val="32"/>
        </w:rPr>
        <w:br/>
      </w:r>
      <w:r w:rsidRPr="00B662E1">
        <w:rPr>
          <w:rStyle w:val="StringTok"/>
          <w:sz w:val="32"/>
        </w:rPr>
        <w:t xml:space="preserve">  </w:t>
      </w:r>
      <w:r w:rsidRPr="00B662E1">
        <w:rPr>
          <w:rStyle w:val="KeywordTok"/>
          <w:sz w:val="32"/>
        </w:rPr>
        <w:t>filter</w:t>
      </w:r>
      <w:r w:rsidRPr="00B662E1">
        <w:rPr>
          <w:rStyle w:val="NormalTok"/>
          <w:sz w:val="32"/>
        </w:rPr>
        <w:t>(class ==</w:t>
      </w:r>
      <w:r w:rsidRPr="00B662E1">
        <w:rPr>
          <w:rStyle w:val="StringTok"/>
          <w:sz w:val="32"/>
        </w:rPr>
        <w:t xml:space="preserve"> "compact"</w:t>
      </w:r>
      <w:r w:rsidRPr="00B662E1">
        <w:rPr>
          <w:rStyle w:val="NormalTok"/>
          <w:sz w:val="32"/>
        </w:rPr>
        <w:t xml:space="preserve"> |</w:t>
      </w:r>
      <w:r w:rsidRPr="00B662E1">
        <w:rPr>
          <w:rStyle w:val="StringTok"/>
          <w:sz w:val="32"/>
        </w:rPr>
        <w:t xml:space="preserve"> </w:t>
      </w:r>
      <w:r w:rsidRPr="00B662E1">
        <w:rPr>
          <w:rStyle w:val="NormalTok"/>
          <w:sz w:val="32"/>
        </w:rPr>
        <w:t>class ==</w:t>
      </w:r>
      <w:r w:rsidRPr="00B662E1">
        <w:rPr>
          <w:rStyle w:val="StringTok"/>
          <w:sz w:val="32"/>
        </w:rPr>
        <w:t xml:space="preserve"> "suv"</w:t>
      </w:r>
      <w:r w:rsidRPr="00B662E1">
        <w:rPr>
          <w:rStyle w:val="NormalTok"/>
          <w:sz w:val="32"/>
        </w:rPr>
        <w:t>) %&gt;%</w:t>
      </w:r>
      <w:r w:rsidRPr="00B662E1">
        <w:rPr>
          <w:rStyle w:val="StringTok"/>
          <w:sz w:val="32"/>
        </w:rPr>
        <w:t xml:space="preserve">  </w:t>
      </w:r>
      <w:r w:rsidRPr="00B662E1">
        <w:rPr>
          <w:rStyle w:val="CommentTok"/>
          <w:sz w:val="32"/>
        </w:rPr>
        <w:t># compact, suv 추출</w:t>
      </w:r>
      <w:r w:rsidRPr="00B662E1">
        <w:rPr>
          <w:sz w:val="32"/>
        </w:rPr>
        <w:br/>
      </w:r>
      <w:r w:rsidRPr="00B662E1">
        <w:rPr>
          <w:rStyle w:val="StringTok"/>
          <w:sz w:val="32"/>
        </w:rPr>
        <w:t xml:space="preserve">  </w:t>
      </w:r>
      <w:r w:rsidRPr="00B662E1">
        <w:rPr>
          <w:rStyle w:val="KeywordTok"/>
          <w:sz w:val="32"/>
        </w:rPr>
        <w:t>group_by</w:t>
      </w:r>
      <w:r w:rsidRPr="00B662E1">
        <w:rPr>
          <w:rStyle w:val="NormalTok"/>
          <w:sz w:val="32"/>
        </w:rPr>
        <w:t>(class) %&gt;%</w:t>
      </w:r>
      <w:r w:rsidRPr="00B662E1">
        <w:rPr>
          <w:rStyle w:val="StringTok"/>
          <w:sz w:val="32"/>
        </w:rPr>
        <w:t xml:space="preserve">                              </w:t>
      </w:r>
      <w:r w:rsidRPr="00B662E1">
        <w:rPr>
          <w:rStyle w:val="CommentTok"/>
          <w:sz w:val="32"/>
        </w:rPr>
        <w:t># class별 분리</w:t>
      </w:r>
      <w:r w:rsidRPr="00B662E1">
        <w:rPr>
          <w:sz w:val="32"/>
        </w:rPr>
        <w:br/>
      </w:r>
      <w:r w:rsidRPr="00B662E1">
        <w:rPr>
          <w:rStyle w:val="StringTok"/>
          <w:sz w:val="32"/>
        </w:rPr>
        <w:t xml:space="preserve">  </w:t>
      </w:r>
      <w:r w:rsidRPr="00B662E1">
        <w:rPr>
          <w:rStyle w:val="KeywordTok"/>
          <w:sz w:val="32"/>
        </w:rPr>
        <w:t>summarise</w:t>
      </w:r>
      <w:r w:rsidRPr="00B662E1">
        <w:rPr>
          <w:rStyle w:val="NormalTok"/>
          <w:sz w:val="32"/>
        </w:rPr>
        <w:t>(</w:t>
      </w:r>
      <w:r w:rsidRPr="00B662E1">
        <w:rPr>
          <w:rStyle w:val="DataTypeTok"/>
          <w:sz w:val="32"/>
        </w:rPr>
        <w:t>mean_tot =</w:t>
      </w:r>
      <w:r w:rsidRPr="00B662E1">
        <w:rPr>
          <w:rStyle w:val="NormalTok"/>
          <w:sz w:val="32"/>
        </w:rPr>
        <w:t xml:space="preserve"> </w:t>
      </w:r>
      <w:r w:rsidRPr="00B662E1">
        <w:rPr>
          <w:rStyle w:val="KeywordTok"/>
          <w:sz w:val="32"/>
        </w:rPr>
        <w:t>mean</w:t>
      </w:r>
      <w:r w:rsidRPr="00B662E1">
        <w:rPr>
          <w:rStyle w:val="NormalTok"/>
          <w:sz w:val="32"/>
        </w:rPr>
        <w:t xml:space="preserve">(tot))                  </w:t>
      </w:r>
      <w:r w:rsidRPr="00B662E1">
        <w:rPr>
          <w:rStyle w:val="CommentTok"/>
          <w:sz w:val="32"/>
        </w:rPr>
        <w:t># tot 평균 산출</w:t>
      </w:r>
    </w:p>
    <w:p w:rsidR="0001714E" w:rsidRPr="00B662E1" w:rsidRDefault="006D73FB">
      <w:pPr>
        <w:pStyle w:val="SourceCode"/>
        <w:rPr>
          <w:sz w:val="32"/>
        </w:rPr>
      </w:pPr>
      <w:r w:rsidRPr="00B662E1">
        <w:rPr>
          <w:rStyle w:val="VerbatimChar"/>
          <w:sz w:val="32"/>
        </w:rPr>
        <w:t>## # A tibble: 2 x 2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>##     class mean_tot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>##     &lt;chr&gt;    &lt;dbl&gt;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>## 1 compact 24.21277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>## 2     suv 15.81452</w:t>
      </w:r>
    </w:p>
    <w:p w:rsidR="0001714E" w:rsidRPr="00B662E1" w:rsidRDefault="006D73FB">
      <w:pPr>
        <w:pStyle w:val="5"/>
        <w:rPr>
          <w:sz w:val="22"/>
          <w:lang w:eastAsia="ko-KR"/>
        </w:rPr>
      </w:pPr>
      <w:bookmarkStart w:id="14" w:name="np-10"/>
      <w:bookmarkEnd w:id="14"/>
      <w:r w:rsidRPr="00B662E1">
        <w:rPr>
          <w:sz w:val="22"/>
          <w:lang w:eastAsia="ko-KR"/>
        </w:rPr>
        <w:lastRenderedPageBreak/>
        <w:t>NP</w:t>
      </w:r>
    </w:p>
    <w:p w:rsidR="0001714E" w:rsidRPr="00B662E1" w:rsidRDefault="006D73FB">
      <w:pPr>
        <w:pStyle w:val="FirstParagraph"/>
        <w:rPr>
          <w:sz w:val="32"/>
          <w:lang w:eastAsia="ko-KR"/>
        </w:rPr>
      </w:pPr>
      <w:r w:rsidRPr="00B662E1">
        <w:rPr>
          <w:sz w:val="32"/>
          <w:lang w:eastAsia="ko-KR"/>
        </w:rPr>
        <w:t xml:space="preserve">Q1. </w:t>
      </w:r>
      <w:r w:rsidRPr="00B662E1">
        <w:rPr>
          <w:rStyle w:val="VerbatimChar"/>
          <w:sz w:val="32"/>
          <w:lang w:eastAsia="ko-KR"/>
        </w:rPr>
        <w:t>dplyr</w:t>
      </w:r>
      <w:r w:rsidRPr="00B662E1">
        <w:rPr>
          <w:sz w:val="32"/>
          <w:lang w:eastAsia="ko-KR"/>
        </w:rPr>
        <w:t xml:space="preserve"> 대신 R 내장 함수를 이용해 </w:t>
      </w:r>
      <w:r w:rsidRPr="00B662E1">
        <w:rPr>
          <w:rStyle w:val="VerbatimChar"/>
          <w:sz w:val="32"/>
          <w:lang w:eastAsia="ko-KR"/>
        </w:rPr>
        <w:t>"suv"</w:t>
      </w:r>
      <w:r w:rsidRPr="00B662E1">
        <w:rPr>
          <w:sz w:val="32"/>
          <w:lang w:eastAsia="ko-KR"/>
        </w:rPr>
        <w:t xml:space="preserve">와 </w:t>
      </w:r>
      <w:r w:rsidRPr="00B662E1">
        <w:rPr>
          <w:rStyle w:val="VerbatimChar"/>
          <w:sz w:val="32"/>
          <w:lang w:eastAsia="ko-KR"/>
        </w:rPr>
        <w:t>"compact"</w:t>
      </w:r>
      <w:r w:rsidRPr="00B662E1">
        <w:rPr>
          <w:sz w:val="32"/>
          <w:lang w:eastAsia="ko-KR"/>
        </w:rPr>
        <w:t>의 '도시 및 고속도로 통합 연비' 평균을 구해보세요.</w:t>
      </w:r>
    </w:p>
    <w:p w:rsidR="0001714E" w:rsidRPr="00B662E1" w:rsidRDefault="006D73FB">
      <w:pPr>
        <w:pStyle w:val="4"/>
        <w:spacing w:before="240"/>
        <w:rPr>
          <w:sz w:val="32"/>
          <w:lang w:eastAsia="ko-KR"/>
        </w:rPr>
      </w:pPr>
      <w:bookmarkStart w:id="15" w:name="힌트"/>
      <w:bookmarkEnd w:id="15"/>
      <w:r w:rsidRPr="00B662E1">
        <w:rPr>
          <w:sz w:val="32"/>
          <w:lang w:eastAsia="ko-KR"/>
        </w:rPr>
        <w:t>힌트</w:t>
      </w:r>
    </w:p>
    <w:p w:rsidR="0001714E" w:rsidRPr="00B662E1" w:rsidRDefault="006D73FB">
      <w:pPr>
        <w:pStyle w:val="FirstParagraph"/>
        <w:rPr>
          <w:sz w:val="32"/>
          <w:lang w:eastAsia="ko-KR"/>
        </w:rPr>
      </w:pPr>
      <w:r w:rsidRPr="00B662E1">
        <w:rPr>
          <w:sz w:val="32"/>
          <w:lang w:eastAsia="ko-KR"/>
        </w:rPr>
        <w:t xml:space="preserve">우선 </w:t>
      </w:r>
      <w:r w:rsidRPr="00B662E1">
        <w:rPr>
          <w:rStyle w:val="VerbatimChar"/>
          <w:sz w:val="32"/>
          <w:lang w:eastAsia="ko-KR"/>
        </w:rPr>
        <w:t>cty</w:t>
      </w:r>
      <w:r w:rsidRPr="00B662E1">
        <w:rPr>
          <w:sz w:val="32"/>
          <w:lang w:eastAsia="ko-KR"/>
        </w:rPr>
        <w:t xml:space="preserve">와 </w:t>
      </w:r>
      <w:r w:rsidRPr="00B662E1">
        <w:rPr>
          <w:rStyle w:val="VerbatimChar"/>
          <w:sz w:val="32"/>
          <w:lang w:eastAsia="ko-KR"/>
        </w:rPr>
        <w:t>hwy</w:t>
      </w:r>
      <w:r w:rsidRPr="00B662E1">
        <w:rPr>
          <w:sz w:val="32"/>
          <w:lang w:eastAsia="ko-KR"/>
        </w:rPr>
        <w:t xml:space="preserve">를 이용해 '통합 연비 변수'를 만드세요. 그런 다음, </w:t>
      </w:r>
      <w:r w:rsidRPr="00B662E1">
        <w:rPr>
          <w:rStyle w:val="VerbatimChar"/>
          <w:sz w:val="32"/>
          <w:lang w:eastAsia="ko-KR"/>
        </w:rPr>
        <w:t>class</w:t>
      </w:r>
      <w:r w:rsidRPr="00B662E1">
        <w:rPr>
          <w:sz w:val="32"/>
          <w:lang w:eastAsia="ko-KR"/>
        </w:rPr>
        <w:t xml:space="preserve">가 </w:t>
      </w:r>
      <w:r w:rsidRPr="00B662E1">
        <w:rPr>
          <w:rStyle w:val="VerbatimChar"/>
          <w:sz w:val="32"/>
          <w:lang w:eastAsia="ko-KR"/>
        </w:rPr>
        <w:t>"compact"</w:t>
      </w:r>
      <w:r w:rsidRPr="00B662E1">
        <w:rPr>
          <w:sz w:val="32"/>
          <w:lang w:eastAsia="ko-KR"/>
        </w:rPr>
        <w:t xml:space="preserve">인 행과 </w:t>
      </w:r>
      <w:r w:rsidRPr="00B662E1">
        <w:rPr>
          <w:rStyle w:val="VerbatimChar"/>
          <w:sz w:val="32"/>
          <w:lang w:eastAsia="ko-KR"/>
        </w:rPr>
        <w:t>"suv"</w:t>
      </w:r>
      <w:r w:rsidRPr="00B662E1">
        <w:rPr>
          <w:sz w:val="32"/>
          <w:lang w:eastAsia="ko-KR"/>
        </w:rPr>
        <w:t>인 행을 추출해 두 종류의 데이터를 만드세요. 이렇게 만든 두 데이터를 이용해 통합 연비 변수 평균을 각각 구하면 됩니다.</w:t>
      </w:r>
    </w:p>
    <w:p w:rsidR="0001714E" w:rsidRPr="00B662E1" w:rsidRDefault="006D73FB">
      <w:pPr>
        <w:pStyle w:val="5"/>
        <w:rPr>
          <w:sz w:val="22"/>
          <w:lang w:eastAsia="ko-KR"/>
        </w:rPr>
      </w:pPr>
      <w:bookmarkStart w:id="16" w:name="np-11"/>
      <w:bookmarkEnd w:id="16"/>
      <w:r w:rsidRPr="00B662E1">
        <w:rPr>
          <w:sz w:val="22"/>
          <w:lang w:eastAsia="ko-KR"/>
        </w:rPr>
        <w:lastRenderedPageBreak/>
        <w:t>NP</w:t>
      </w:r>
    </w:p>
    <w:p w:rsidR="0001714E" w:rsidRPr="00B662E1" w:rsidRDefault="006D73FB">
      <w:pPr>
        <w:pStyle w:val="3"/>
        <w:spacing w:before="48"/>
        <w:rPr>
          <w:sz w:val="40"/>
          <w:lang w:eastAsia="ko-KR"/>
        </w:rPr>
      </w:pPr>
      <w:bookmarkStart w:id="17" w:name="정답"/>
      <w:bookmarkEnd w:id="17"/>
      <w:r w:rsidRPr="00B662E1">
        <w:rPr>
          <w:sz w:val="40"/>
          <w:lang w:eastAsia="ko-KR"/>
        </w:rPr>
        <w:t>정답</w:t>
      </w:r>
    </w:p>
    <w:p w:rsidR="0001714E" w:rsidRPr="00B662E1" w:rsidRDefault="006D73FB">
      <w:pPr>
        <w:pStyle w:val="FirstParagraph"/>
        <w:rPr>
          <w:sz w:val="32"/>
          <w:lang w:eastAsia="ko-KR"/>
        </w:rPr>
      </w:pPr>
      <w:r w:rsidRPr="00B662E1">
        <w:rPr>
          <w:sz w:val="32"/>
          <w:lang w:eastAsia="ko-KR"/>
        </w:rPr>
        <w:t xml:space="preserve">Q1. </w:t>
      </w:r>
      <w:r w:rsidRPr="00B662E1">
        <w:rPr>
          <w:rStyle w:val="VerbatimChar"/>
          <w:sz w:val="32"/>
          <w:lang w:eastAsia="ko-KR"/>
        </w:rPr>
        <w:t>dplyr</w:t>
      </w:r>
      <w:r w:rsidRPr="00B662E1">
        <w:rPr>
          <w:sz w:val="32"/>
          <w:lang w:eastAsia="ko-KR"/>
        </w:rPr>
        <w:t xml:space="preserve"> 대신 R 내장 함수를 이용해 </w:t>
      </w:r>
      <w:r w:rsidRPr="00B662E1">
        <w:rPr>
          <w:rStyle w:val="VerbatimChar"/>
          <w:sz w:val="32"/>
          <w:lang w:eastAsia="ko-KR"/>
        </w:rPr>
        <w:t>"suv"</w:t>
      </w:r>
      <w:r w:rsidRPr="00B662E1">
        <w:rPr>
          <w:sz w:val="32"/>
          <w:lang w:eastAsia="ko-KR"/>
        </w:rPr>
        <w:t xml:space="preserve">와 </w:t>
      </w:r>
      <w:r w:rsidRPr="00B662E1">
        <w:rPr>
          <w:rStyle w:val="VerbatimChar"/>
          <w:sz w:val="32"/>
          <w:lang w:eastAsia="ko-KR"/>
        </w:rPr>
        <w:t>"compact"</w:t>
      </w:r>
      <w:r w:rsidRPr="00B662E1">
        <w:rPr>
          <w:sz w:val="32"/>
          <w:lang w:eastAsia="ko-KR"/>
        </w:rPr>
        <w:t>의 '도시 및 고속도로 통합 연비' 평균을 구해보세요.</w:t>
      </w:r>
    </w:p>
    <w:p w:rsidR="0001714E" w:rsidRPr="00B662E1" w:rsidRDefault="006D73FB">
      <w:pPr>
        <w:pStyle w:val="SourceCode"/>
        <w:rPr>
          <w:sz w:val="32"/>
        </w:rPr>
      </w:pPr>
      <w:r w:rsidRPr="00B662E1">
        <w:rPr>
          <w:rStyle w:val="NormalTok"/>
          <w:sz w:val="32"/>
        </w:rPr>
        <w:t>mpg$tot &lt;-</w:t>
      </w:r>
      <w:r w:rsidRPr="00B662E1">
        <w:rPr>
          <w:rStyle w:val="StringTok"/>
          <w:sz w:val="32"/>
        </w:rPr>
        <w:t xml:space="preserve"> </w:t>
      </w:r>
      <w:r w:rsidRPr="00B662E1">
        <w:rPr>
          <w:rStyle w:val="NormalTok"/>
          <w:sz w:val="32"/>
        </w:rPr>
        <w:t>(mpg$cty +</w:t>
      </w:r>
      <w:r w:rsidRPr="00B662E1">
        <w:rPr>
          <w:rStyle w:val="StringTok"/>
          <w:sz w:val="32"/>
        </w:rPr>
        <w:t xml:space="preserve"> </w:t>
      </w:r>
      <w:r w:rsidRPr="00B662E1">
        <w:rPr>
          <w:rStyle w:val="NormalTok"/>
          <w:sz w:val="32"/>
        </w:rPr>
        <w:t>mpg$hwy)/</w:t>
      </w:r>
      <w:r w:rsidRPr="00B662E1">
        <w:rPr>
          <w:rStyle w:val="DecValTok"/>
          <w:sz w:val="32"/>
        </w:rPr>
        <w:t>2</w:t>
      </w:r>
      <w:r w:rsidRPr="00B662E1">
        <w:rPr>
          <w:rStyle w:val="NormalTok"/>
          <w:sz w:val="32"/>
        </w:rPr>
        <w:t xml:space="preserve">         </w:t>
      </w:r>
      <w:r w:rsidRPr="00B662E1">
        <w:rPr>
          <w:rStyle w:val="CommentTok"/>
          <w:sz w:val="32"/>
        </w:rPr>
        <w:t># 통합 연비 변수 만들기</w:t>
      </w:r>
      <w:r w:rsidRPr="00B662E1">
        <w:rPr>
          <w:sz w:val="32"/>
        </w:rPr>
        <w:br/>
      </w:r>
      <w:r w:rsidRPr="00B662E1">
        <w:rPr>
          <w:sz w:val="32"/>
        </w:rPr>
        <w:br/>
      </w:r>
      <w:r w:rsidRPr="00B662E1">
        <w:rPr>
          <w:rStyle w:val="NormalTok"/>
          <w:sz w:val="32"/>
        </w:rPr>
        <w:t>df_comp &lt;-</w:t>
      </w:r>
      <w:r w:rsidRPr="00B662E1">
        <w:rPr>
          <w:rStyle w:val="StringTok"/>
          <w:sz w:val="32"/>
        </w:rPr>
        <w:t xml:space="preserve"> </w:t>
      </w:r>
      <w:r w:rsidRPr="00B662E1">
        <w:rPr>
          <w:rStyle w:val="NormalTok"/>
          <w:sz w:val="32"/>
        </w:rPr>
        <w:t>mpg[mpg$class ==</w:t>
      </w:r>
      <w:r w:rsidRPr="00B662E1">
        <w:rPr>
          <w:rStyle w:val="StringTok"/>
          <w:sz w:val="32"/>
        </w:rPr>
        <w:t xml:space="preserve"> "compact"</w:t>
      </w:r>
      <w:r w:rsidRPr="00B662E1">
        <w:rPr>
          <w:rStyle w:val="NormalTok"/>
          <w:sz w:val="32"/>
        </w:rPr>
        <w:t xml:space="preserve">,]  </w:t>
      </w:r>
      <w:r w:rsidRPr="00B662E1">
        <w:rPr>
          <w:rStyle w:val="CommentTok"/>
          <w:sz w:val="32"/>
        </w:rPr>
        <w:t># compact 추출</w:t>
      </w:r>
      <w:r w:rsidRPr="00B662E1">
        <w:rPr>
          <w:sz w:val="32"/>
        </w:rPr>
        <w:br/>
      </w:r>
      <w:r w:rsidRPr="00B662E1">
        <w:rPr>
          <w:rStyle w:val="NormalTok"/>
          <w:sz w:val="32"/>
        </w:rPr>
        <w:t>df_suv &lt;-</w:t>
      </w:r>
      <w:r w:rsidRPr="00B662E1">
        <w:rPr>
          <w:rStyle w:val="StringTok"/>
          <w:sz w:val="32"/>
        </w:rPr>
        <w:t xml:space="preserve"> </w:t>
      </w:r>
      <w:r w:rsidRPr="00B662E1">
        <w:rPr>
          <w:rStyle w:val="NormalTok"/>
          <w:sz w:val="32"/>
        </w:rPr>
        <w:t>mpg[mpg$class ==</w:t>
      </w:r>
      <w:r w:rsidRPr="00B662E1">
        <w:rPr>
          <w:rStyle w:val="StringTok"/>
          <w:sz w:val="32"/>
        </w:rPr>
        <w:t xml:space="preserve"> "suv"</w:t>
      </w:r>
      <w:r w:rsidRPr="00B662E1">
        <w:rPr>
          <w:rStyle w:val="NormalTok"/>
          <w:sz w:val="32"/>
        </w:rPr>
        <w:t xml:space="preserve">,]       </w:t>
      </w:r>
      <w:r w:rsidRPr="00B662E1">
        <w:rPr>
          <w:rStyle w:val="CommentTok"/>
          <w:sz w:val="32"/>
        </w:rPr>
        <w:t># suv 추출</w:t>
      </w:r>
      <w:r w:rsidRPr="00B662E1">
        <w:rPr>
          <w:sz w:val="32"/>
        </w:rPr>
        <w:br/>
      </w:r>
      <w:r w:rsidRPr="00B662E1">
        <w:rPr>
          <w:sz w:val="32"/>
        </w:rPr>
        <w:br/>
      </w:r>
      <w:r w:rsidRPr="00B662E1">
        <w:rPr>
          <w:rStyle w:val="KeywordTok"/>
          <w:sz w:val="32"/>
        </w:rPr>
        <w:t>mean</w:t>
      </w:r>
      <w:r w:rsidRPr="00B662E1">
        <w:rPr>
          <w:rStyle w:val="NormalTok"/>
          <w:sz w:val="32"/>
        </w:rPr>
        <w:t xml:space="preserve">(df_comp$tot)                        </w:t>
      </w:r>
      <w:r w:rsidRPr="00B662E1">
        <w:rPr>
          <w:rStyle w:val="CommentTok"/>
          <w:sz w:val="32"/>
        </w:rPr>
        <w:t># compact의 tot 평균 산출</w:t>
      </w:r>
    </w:p>
    <w:p w:rsidR="0001714E" w:rsidRPr="00B662E1" w:rsidRDefault="006D73FB">
      <w:pPr>
        <w:pStyle w:val="SourceCode"/>
        <w:rPr>
          <w:sz w:val="32"/>
          <w:lang w:eastAsia="ko-KR"/>
        </w:rPr>
      </w:pPr>
      <w:r w:rsidRPr="00B662E1">
        <w:rPr>
          <w:rStyle w:val="VerbatimChar"/>
          <w:sz w:val="32"/>
          <w:lang w:eastAsia="ko-KR"/>
        </w:rPr>
        <w:t>## [1] 24.21277</w:t>
      </w:r>
    </w:p>
    <w:p w:rsidR="0001714E" w:rsidRPr="00B662E1" w:rsidRDefault="006D73FB">
      <w:pPr>
        <w:pStyle w:val="SourceCode"/>
        <w:rPr>
          <w:sz w:val="32"/>
          <w:lang w:eastAsia="ko-KR"/>
        </w:rPr>
      </w:pPr>
      <w:r w:rsidRPr="00B662E1">
        <w:rPr>
          <w:rStyle w:val="KeywordTok"/>
          <w:sz w:val="32"/>
          <w:lang w:eastAsia="ko-KR"/>
        </w:rPr>
        <w:t>mean</w:t>
      </w:r>
      <w:r w:rsidRPr="00B662E1">
        <w:rPr>
          <w:rStyle w:val="NormalTok"/>
          <w:sz w:val="32"/>
          <w:lang w:eastAsia="ko-KR"/>
        </w:rPr>
        <w:t xml:space="preserve">(df_suv$tot)                         </w:t>
      </w:r>
      <w:r w:rsidRPr="00B662E1">
        <w:rPr>
          <w:rStyle w:val="CommentTok"/>
          <w:sz w:val="32"/>
          <w:lang w:eastAsia="ko-KR"/>
        </w:rPr>
        <w:t># suv의 tot 평균 산출</w:t>
      </w:r>
    </w:p>
    <w:p w:rsidR="0001714E" w:rsidRPr="00B662E1" w:rsidRDefault="006D73FB">
      <w:pPr>
        <w:pStyle w:val="SourceCode"/>
        <w:rPr>
          <w:sz w:val="32"/>
          <w:lang w:eastAsia="ko-KR"/>
        </w:rPr>
      </w:pPr>
      <w:r w:rsidRPr="00B662E1">
        <w:rPr>
          <w:rStyle w:val="VerbatimChar"/>
          <w:sz w:val="32"/>
          <w:lang w:eastAsia="ko-KR"/>
        </w:rPr>
        <w:t>## [1] 15.81452</w:t>
      </w:r>
    </w:p>
    <w:p w:rsidR="0001714E" w:rsidRPr="00B662E1" w:rsidRDefault="006D73FB">
      <w:pPr>
        <w:pStyle w:val="5"/>
        <w:rPr>
          <w:sz w:val="22"/>
          <w:lang w:eastAsia="ko-KR"/>
        </w:rPr>
      </w:pPr>
      <w:bookmarkStart w:id="18" w:name="np-12"/>
      <w:bookmarkEnd w:id="18"/>
      <w:r w:rsidRPr="00B662E1">
        <w:rPr>
          <w:sz w:val="22"/>
          <w:lang w:eastAsia="ko-KR"/>
        </w:rPr>
        <w:lastRenderedPageBreak/>
        <w:t>NP</w:t>
      </w:r>
    </w:p>
    <w:p w:rsidR="0001714E" w:rsidRPr="00B662E1" w:rsidRDefault="00236195">
      <w:pPr>
        <w:pStyle w:val="2"/>
        <w:spacing w:after="240"/>
        <w:rPr>
          <w:sz w:val="52"/>
          <w:lang w:eastAsia="ko-KR"/>
        </w:rPr>
      </w:pPr>
      <w:r>
        <w:rPr>
          <w:sz w:val="52"/>
          <w:lang w:eastAsia="ko-KR"/>
        </w:rPr>
        <w:t>02</w:t>
      </w:r>
      <w:r w:rsidR="006D73FB" w:rsidRPr="00B662E1">
        <w:rPr>
          <w:sz w:val="52"/>
          <w:lang w:eastAsia="ko-KR"/>
        </w:rPr>
        <w:t>-2. 변수 타입</w:t>
      </w:r>
    </w:p>
    <w:p w:rsidR="0001714E" w:rsidRPr="00B662E1" w:rsidRDefault="006D73FB">
      <w:pPr>
        <w:pStyle w:val="FirstParagraph"/>
        <w:rPr>
          <w:sz w:val="32"/>
          <w:lang w:eastAsia="ko-KR"/>
        </w:rPr>
      </w:pPr>
      <w:r w:rsidRPr="00B662E1">
        <w:rPr>
          <w:b/>
          <w:sz w:val="32"/>
          <w:lang w:eastAsia="ko-KR"/>
        </w:rPr>
        <w:t>변수에는 여러 가지 타입(Type, 속성)이 있음</w:t>
      </w:r>
    </w:p>
    <w:p w:rsidR="0001714E" w:rsidRPr="00B662E1" w:rsidRDefault="006D73FB">
      <w:pPr>
        <w:pStyle w:val="Compact"/>
        <w:numPr>
          <w:ilvl w:val="0"/>
          <w:numId w:val="4"/>
        </w:numPr>
        <w:rPr>
          <w:sz w:val="32"/>
          <w:lang w:eastAsia="ko-KR"/>
        </w:rPr>
      </w:pPr>
      <w:r w:rsidRPr="00B662E1">
        <w:rPr>
          <w:sz w:val="32"/>
          <w:lang w:eastAsia="ko-KR"/>
        </w:rPr>
        <w:t>함수에 따라 적용 가능한 변수 타입 다름</w:t>
      </w:r>
    </w:p>
    <w:p w:rsidR="0001714E" w:rsidRPr="00B662E1" w:rsidRDefault="006D73FB">
      <w:pPr>
        <w:pStyle w:val="Compact"/>
        <w:numPr>
          <w:ilvl w:val="0"/>
          <w:numId w:val="4"/>
        </w:numPr>
        <w:rPr>
          <w:sz w:val="32"/>
          <w:lang w:eastAsia="ko-KR"/>
        </w:rPr>
      </w:pPr>
      <w:r w:rsidRPr="00B662E1">
        <w:rPr>
          <w:sz w:val="32"/>
          <w:lang w:eastAsia="ko-KR"/>
        </w:rPr>
        <w:t>분석 전에 변수 타입이 무엇인지 확인 필요</w:t>
      </w:r>
    </w:p>
    <w:p w:rsidR="0001714E" w:rsidRPr="00B662E1" w:rsidRDefault="006D73FB">
      <w:pPr>
        <w:pStyle w:val="Compact"/>
        <w:numPr>
          <w:ilvl w:val="0"/>
          <w:numId w:val="4"/>
        </w:numPr>
        <w:rPr>
          <w:sz w:val="32"/>
          <w:lang w:eastAsia="ko-KR"/>
        </w:rPr>
      </w:pPr>
      <w:r w:rsidRPr="00B662E1">
        <w:rPr>
          <w:sz w:val="32"/>
          <w:lang w:eastAsia="ko-KR"/>
        </w:rPr>
        <w:t>함수 실행했을 때 오류 발생 또는 예상과 다른 결과가 출력되면 변수 타입 확인 후 함수에 맞게 변경</w:t>
      </w:r>
    </w:p>
    <w:p w:rsidR="0001714E" w:rsidRPr="00B662E1" w:rsidRDefault="006D73FB">
      <w:pPr>
        <w:pStyle w:val="5"/>
        <w:rPr>
          <w:sz w:val="22"/>
        </w:rPr>
      </w:pPr>
      <w:bookmarkStart w:id="19" w:name="np-13"/>
      <w:bookmarkEnd w:id="19"/>
      <w:r w:rsidRPr="00B662E1">
        <w:rPr>
          <w:sz w:val="22"/>
        </w:rPr>
        <w:lastRenderedPageBreak/>
        <w:t>NP</w:t>
      </w:r>
    </w:p>
    <w:p w:rsidR="0001714E" w:rsidRPr="00B662E1" w:rsidRDefault="006D73FB">
      <w:pPr>
        <w:pStyle w:val="4"/>
        <w:spacing w:before="240"/>
        <w:rPr>
          <w:sz w:val="32"/>
        </w:rPr>
      </w:pPr>
      <w:r w:rsidRPr="00B662E1">
        <w:rPr>
          <w:sz w:val="32"/>
        </w:rPr>
        <w:t>변수의 종류</w:t>
      </w:r>
    </w:p>
    <w:p w:rsidR="0001714E" w:rsidRPr="00B662E1" w:rsidRDefault="006D73FB">
      <w:pPr>
        <w:pStyle w:val="Figure"/>
        <w:rPr>
          <w:sz w:val="32"/>
        </w:rPr>
      </w:pPr>
      <w:r w:rsidRPr="00B662E1">
        <w:rPr>
          <w:noProof/>
          <w:sz w:val="32"/>
          <w:lang w:eastAsia="ko-KR"/>
        </w:rPr>
        <w:drawing>
          <wp:inline distT="0" distB="0" distL="0" distR="0">
            <wp:extent cx="5334000" cy="2428983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15_00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8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1714E" w:rsidRPr="00B662E1" w:rsidRDefault="006D73FB">
      <w:pPr>
        <w:pStyle w:val="Compact"/>
        <w:numPr>
          <w:ilvl w:val="0"/>
          <w:numId w:val="5"/>
        </w:numPr>
        <w:rPr>
          <w:sz w:val="32"/>
        </w:rPr>
      </w:pPr>
      <w:r w:rsidRPr="00B662E1">
        <w:rPr>
          <w:b/>
          <w:sz w:val="32"/>
        </w:rPr>
        <w:t>1. 연속 변수(Continuous Variable) - Numeric 타입</w:t>
      </w:r>
    </w:p>
    <w:p w:rsidR="0001714E" w:rsidRPr="00B662E1" w:rsidRDefault="006D73FB">
      <w:pPr>
        <w:pStyle w:val="Compact"/>
        <w:numPr>
          <w:ilvl w:val="1"/>
          <w:numId w:val="6"/>
        </w:numPr>
        <w:rPr>
          <w:sz w:val="32"/>
          <w:lang w:eastAsia="ko-KR"/>
        </w:rPr>
      </w:pPr>
      <w:r w:rsidRPr="00B662E1">
        <w:rPr>
          <w:sz w:val="32"/>
          <w:lang w:eastAsia="ko-KR"/>
        </w:rPr>
        <w:t>값이 연속적이고 크기를 의미</w:t>
      </w:r>
    </w:p>
    <w:p w:rsidR="0001714E" w:rsidRPr="00B662E1" w:rsidRDefault="006D73FB">
      <w:pPr>
        <w:pStyle w:val="Compact"/>
        <w:numPr>
          <w:ilvl w:val="1"/>
          <w:numId w:val="6"/>
        </w:numPr>
        <w:rPr>
          <w:sz w:val="32"/>
          <w:lang w:eastAsia="ko-KR"/>
        </w:rPr>
      </w:pPr>
      <w:r w:rsidRPr="00B662E1">
        <w:rPr>
          <w:sz w:val="32"/>
          <w:lang w:eastAsia="ko-KR"/>
        </w:rPr>
        <w:t>더하기 빼기, 평균 구하기 등 산술 가능</w:t>
      </w:r>
    </w:p>
    <w:p w:rsidR="0001714E" w:rsidRPr="00B662E1" w:rsidRDefault="006D73FB">
      <w:pPr>
        <w:pStyle w:val="Compact"/>
        <w:numPr>
          <w:ilvl w:val="1"/>
          <w:numId w:val="6"/>
        </w:numPr>
        <w:rPr>
          <w:sz w:val="32"/>
        </w:rPr>
      </w:pPr>
      <w:r w:rsidRPr="00B662E1">
        <w:rPr>
          <w:sz w:val="32"/>
        </w:rPr>
        <w:t>ex) 키, 몸무게, 소득</w:t>
      </w:r>
    </w:p>
    <w:p w:rsidR="0001714E" w:rsidRPr="00B662E1" w:rsidRDefault="006D73FB">
      <w:pPr>
        <w:pStyle w:val="Compact"/>
        <w:numPr>
          <w:ilvl w:val="0"/>
          <w:numId w:val="5"/>
        </w:numPr>
        <w:rPr>
          <w:sz w:val="32"/>
        </w:rPr>
      </w:pPr>
      <w:r w:rsidRPr="00B662E1">
        <w:rPr>
          <w:b/>
          <w:sz w:val="32"/>
        </w:rPr>
        <w:t>2. 범주 변수(Categorical Variable) - Factor 타입</w:t>
      </w:r>
    </w:p>
    <w:p w:rsidR="0001714E" w:rsidRPr="00B662E1" w:rsidRDefault="006D73FB">
      <w:pPr>
        <w:pStyle w:val="Compact"/>
        <w:numPr>
          <w:ilvl w:val="1"/>
          <w:numId w:val="7"/>
        </w:numPr>
        <w:rPr>
          <w:sz w:val="32"/>
          <w:lang w:eastAsia="ko-KR"/>
        </w:rPr>
      </w:pPr>
      <w:r w:rsidRPr="00B662E1">
        <w:rPr>
          <w:sz w:val="32"/>
          <w:lang w:eastAsia="ko-KR"/>
        </w:rPr>
        <w:t>값이 대상을 분류하는 의미를 지님</w:t>
      </w:r>
    </w:p>
    <w:p w:rsidR="0001714E" w:rsidRPr="00B662E1" w:rsidRDefault="006D73FB">
      <w:pPr>
        <w:pStyle w:val="Compact"/>
        <w:numPr>
          <w:ilvl w:val="1"/>
          <w:numId w:val="7"/>
        </w:numPr>
        <w:rPr>
          <w:sz w:val="32"/>
        </w:rPr>
      </w:pPr>
      <w:r w:rsidRPr="00B662E1">
        <w:rPr>
          <w:sz w:val="32"/>
        </w:rPr>
        <w:t>산술 불가능</w:t>
      </w:r>
    </w:p>
    <w:p w:rsidR="0001714E" w:rsidRPr="00B662E1" w:rsidRDefault="006D73FB">
      <w:pPr>
        <w:pStyle w:val="Compact"/>
        <w:numPr>
          <w:ilvl w:val="1"/>
          <w:numId w:val="7"/>
        </w:numPr>
        <w:rPr>
          <w:sz w:val="32"/>
        </w:rPr>
      </w:pPr>
      <w:r w:rsidRPr="00B662E1">
        <w:rPr>
          <w:sz w:val="32"/>
        </w:rPr>
        <w:t>ex) 성별, 거주지</w:t>
      </w:r>
    </w:p>
    <w:p w:rsidR="0001714E" w:rsidRPr="00B662E1" w:rsidRDefault="006D73FB">
      <w:pPr>
        <w:pStyle w:val="5"/>
        <w:rPr>
          <w:sz w:val="22"/>
        </w:rPr>
      </w:pPr>
      <w:bookmarkStart w:id="20" w:name="np-14"/>
      <w:bookmarkEnd w:id="20"/>
      <w:r w:rsidRPr="00B662E1">
        <w:rPr>
          <w:sz w:val="22"/>
        </w:rPr>
        <w:lastRenderedPageBreak/>
        <w:t>NP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609"/>
        <w:gridCol w:w="1694"/>
        <w:gridCol w:w="5766"/>
      </w:tblGrid>
      <w:tr w:rsidR="0001714E" w:rsidRPr="00B662E1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1714E" w:rsidRPr="00B662E1" w:rsidRDefault="006D73FB">
            <w:pPr>
              <w:pStyle w:val="Compact"/>
              <w:jc w:val="center"/>
              <w:rPr>
                <w:sz w:val="32"/>
              </w:rPr>
            </w:pPr>
            <w:r w:rsidRPr="00B662E1">
              <w:rPr>
                <w:sz w:val="32"/>
              </w:rPr>
              <w:t>변수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1714E" w:rsidRPr="00B662E1" w:rsidRDefault="006D73FB">
            <w:pPr>
              <w:pStyle w:val="Compact"/>
              <w:jc w:val="center"/>
              <w:rPr>
                <w:sz w:val="32"/>
              </w:rPr>
            </w:pPr>
            <w:r w:rsidRPr="00B662E1">
              <w:rPr>
                <w:sz w:val="32"/>
              </w:rPr>
              <w:t>Data Typ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1714E" w:rsidRPr="00B662E1" w:rsidRDefault="006D73FB">
            <w:pPr>
              <w:pStyle w:val="Compact"/>
              <w:rPr>
                <w:sz w:val="32"/>
              </w:rPr>
            </w:pPr>
            <w:r w:rsidRPr="00B662E1">
              <w:rPr>
                <w:sz w:val="32"/>
              </w:rPr>
              <w:t>예</w:t>
            </w:r>
          </w:p>
        </w:tc>
      </w:tr>
      <w:tr w:rsidR="0001714E" w:rsidRPr="00B662E1">
        <w:tc>
          <w:tcPr>
            <w:tcW w:w="0" w:type="auto"/>
          </w:tcPr>
          <w:p w:rsidR="0001714E" w:rsidRPr="00B662E1" w:rsidRDefault="006D73FB">
            <w:pPr>
              <w:pStyle w:val="Compact"/>
              <w:jc w:val="center"/>
              <w:rPr>
                <w:sz w:val="32"/>
              </w:rPr>
            </w:pPr>
            <w:r w:rsidRPr="00B662E1">
              <w:rPr>
                <w:sz w:val="32"/>
              </w:rPr>
              <w:t>연속 변수</w:t>
            </w:r>
          </w:p>
        </w:tc>
        <w:tc>
          <w:tcPr>
            <w:tcW w:w="0" w:type="auto"/>
          </w:tcPr>
          <w:p w:rsidR="0001714E" w:rsidRPr="00B662E1" w:rsidRDefault="006D73FB">
            <w:pPr>
              <w:pStyle w:val="Compact"/>
              <w:jc w:val="center"/>
              <w:rPr>
                <w:sz w:val="32"/>
              </w:rPr>
            </w:pPr>
            <w:r w:rsidRPr="00B662E1">
              <w:rPr>
                <w:sz w:val="32"/>
              </w:rPr>
              <w:t>Numeric</w:t>
            </w:r>
          </w:p>
        </w:tc>
        <w:tc>
          <w:tcPr>
            <w:tcW w:w="0" w:type="auto"/>
          </w:tcPr>
          <w:p w:rsidR="0001714E" w:rsidRPr="00B662E1" w:rsidRDefault="006D73FB">
            <w:pPr>
              <w:pStyle w:val="Compact"/>
              <w:rPr>
                <w:sz w:val="32"/>
              </w:rPr>
            </w:pPr>
            <w:r w:rsidRPr="00B662E1">
              <w:rPr>
                <w:sz w:val="32"/>
              </w:rPr>
              <w:t>키(..., 151, 152, ...), 몸무게(..., 58, 59, ...)</w:t>
            </w:r>
          </w:p>
        </w:tc>
      </w:tr>
      <w:tr w:rsidR="0001714E" w:rsidRPr="00B662E1">
        <w:tc>
          <w:tcPr>
            <w:tcW w:w="0" w:type="auto"/>
          </w:tcPr>
          <w:p w:rsidR="0001714E" w:rsidRPr="00B662E1" w:rsidRDefault="006D73FB">
            <w:pPr>
              <w:pStyle w:val="Compact"/>
              <w:jc w:val="center"/>
              <w:rPr>
                <w:sz w:val="32"/>
              </w:rPr>
            </w:pPr>
            <w:r w:rsidRPr="00B662E1">
              <w:rPr>
                <w:sz w:val="32"/>
              </w:rPr>
              <w:t>범주 변수</w:t>
            </w:r>
          </w:p>
        </w:tc>
        <w:tc>
          <w:tcPr>
            <w:tcW w:w="0" w:type="auto"/>
          </w:tcPr>
          <w:p w:rsidR="0001714E" w:rsidRPr="00B662E1" w:rsidRDefault="006D73FB">
            <w:pPr>
              <w:pStyle w:val="Compact"/>
              <w:jc w:val="center"/>
              <w:rPr>
                <w:sz w:val="32"/>
              </w:rPr>
            </w:pPr>
            <w:r w:rsidRPr="00B662E1">
              <w:rPr>
                <w:sz w:val="32"/>
              </w:rPr>
              <w:t>Factor</w:t>
            </w:r>
          </w:p>
        </w:tc>
        <w:tc>
          <w:tcPr>
            <w:tcW w:w="0" w:type="auto"/>
          </w:tcPr>
          <w:p w:rsidR="0001714E" w:rsidRPr="00B662E1" w:rsidRDefault="006D73FB">
            <w:pPr>
              <w:pStyle w:val="Compact"/>
              <w:rPr>
                <w:sz w:val="32"/>
              </w:rPr>
            </w:pPr>
            <w:r w:rsidRPr="00B662E1">
              <w:rPr>
                <w:sz w:val="32"/>
              </w:rPr>
              <w:t>성별(1, 2), 지역(1, 2, 3, 4)</w:t>
            </w:r>
          </w:p>
        </w:tc>
      </w:tr>
    </w:tbl>
    <w:p w:rsidR="0001714E" w:rsidRPr="00B662E1" w:rsidRDefault="006D73FB">
      <w:pPr>
        <w:pStyle w:val="5"/>
        <w:rPr>
          <w:sz w:val="22"/>
        </w:rPr>
      </w:pPr>
      <w:bookmarkStart w:id="21" w:name="np-15"/>
      <w:bookmarkEnd w:id="21"/>
      <w:r w:rsidRPr="00B662E1">
        <w:rPr>
          <w:sz w:val="22"/>
        </w:rPr>
        <w:lastRenderedPageBreak/>
        <w:t>NP</w:t>
      </w:r>
    </w:p>
    <w:p w:rsidR="0001714E" w:rsidRPr="00B662E1" w:rsidRDefault="006D73FB">
      <w:pPr>
        <w:pStyle w:val="3"/>
        <w:spacing w:before="48"/>
        <w:rPr>
          <w:sz w:val="40"/>
          <w:lang w:eastAsia="ko-KR"/>
        </w:rPr>
      </w:pPr>
      <w:bookmarkStart w:id="22" w:name="----"/>
      <w:bookmarkEnd w:id="22"/>
      <w:r w:rsidRPr="00B662E1">
        <w:rPr>
          <w:sz w:val="40"/>
          <w:lang w:eastAsia="ko-KR"/>
        </w:rPr>
        <w:t>변수 타입 간 차이 알아보기</w:t>
      </w:r>
    </w:p>
    <w:p w:rsidR="0001714E" w:rsidRPr="00B662E1" w:rsidRDefault="006D73FB">
      <w:pPr>
        <w:pStyle w:val="SourceCode"/>
        <w:rPr>
          <w:sz w:val="32"/>
        </w:rPr>
      </w:pPr>
      <w:r w:rsidRPr="00B662E1">
        <w:rPr>
          <w:rStyle w:val="NormalTok"/>
          <w:sz w:val="32"/>
        </w:rPr>
        <w:t>var1 &lt;-</w:t>
      </w:r>
      <w:r w:rsidRPr="00B662E1">
        <w:rPr>
          <w:rStyle w:val="StringTok"/>
          <w:sz w:val="32"/>
        </w:rPr>
        <w:t xml:space="preserve"> </w:t>
      </w:r>
      <w:r w:rsidRPr="00B662E1">
        <w:rPr>
          <w:rStyle w:val="KeywordTok"/>
          <w:sz w:val="32"/>
        </w:rPr>
        <w:t>c</w:t>
      </w:r>
      <w:r w:rsidRPr="00B662E1">
        <w:rPr>
          <w:rStyle w:val="NormalTok"/>
          <w:sz w:val="32"/>
        </w:rPr>
        <w:t>(</w:t>
      </w:r>
      <w:r w:rsidRPr="00B662E1">
        <w:rPr>
          <w:rStyle w:val="DecValTok"/>
          <w:sz w:val="32"/>
        </w:rPr>
        <w:t>1</w:t>
      </w:r>
      <w:r w:rsidRPr="00B662E1">
        <w:rPr>
          <w:rStyle w:val="NormalTok"/>
          <w:sz w:val="32"/>
        </w:rPr>
        <w:t>,</w:t>
      </w:r>
      <w:r w:rsidRPr="00B662E1">
        <w:rPr>
          <w:rStyle w:val="DecValTok"/>
          <w:sz w:val="32"/>
        </w:rPr>
        <w:t>2</w:t>
      </w:r>
      <w:r w:rsidRPr="00B662E1">
        <w:rPr>
          <w:rStyle w:val="NormalTok"/>
          <w:sz w:val="32"/>
        </w:rPr>
        <w:t>,</w:t>
      </w:r>
      <w:r w:rsidRPr="00B662E1">
        <w:rPr>
          <w:rStyle w:val="DecValTok"/>
          <w:sz w:val="32"/>
        </w:rPr>
        <w:t>3</w:t>
      </w:r>
      <w:r w:rsidRPr="00B662E1">
        <w:rPr>
          <w:rStyle w:val="NormalTok"/>
          <w:sz w:val="32"/>
        </w:rPr>
        <w:t>,</w:t>
      </w:r>
      <w:r w:rsidRPr="00B662E1">
        <w:rPr>
          <w:rStyle w:val="DecValTok"/>
          <w:sz w:val="32"/>
        </w:rPr>
        <w:t>1</w:t>
      </w:r>
      <w:r w:rsidRPr="00B662E1">
        <w:rPr>
          <w:rStyle w:val="NormalTok"/>
          <w:sz w:val="32"/>
        </w:rPr>
        <w:t>,</w:t>
      </w:r>
      <w:r w:rsidRPr="00B662E1">
        <w:rPr>
          <w:rStyle w:val="DecValTok"/>
          <w:sz w:val="32"/>
        </w:rPr>
        <w:t>2</w:t>
      </w:r>
      <w:r w:rsidRPr="00B662E1">
        <w:rPr>
          <w:rStyle w:val="NormalTok"/>
          <w:sz w:val="32"/>
        </w:rPr>
        <w:t xml:space="preserve">)          </w:t>
      </w:r>
      <w:r w:rsidRPr="00B662E1">
        <w:rPr>
          <w:rStyle w:val="CommentTok"/>
          <w:sz w:val="32"/>
        </w:rPr>
        <w:t># numeric 변수 생성</w:t>
      </w:r>
      <w:r w:rsidRPr="00B662E1">
        <w:rPr>
          <w:sz w:val="32"/>
        </w:rPr>
        <w:br/>
      </w:r>
      <w:r w:rsidRPr="00B662E1">
        <w:rPr>
          <w:rStyle w:val="NormalTok"/>
          <w:sz w:val="32"/>
        </w:rPr>
        <w:t>var2 &lt;-</w:t>
      </w:r>
      <w:r w:rsidRPr="00B662E1">
        <w:rPr>
          <w:rStyle w:val="StringTok"/>
          <w:sz w:val="32"/>
        </w:rPr>
        <w:t xml:space="preserve"> </w:t>
      </w:r>
      <w:r w:rsidRPr="00B662E1">
        <w:rPr>
          <w:rStyle w:val="KeywordTok"/>
          <w:sz w:val="32"/>
        </w:rPr>
        <w:t>factor</w:t>
      </w:r>
      <w:r w:rsidRPr="00B662E1">
        <w:rPr>
          <w:rStyle w:val="NormalTok"/>
          <w:sz w:val="32"/>
        </w:rPr>
        <w:t>(</w:t>
      </w:r>
      <w:r w:rsidRPr="00B662E1">
        <w:rPr>
          <w:rStyle w:val="KeywordTok"/>
          <w:sz w:val="32"/>
        </w:rPr>
        <w:t>c</w:t>
      </w:r>
      <w:r w:rsidRPr="00B662E1">
        <w:rPr>
          <w:rStyle w:val="NormalTok"/>
          <w:sz w:val="32"/>
        </w:rPr>
        <w:t>(</w:t>
      </w:r>
      <w:r w:rsidRPr="00B662E1">
        <w:rPr>
          <w:rStyle w:val="DecValTok"/>
          <w:sz w:val="32"/>
        </w:rPr>
        <w:t>1</w:t>
      </w:r>
      <w:r w:rsidRPr="00B662E1">
        <w:rPr>
          <w:rStyle w:val="NormalTok"/>
          <w:sz w:val="32"/>
        </w:rPr>
        <w:t>,</w:t>
      </w:r>
      <w:r w:rsidRPr="00B662E1">
        <w:rPr>
          <w:rStyle w:val="DecValTok"/>
          <w:sz w:val="32"/>
        </w:rPr>
        <w:t>2</w:t>
      </w:r>
      <w:r w:rsidRPr="00B662E1">
        <w:rPr>
          <w:rStyle w:val="NormalTok"/>
          <w:sz w:val="32"/>
        </w:rPr>
        <w:t>,</w:t>
      </w:r>
      <w:r w:rsidRPr="00B662E1">
        <w:rPr>
          <w:rStyle w:val="DecValTok"/>
          <w:sz w:val="32"/>
        </w:rPr>
        <w:t>3</w:t>
      </w:r>
      <w:r w:rsidRPr="00B662E1">
        <w:rPr>
          <w:rStyle w:val="NormalTok"/>
          <w:sz w:val="32"/>
        </w:rPr>
        <w:t>,</w:t>
      </w:r>
      <w:r w:rsidRPr="00B662E1">
        <w:rPr>
          <w:rStyle w:val="DecValTok"/>
          <w:sz w:val="32"/>
        </w:rPr>
        <w:t>1</w:t>
      </w:r>
      <w:r w:rsidRPr="00B662E1">
        <w:rPr>
          <w:rStyle w:val="NormalTok"/>
          <w:sz w:val="32"/>
        </w:rPr>
        <w:t>,</w:t>
      </w:r>
      <w:r w:rsidRPr="00B662E1">
        <w:rPr>
          <w:rStyle w:val="DecValTok"/>
          <w:sz w:val="32"/>
        </w:rPr>
        <w:t>2</w:t>
      </w:r>
      <w:r w:rsidRPr="00B662E1">
        <w:rPr>
          <w:rStyle w:val="NormalTok"/>
          <w:sz w:val="32"/>
        </w:rPr>
        <w:t xml:space="preserve">))  </w:t>
      </w:r>
      <w:r w:rsidRPr="00B662E1">
        <w:rPr>
          <w:rStyle w:val="CommentTok"/>
          <w:sz w:val="32"/>
        </w:rPr>
        <w:t># factor 변수 생성</w:t>
      </w:r>
      <w:r w:rsidRPr="00B662E1">
        <w:rPr>
          <w:sz w:val="32"/>
        </w:rPr>
        <w:br/>
      </w:r>
      <w:r w:rsidRPr="00B662E1">
        <w:rPr>
          <w:sz w:val="32"/>
        </w:rPr>
        <w:br/>
      </w:r>
      <w:r w:rsidRPr="00B662E1">
        <w:rPr>
          <w:rStyle w:val="NormalTok"/>
          <w:sz w:val="32"/>
        </w:rPr>
        <w:t xml:space="preserve">var1  </w:t>
      </w:r>
      <w:r w:rsidRPr="00B662E1">
        <w:rPr>
          <w:rStyle w:val="CommentTok"/>
          <w:sz w:val="32"/>
        </w:rPr>
        <w:t># numeric 변수 출력</w:t>
      </w:r>
    </w:p>
    <w:p w:rsidR="0001714E" w:rsidRPr="00B662E1" w:rsidRDefault="006D73FB">
      <w:pPr>
        <w:pStyle w:val="SourceCode"/>
        <w:rPr>
          <w:sz w:val="32"/>
        </w:rPr>
      </w:pPr>
      <w:r w:rsidRPr="00B662E1">
        <w:rPr>
          <w:rStyle w:val="VerbatimChar"/>
          <w:sz w:val="32"/>
        </w:rPr>
        <w:t>## [1] 1 2 3 1 2</w:t>
      </w:r>
    </w:p>
    <w:p w:rsidR="0001714E" w:rsidRPr="00B662E1" w:rsidRDefault="006D73FB">
      <w:pPr>
        <w:pStyle w:val="SourceCode"/>
        <w:rPr>
          <w:sz w:val="32"/>
        </w:rPr>
      </w:pPr>
      <w:r w:rsidRPr="00B662E1">
        <w:rPr>
          <w:rStyle w:val="NormalTok"/>
          <w:sz w:val="32"/>
        </w:rPr>
        <w:t xml:space="preserve">var2  </w:t>
      </w:r>
      <w:r w:rsidRPr="00B662E1">
        <w:rPr>
          <w:rStyle w:val="CommentTok"/>
          <w:sz w:val="32"/>
        </w:rPr>
        <w:t># factor 변수 출력</w:t>
      </w:r>
    </w:p>
    <w:p w:rsidR="0001714E" w:rsidRPr="00B662E1" w:rsidRDefault="006D73FB">
      <w:pPr>
        <w:pStyle w:val="SourceCode"/>
        <w:rPr>
          <w:sz w:val="32"/>
        </w:rPr>
      </w:pPr>
      <w:r w:rsidRPr="00B662E1">
        <w:rPr>
          <w:rStyle w:val="VerbatimChar"/>
          <w:sz w:val="32"/>
        </w:rPr>
        <w:t>## [1] 1 2 3 1 2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>## Levels: 1 2 3</w:t>
      </w:r>
    </w:p>
    <w:p w:rsidR="0001714E" w:rsidRPr="00B662E1" w:rsidRDefault="006D73FB">
      <w:pPr>
        <w:pStyle w:val="5"/>
        <w:rPr>
          <w:sz w:val="22"/>
        </w:rPr>
      </w:pPr>
      <w:bookmarkStart w:id="23" w:name="np-16"/>
      <w:bookmarkEnd w:id="23"/>
      <w:r w:rsidRPr="00B662E1">
        <w:rPr>
          <w:sz w:val="22"/>
        </w:rPr>
        <w:lastRenderedPageBreak/>
        <w:t>NP</w:t>
      </w:r>
    </w:p>
    <w:p w:rsidR="0001714E" w:rsidRPr="00B662E1" w:rsidRDefault="006D73FB">
      <w:pPr>
        <w:pStyle w:val="SourceCode"/>
        <w:rPr>
          <w:sz w:val="32"/>
        </w:rPr>
      </w:pPr>
      <w:r w:rsidRPr="00B662E1">
        <w:rPr>
          <w:rStyle w:val="NormalTok"/>
          <w:sz w:val="32"/>
        </w:rPr>
        <w:t>var1</w:t>
      </w:r>
      <w:r w:rsidRPr="00B662E1">
        <w:rPr>
          <w:rStyle w:val="DecValTok"/>
          <w:sz w:val="32"/>
        </w:rPr>
        <w:t>+2</w:t>
      </w:r>
      <w:r w:rsidRPr="00B662E1">
        <w:rPr>
          <w:rStyle w:val="NormalTok"/>
          <w:sz w:val="32"/>
        </w:rPr>
        <w:t xml:space="preserve">  </w:t>
      </w:r>
      <w:r w:rsidRPr="00B662E1">
        <w:rPr>
          <w:rStyle w:val="CommentTok"/>
          <w:sz w:val="32"/>
        </w:rPr>
        <w:t># numeric 변수로 연산</w:t>
      </w:r>
    </w:p>
    <w:p w:rsidR="0001714E" w:rsidRPr="00B662E1" w:rsidRDefault="006D73FB">
      <w:pPr>
        <w:pStyle w:val="SourceCode"/>
        <w:rPr>
          <w:sz w:val="32"/>
        </w:rPr>
      </w:pPr>
      <w:r w:rsidRPr="00B662E1">
        <w:rPr>
          <w:rStyle w:val="VerbatimChar"/>
          <w:sz w:val="32"/>
        </w:rPr>
        <w:t>## [1] 3 4 5 3 4</w:t>
      </w:r>
    </w:p>
    <w:p w:rsidR="0001714E" w:rsidRPr="00B662E1" w:rsidRDefault="006D73FB">
      <w:pPr>
        <w:pStyle w:val="SourceCode"/>
        <w:rPr>
          <w:sz w:val="32"/>
        </w:rPr>
      </w:pPr>
      <w:r w:rsidRPr="00B662E1">
        <w:rPr>
          <w:rStyle w:val="NormalTok"/>
          <w:sz w:val="32"/>
        </w:rPr>
        <w:t>var2</w:t>
      </w:r>
      <w:r w:rsidRPr="00B662E1">
        <w:rPr>
          <w:rStyle w:val="DecValTok"/>
          <w:sz w:val="32"/>
        </w:rPr>
        <w:t>+2</w:t>
      </w:r>
      <w:r w:rsidRPr="00B662E1">
        <w:rPr>
          <w:rStyle w:val="NormalTok"/>
          <w:sz w:val="32"/>
        </w:rPr>
        <w:t xml:space="preserve">  </w:t>
      </w:r>
      <w:r w:rsidRPr="00B662E1">
        <w:rPr>
          <w:rStyle w:val="CommentTok"/>
          <w:sz w:val="32"/>
        </w:rPr>
        <w:t># factor 변수로 연산</w:t>
      </w:r>
    </w:p>
    <w:p w:rsidR="0001714E" w:rsidRPr="00B662E1" w:rsidRDefault="006D73FB">
      <w:pPr>
        <w:pStyle w:val="SourceCode"/>
        <w:rPr>
          <w:sz w:val="32"/>
        </w:rPr>
      </w:pPr>
      <w:r w:rsidRPr="00B662E1">
        <w:rPr>
          <w:rStyle w:val="VerbatimChar"/>
          <w:sz w:val="32"/>
        </w:rPr>
        <w:t>## Warning in Ops.factor(var2, 2): '+' not meaningful for factors</w:t>
      </w:r>
    </w:p>
    <w:p w:rsidR="0001714E" w:rsidRPr="00B662E1" w:rsidRDefault="006D73FB">
      <w:pPr>
        <w:pStyle w:val="SourceCode"/>
        <w:rPr>
          <w:sz w:val="32"/>
        </w:rPr>
      </w:pPr>
      <w:r w:rsidRPr="00B662E1">
        <w:rPr>
          <w:rStyle w:val="VerbatimChar"/>
          <w:sz w:val="32"/>
        </w:rPr>
        <w:t>## [1] NA NA NA NA NA</w:t>
      </w:r>
    </w:p>
    <w:p w:rsidR="0001714E" w:rsidRPr="00B662E1" w:rsidRDefault="006D73FB">
      <w:pPr>
        <w:pStyle w:val="5"/>
        <w:rPr>
          <w:sz w:val="22"/>
          <w:lang w:eastAsia="ko-KR"/>
        </w:rPr>
      </w:pPr>
      <w:bookmarkStart w:id="24" w:name="np-17"/>
      <w:bookmarkEnd w:id="24"/>
      <w:r w:rsidRPr="00B662E1">
        <w:rPr>
          <w:sz w:val="22"/>
          <w:lang w:eastAsia="ko-KR"/>
        </w:rPr>
        <w:lastRenderedPageBreak/>
        <w:t>NP</w:t>
      </w:r>
    </w:p>
    <w:p w:rsidR="0001714E" w:rsidRPr="00B662E1" w:rsidRDefault="006D73FB">
      <w:pPr>
        <w:pStyle w:val="4"/>
        <w:spacing w:before="240"/>
        <w:rPr>
          <w:sz w:val="32"/>
          <w:lang w:eastAsia="ko-KR"/>
        </w:rPr>
      </w:pPr>
      <w:r w:rsidRPr="00B662E1">
        <w:rPr>
          <w:sz w:val="32"/>
          <w:lang w:eastAsia="ko-KR"/>
        </w:rPr>
        <w:t>변수 타입 확인하기</w:t>
      </w:r>
    </w:p>
    <w:p w:rsidR="0001714E" w:rsidRPr="00B662E1" w:rsidRDefault="006D73FB">
      <w:pPr>
        <w:pStyle w:val="SourceCode"/>
        <w:rPr>
          <w:sz w:val="32"/>
          <w:lang w:eastAsia="ko-KR"/>
        </w:rPr>
      </w:pPr>
      <w:r w:rsidRPr="00B662E1">
        <w:rPr>
          <w:rStyle w:val="KeywordTok"/>
          <w:sz w:val="32"/>
          <w:lang w:eastAsia="ko-KR"/>
        </w:rPr>
        <w:t>class</w:t>
      </w:r>
      <w:r w:rsidRPr="00B662E1">
        <w:rPr>
          <w:rStyle w:val="NormalTok"/>
          <w:sz w:val="32"/>
          <w:lang w:eastAsia="ko-KR"/>
        </w:rPr>
        <w:t>(var1)</w:t>
      </w:r>
    </w:p>
    <w:p w:rsidR="0001714E" w:rsidRPr="00B662E1" w:rsidRDefault="006D73FB">
      <w:pPr>
        <w:pStyle w:val="SourceCode"/>
        <w:rPr>
          <w:sz w:val="32"/>
        </w:rPr>
      </w:pPr>
      <w:r w:rsidRPr="00B662E1">
        <w:rPr>
          <w:rStyle w:val="VerbatimChar"/>
          <w:sz w:val="32"/>
        </w:rPr>
        <w:t>## [1] "numeric"</w:t>
      </w:r>
    </w:p>
    <w:p w:rsidR="0001714E" w:rsidRPr="00B662E1" w:rsidRDefault="006D73FB">
      <w:pPr>
        <w:pStyle w:val="SourceCode"/>
        <w:rPr>
          <w:sz w:val="32"/>
        </w:rPr>
      </w:pPr>
      <w:r w:rsidRPr="00B662E1">
        <w:rPr>
          <w:rStyle w:val="KeywordTok"/>
          <w:sz w:val="32"/>
        </w:rPr>
        <w:t>class</w:t>
      </w:r>
      <w:r w:rsidRPr="00B662E1">
        <w:rPr>
          <w:rStyle w:val="NormalTok"/>
          <w:sz w:val="32"/>
        </w:rPr>
        <w:t>(var2)</w:t>
      </w:r>
    </w:p>
    <w:p w:rsidR="0001714E" w:rsidRPr="00B662E1" w:rsidRDefault="006D73FB">
      <w:pPr>
        <w:pStyle w:val="SourceCode"/>
        <w:rPr>
          <w:sz w:val="32"/>
        </w:rPr>
      </w:pPr>
      <w:r w:rsidRPr="00B662E1">
        <w:rPr>
          <w:rStyle w:val="VerbatimChar"/>
          <w:sz w:val="32"/>
        </w:rPr>
        <w:t>## [1] "factor"</w:t>
      </w:r>
    </w:p>
    <w:p w:rsidR="0001714E" w:rsidRPr="00B662E1" w:rsidRDefault="006D73FB">
      <w:pPr>
        <w:pStyle w:val="5"/>
        <w:rPr>
          <w:sz w:val="22"/>
        </w:rPr>
      </w:pPr>
      <w:bookmarkStart w:id="25" w:name="np-18"/>
      <w:bookmarkEnd w:id="25"/>
      <w:r w:rsidRPr="00B662E1">
        <w:rPr>
          <w:sz w:val="22"/>
        </w:rPr>
        <w:lastRenderedPageBreak/>
        <w:t>NP</w:t>
      </w:r>
    </w:p>
    <w:p w:rsidR="0001714E" w:rsidRPr="00B662E1" w:rsidRDefault="006D73FB">
      <w:pPr>
        <w:pStyle w:val="4"/>
        <w:spacing w:before="240"/>
        <w:rPr>
          <w:sz w:val="32"/>
        </w:rPr>
      </w:pPr>
      <w:bookmarkStart w:id="26" w:name="factor----"/>
      <w:bookmarkEnd w:id="26"/>
      <w:r w:rsidRPr="00B662E1">
        <w:rPr>
          <w:sz w:val="32"/>
        </w:rPr>
        <w:t>factor 변수의 구성 범주 확인하기</w:t>
      </w:r>
    </w:p>
    <w:p w:rsidR="0001714E" w:rsidRPr="00B662E1" w:rsidRDefault="006D73FB">
      <w:pPr>
        <w:pStyle w:val="SourceCode"/>
        <w:rPr>
          <w:sz w:val="32"/>
        </w:rPr>
      </w:pPr>
      <w:r w:rsidRPr="00B662E1">
        <w:rPr>
          <w:rStyle w:val="KeywordTok"/>
          <w:sz w:val="32"/>
        </w:rPr>
        <w:t>levels</w:t>
      </w:r>
      <w:r w:rsidRPr="00B662E1">
        <w:rPr>
          <w:rStyle w:val="NormalTok"/>
          <w:sz w:val="32"/>
        </w:rPr>
        <w:t>(var1)</w:t>
      </w:r>
    </w:p>
    <w:p w:rsidR="0001714E" w:rsidRPr="00B662E1" w:rsidRDefault="006D73FB">
      <w:pPr>
        <w:pStyle w:val="SourceCode"/>
        <w:rPr>
          <w:sz w:val="32"/>
        </w:rPr>
      </w:pPr>
      <w:r w:rsidRPr="00B662E1">
        <w:rPr>
          <w:rStyle w:val="VerbatimChar"/>
          <w:sz w:val="32"/>
        </w:rPr>
        <w:t>## NULL</w:t>
      </w:r>
    </w:p>
    <w:p w:rsidR="0001714E" w:rsidRPr="00B662E1" w:rsidRDefault="006D73FB">
      <w:pPr>
        <w:pStyle w:val="SourceCode"/>
        <w:rPr>
          <w:sz w:val="32"/>
        </w:rPr>
      </w:pPr>
      <w:r w:rsidRPr="00B662E1">
        <w:rPr>
          <w:rStyle w:val="KeywordTok"/>
          <w:sz w:val="32"/>
        </w:rPr>
        <w:t>levels</w:t>
      </w:r>
      <w:r w:rsidRPr="00B662E1">
        <w:rPr>
          <w:rStyle w:val="NormalTok"/>
          <w:sz w:val="32"/>
        </w:rPr>
        <w:t>(var2)</w:t>
      </w:r>
    </w:p>
    <w:p w:rsidR="0001714E" w:rsidRPr="00B662E1" w:rsidRDefault="006D73FB">
      <w:pPr>
        <w:pStyle w:val="SourceCode"/>
        <w:rPr>
          <w:sz w:val="32"/>
        </w:rPr>
      </w:pPr>
      <w:r w:rsidRPr="00B662E1">
        <w:rPr>
          <w:rStyle w:val="VerbatimChar"/>
          <w:sz w:val="32"/>
        </w:rPr>
        <w:t>## [1] "1" "2" "3"</w:t>
      </w:r>
    </w:p>
    <w:p w:rsidR="0001714E" w:rsidRPr="00B662E1" w:rsidRDefault="006D73FB">
      <w:pPr>
        <w:pStyle w:val="5"/>
        <w:rPr>
          <w:sz w:val="22"/>
        </w:rPr>
      </w:pPr>
      <w:bookmarkStart w:id="27" w:name="np-19"/>
      <w:bookmarkEnd w:id="27"/>
      <w:r w:rsidRPr="00B662E1">
        <w:rPr>
          <w:sz w:val="22"/>
        </w:rPr>
        <w:lastRenderedPageBreak/>
        <w:t>NP</w:t>
      </w:r>
    </w:p>
    <w:p w:rsidR="0001714E" w:rsidRPr="00B662E1" w:rsidRDefault="006D73FB">
      <w:pPr>
        <w:pStyle w:val="4"/>
        <w:spacing w:before="240"/>
        <w:rPr>
          <w:sz w:val="32"/>
        </w:rPr>
      </w:pPr>
      <w:bookmarkStart w:id="28" w:name="--factor-"/>
      <w:bookmarkEnd w:id="28"/>
      <w:r w:rsidRPr="00B662E1">
        <w:rPr>
          <w:sz w:val="32"/>
        </w:rPr>
        <w:t>문자로 구성된 factor 변수</w:t>
      </w:r>
    </w:p>
    <w:p w:rsidR="0001714E" w:rsidRPr="00B662E1" w:rsidRDefault="006D73FB">
      <w:pPr>
        <w:pStyle w:val="SourceCode"/>
        <w:rPr>
          <w:sz w:val="32"/>
        </w:rPr>
      </w:pPr>
      <w:r w:rsidRPr="00B662E1">
        <w:rPr>
          <w:rStyle w:val="NormalTok"/>
          <w:sz w:val="32"/>
        </w:rPr>
        <w:t>var3 &lt;-</w:t>
      </w:r>
      <w:r w:rsidRPr="00B662E1">
        <w:rPr>
          <w:rStyle w:val="StringTok"/>
          <w:sz w:val="32"/>
        </w:rPr>
        <w:t xml:space="preserve"> </w:t>
      </w:r>
      <w:r w:rsidRPr="00B662E1">
        <w:rPr>
          <w:rStyle w:val="KeywordTok"/>
          <w:sz w:val="32"/>
        </w:rPr>
        <w:t>c</w:t>
      </w:r>
      <w:r w:rsidRPr="00B662E1">
        <w:rPr>
          <w:rStyle w:val="NormalTok"/>
          <w:sz w:val="32"/>
        </w:rPr>
        <w:t>(</w:t>
      </w:r>
      <w:r w:rsidRPr="00B662E1">
        <w:rPr>
          <w:rStyle w:val="StringTok"/>
          <w:sz w:val="32"/>
        </w:rPr>
        <w:t>"a"</w:t>
      </w:r>
      <w:r w:rsidRPr="00B662E1">
        <w:rPr>
          <w:rStyle w:val="NormalTok"/>
          <w:sz w:val="32"/>
        </w:rPr>
        <w:t xml:space="preserve">, </w:t>
      </w:r>
      <w:r w:rsidRPr="00B662E1">
        <w:rPr>
          <w:rStyle w:val="StringTok"/>
          <w:sz w:val="32"/>
        </w:rPr>
        <w:t>"b"</w:t>
      </w:r>
      <w:r w:rsidRPr="00B662E1">
        <w:rPr>
          <w:rStyle w:val="NormalTok"/>
          <w:sz w:val="32"/>
        </w:rPr>
        <w:t xml:space="preserve">, </w:t>
      </w:r>
      <w:r w:rsidRPr="00B662E1">
        <w:rPr>
          <w:rStyle w:val="StringTok"/>
          <w:sz w:val="32"/>
        </w:rPr>
        <w:t>"b"</w:t>
      </w:r>
      <w:r w:rsidRPr="00B662E1">
        <w:rPr>
          <w:rStyle w:val="NormalTok"/>
          <w:sz w:val="32"/>
        </w:rPr>
        <w:t xml:space="preserve">, </w:t>
      </w:r>
      <w:r w:rsidRPr="00B662E1">
        <w:rPr>
          <w:rStyle w:val="StringTok"/>
          <w:sz w:val="32"/>
        </w:rPr>
        <w:t>"c"</w:t>
      </w:r>
      <w:r w:rsidRPr="00B662E1">
        <w:rPr>
          <w:rStyle w:val="NormalTok"/>
          <w:sz w:val="32"/>
        </w:rPr>
        <w:t xml:space="preserve">)          </w:t>
      </w:r>
      <w:r w:rsidRPr="00B662E1">
        <w:rPr>
          <w:rStyle w:val="CommentTok"/>
          <w:sz w:val="32"/>
        </w:rPr>
        <w:t># 문자 변수 생성</w:t>
      </w:r>
      <w:r w:rsidRPr="00B662E1">
        <w:rPr>
          <w:sz w:val="32"/>
        </w:rPr>
        <w:br/>
      </w:r>
      <w:r w:rsidRPr="00B662E1">
        <w:rPr>
          <w:rStyle w:val="NormalTok"/>
          <w:sz w:val="32"/>
        </w:rPr>
        <w:t>var4 &lt;-</w:t>
      </w:r>
      <w:r w:rsidRPr="00B662E1">
        <w:rPr>
          <w:rStyle w:val="StringTok"/>
          <w:sz w:val="32"/>
        </w:rPr>
        <w:t xml:space="preserve"> </w:t>
      </w:r>
      <w:r w:rsidRPr="00B662E1">
        <w:rPr>
          <w:rStyle w:val="KeywordTok"/>
          <w:sz w:val="32"/>
        </w:rPr>
        <w:t>factor</w:t>
      </w:r>
      <w:r w:rsidRPr="00B662E1">
        <w:rPr>
          <w:rStyle w:val="NormalTok"/>
          <w:sz w:val="32"/>
        </w:rPr>
        <w:t>(</w:t>
      </w:r>
      <w:r w:rsidRPr="00B662E1">
        <w:rPr>
          <w:rStyle w:val="KeywordTok"/>
          <w:sz w:val="32"/>
        </w:rPr>
        <w:t>c</w:t>
      </w:r>
      <w:r w:rsidRPr="00B662E1">
        <w:rPr>
          <w:rStyle w:val="NormalTok"/>
          <w:sz w:val="32"/>
        </w:rPr>
        <w:t>(</w:t>
      </w:r>
      <w:r w:rsidRPr="00B662E1">
        <w:rPr>
          <w:rStyle w:val="StringTok"/>
          <w:sz w:val="32"/>
        </w:rPr>
        <w:t>"a"</w:t>
      </w:r>
      <w:r w:rsidRPr="00B662E1">
        <w:rPr>
          <w:rStyle w:val="NormalTok"/>
          <w:sz w:val="32"/>
        </w:rPr>
        <w:t xml:space="preserve">, </w:t>
      </w:r>
      <w:r w:rsidRPr="00B662E1">
        <w:rPr>
          <w:rStyle w:val="StringTok"/>
          <w:sz w:val="32"/>
        </w:rPr>
        <w:t>"b"</w:t>
      </w:r>
      <w:r w:rsidRPr="00B662E1">
        <w:rPr>
          <w:rStyle w:val="NormalTok"/>
          <w:sz w:val="32"/>
        </w:rPr>
        <w:t xml:space="preserve">, </w:t>
      </w:r>
      <w:r w:rsidRPr="00B662E1">
        <w:rPr>
          <w:rStyle w:val="StringTok"/>
          <w:sz w:val="32"/>
        </w:rPr>
        <w:t>"b"</w:t>
      </w:r>
      <w:r w:rsidRPr="00B662E1">
        <w:rPr>
          <w:rStyle w:val="NormalTok"/>
          <w:sz w:val="32"/>
        </w:rPr>
        <w:t xml:space="preserve">, </w:t>
      </w:r>
      <w:r w:rsidRPr="00B662E1">
        <w:rPr>
          <w:rStyle w:val="StringTok"/>
          <w:sz w:val="32"/>
        </w:rPr>
        <w:t>"c"</w:t>
      </w:r>
      <w:r w:rsidRPr="00B662E1">
        <w:rPr>
          <w:rStyle w:val="NormalTok"/>
          <w:sz w:val="32"/>
        </w:rPr>
        <w:t xml:space="preserve">))  </w:t>
      </w:r>
      <w:r w:rsidRPr="00B662E1">
        <w:rPr>
          <w:rStyle w:val="CommentTok"/>
          <w:sz w:val="32"/>
        </w:rPr>
        <w:t># 문자로 된 factor 변수 생성</w:t>
      </w:r>
      <w:r w:rsidRPr="00B662E1">
        <w:rPr>
          <w:sz w:val="32"/>
        </w:rPr>
        <w:br/>
      </w:r>
      <w:r w:rsidRPr="00B662E1">
        <w:rPr>
          <w:sz w:val="32"/>
        </w:rPr>
        <w:br/>
      </w:r>
      <w:r w:rsidRPr="00B662E1">
        <w:rPr>
          <w:rStyle w:val="NormalTok"/>
          <w:sz w:val="32"/>
        </w:rPr>
        <w:t>var3</w:t>
      </w:r>
    </w:p>
    <w:p w:rsidR="0001714E" w:rsidRPr="00B662E1" w:rsidRDefault="006D73FB">
      <w:pPr>
        <w:pStyle w:val="SourceCode"/>
        <w:rPr>
          <w:sz w:val="32"/>
        </w:rPr>
      </w:pPr>
      <w:r w:rsidRPr="00B662E1">
        <w:rPr>
          <w:rStyle w:val="VerbatimChar"/>
          <w:sz w:val="32"/>
        </w:rPr>
        <w:t>## [1] "a" "b" "b" "c"</w:t>
      </w:r>
    </w:p>
    <w:p w:rsidR="0001714E" w:rsidRPr="00B662E1" w:rsidRDefault="006D73FB">
      <w:pPr>
        <w:pStyle w:val="SourceCode"/>
        <w:rPr>
          <w:sz w:val="32"/>
        </w:rPr>
      </w:pPr>
      <w:r w:rsidRPr="00B662E1">
        <w:rPr>
          <w:rStyle w:val="NormalTok"/>
          <w:sz w:val="32"/>
        </w:rPr>
        <w:t>var4</w:t>
      </w:r>
    </w:p>
    <w:p w:rsidR="0001714E" w:rsidRPr="00B662E1" w:rsidRDefault="006D73FB">
      <w:pPr>
        <w:pStyle w:val="SourceCode"/>
        <w:rPr>
          <w:sz w:val="32"/>
        </w:rPr>
      </w:pPr>
      <w:r w:rsidRPr="00B662E1">
        <w:rPr>
          <w:rStyle w:val="VerbatimChar"/>
          <w:sz w:val="32"/>
        </w:rPr>
        <w:t>## [1] a b b c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>## Levels: a b c</w:t>
      </w:r>
    </w:p>
    <w:p w:rsidR="0001714E" w:rsidRPr="00B662E1" w:rsidRDefault="006D73FB">
      <w:pPr>
        <w:pStyle w:val="SourceCode"/>
        <w:rPr>
          <w:sz w:val="32"/>
        </w:rPr>
      </w:pPr>
      <w:r w:rsidRPr="00B662E1">
        <w:rPr>
          <w:rStyle w:val="KeywordTok"/>
          <w:sz w:val="32"/>
        </w:rPr>
        <w:t>class</w:t>
      </w:r>
      <w:r w:rsidRPr="00B662E1">
        <w:rPr>
          <w:rStyle w:val="NormalTok"/>
          <w:sz w:val="32"/>
        </w:rPr>
        <w:t>(var3)</w:t>
      </w:r>
    </w:p>
    <w:p w:rsidR="0001714E" w:rsidRPr="00B662E1" w:rsidRDefault="006D73FB">
      <w:pPr>
        <w:pStyle w:val="SourceCode"/>
        <w:rPr>
          <w:sz w:val="32"/>
        </w:rPr>
      </w:pPr>
      <w:r w:rsidRPr="00B662E1">
        <w:rPr>
          <w:rStyle w:val="VerbatimChar"/>
          <w:sz w:val="32"/>
        </w:rPr>
        <w:t>## [1] "character"</w:t>
      </w:r>
    </w:p>
    <w:p w:rsidR="0001714E" w:rsidRPr="00B662E1" w:rsidRDefault="006D73FB">
      <w:pPr>
        <w:pStyle w:val="SourceCode"/>
        <w:rPr>
          <w:sz w:val="32"/>
        </w:rPr>
      </w:pPr>
      <w:r w:rsidRPr="00B662E1">
        <w:rPr>
          <w:rStyle w:val="KeywordTok"/>
          <w:sz w:val="32"/>
        </w:rPr>
        <w:t>class</w:t>
      </w:r>
      <w:r w:rsidRPr="00B662E1">
        <w:rPr>
          <w:rStyle w:val="NormalTok"/>
          <w:sz w:val="32"/>
        </w:rPr>
        <w:t>(var4)</w:t>
      </w:r>
    </w:p>
    <w:p w:rsidR="0001714E" w:rsidRPr="00B662E1" w:rsidRDefault="006D73FB">
      <w:pPr>
        <w:pStyle w:val="SourceCode"/>
        <w:rPr>
          <w:sz w:val="32"/>
          <w:lang w:eastAsia="ko-KR"/>
        </w:rPr>
      </w:pPr>
      <w:r w:rsidRPr="00B662E1">
        <w:rPr>
          <w:rStyle w:val="VerbatimChar"/>
          <w:sz w:val="32"/>
          <w:lang w:eastAsia="ko-KR"/>
        </w:rPr>
        <w:t>## [1] "factor"</w:t>
      </w:r>
    </w:p>
    <w:p w:rsidR="0001714E" w:rsidRPr="00B662E1" w:rsidRDefault="006D73FB">
      <w:pPr>
        <w:pStyle w:val="5"/>
        <w:rPr>
          <w:sz w:val="22"/>
          <w:lang w:eastAsia="ko-KR"/>
        </w:rPr>
      </w:pPr>
      <w:bookmarkStart w:id="29" w:name="np-20"/>
      <w:bookmarkEnd w:id="29"/>
      <w:r w:rsidRPr="00B662E1">
        <w:rPr>
          <w:sz w:val="22"/>
          <w:lang w:eastAsia="ko-KR"/>
        </w:rPr>
        <w:lastRenderedPageBreak/>
        <w:t>NP</w:t>
      </w:r>
    </w:p>
    <w:p w:rsidR="0001714E" w:rsidRPr="00B662E1" w:rsidRDefault="006D73FB">
      <w:pPr>
        <w:pStyle w:val="4"/>
        <w:spacing w:before="240"/>
        <w:rPr>
          <w:sz w:val="32"/>
          <w:lang w:eastAsia="ko-KR"/>
        </w:rPr>
      </w:pPr>
      <w:bookmarkStart w:id="30" w:name="-----"/>
      <w:bookmarkEnd w:id="30"/>
      <w:r w:rsidRPr="00B662E1">
        <w:rPr>
          <w:sz w:val="32"/>
          <w:lang w:eastAsia="ko-KR"/>
        </w:rPr>
        <w:t>함수마다 적용 가능한 변수 타입이 다르다</w:t>
      </w:r>
    </w:p>
    <w:p w:rsidR="0001714E" w:rsidRPr="00B662E1" w:rsidRDefault="006D73FB">
      <w:pPr>
        <w:pStyle w:val="SourceCode"/>
        <w:rPr>
          <w:sz w:val="32"/>
        </w:rPr>
      </w:pPr>
      <w:r w:rsidRPr="00B662E1">
        <w:rPr>
          <w:rStyle w:val="KeywordTok"/>
          <w:sz w:val="32"/>
        </w:rPr>
        <w:t>mean</w:t>
      </w:r>
      <w:r w:rsidRPr="00B662E1">
        <w:rPr>
          <w:rStyle w:val="NormalTok"/>
          <w:sz w:val="32"/>
        </w:rPr>
        <w:t>(var1)</w:t>
      </w:r>
    </w:p>
    <w:p w:rsidR="0001714E" w:rsidRPr="00B662E1" w:rsidRDefault="006D73FB">
      <w:pPr>
        <w:pStyle w:val="SourceCode"/>
        <w:rPr>
          <w:sz w:val="32"/>
        </w:rPr>
      </w:pPr>
      <w:r w:rsidRPr="00B662E1">
        <w:rPr>
          <w:rStyle w:val="VerbatimChar"/>
          <w:sz w:val="32"/>
        </w:rPr>
        <w:t>## [1] 1.8</w:t>
      </w:r>
    </w:p>
    <w:p w:rsidR="0001714E" w:rsidRPr="00B662E1" w:rsidRDefault="006D73FB">
      <w:pPr>
        <w:pStyle w:val="SourceCode"/>
        <w:rPr>
          <w:sz w:val="32"/>
        </w:rPr>
      </w:pPr>
      <w:r w:rsidRPr="00B662E1">
        <w:rPr>
          <w:rStyle w:val="KeywordTok"/>
          <w:sz w:val="32"/>
        </w:rPr>
        <w:t>mean</w:t>
      </w:r>
      <w:r w:rsidRPr="00B662E1">
        <w:rPr>
          <w:rStyle w:val="NormalTok"/>
          <w:sz w:val="32"/>
        </w:rPr>
        <w:t>(var2)</w:t>
      </w:r>
    </w:p>
    <w:p w:rsidR="0001714E" w:rsidRPr="00B662E1" w:rsidRDefault="006D73FB">
      <w:pPr>
        <w:pStyle w:val="SourceCode"/>
        <w:rPr>
          <w:sz w:val="32"/>
        </w:rPr>
      </w:pPr>
      <w:r w:rsidRPr="00B662E1">
        <w:rPr>
          <w:rStyle w:val="VerbatimChar"/>
          <w:sz w:val="32"/>
        </w:rPr>
        <w:t>## Warning in mean.default(var2): argument is not numeric or logical: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>## returning NA</w:t>
      </w:r>
    </w:p>
    <w:p w:rsidR="0001714E" w:rsidRPr="00B662E1" w:rsidRDefault="006D73FB">
      <w:pPr>
        <w:pStyle w:val="SourceCode"/>
        <w:rPr>
          <w:sz w:val="32"/>
          <w:lang w:eastAsia="ko-KR"/>
        </w:rPr>
      </w:pPr>
      <w:r w:rsidRPr="00B662E1">
        <w:rPr>
          <w:rStyle w:val="VerbatimChar"/>
          <w:sz w:val="32"/>
          <w:lang w:eastAsia="ko-KR"/>
        </w:rPr>
        <w:t>## [1] NA</w:t>
      </w:r>
    </w:p>
    <w:p w:rsidR="0001714E" w:rsidRPr="00B662E1" w:rsidRDefault="006D73FB">
      <w:pPr>
        <w:pStyle w:val="5"/>
        <w:rPr>
          <w:sz w:val="22"/>
          <w:lang w:eastAsia="ko-KR"/>
        </w:rPr>
      </w:pPr>
      <w:bookmarkStart w:id="31" w:name="np-21"/>
      <w:bookmarkEnd w:id="31"/>
      <w:r w:rsidRPr="00B662E1">
        <w:rPr>
          <w:sz w:val="22"/>
          <w:lang w:eastAsia="ko-KR"/>
        </w:rPr>
        <w:lastRenderedPageBreak/>
        <w:t>NP</w:t>
      </w:r>
    </w:p>
    <w:p w:rsidR="0001714E" w:rsidRPr="00B662E1" w:rsidRDefault="006D73FB">
      <w:pPr>
        <w:pStyle w:val="3"/>
        <w:spacing w:before="48"/>
        <w:rPr>
          <w:sz w:val="40"/>
          <w:lang w:eastAsia="ko-KR"/>
        </w:rPr>
      </w:pPr>
      <w:r w:rsidRPr="00B662E1">
        <w:rPr>
          <w:sz w:val="40"/>
          <w:lang w:eastAsia="ko-KR"/>
        </w:rPr>
        <w:t>변수 타입 바꾸기</w:t>
      </w:r>
    </w:p>
    <w:p w:rsidR="0001714E" w:rsidRPr="00B662E1" w:rsidRDefault="006D73FB">
      <w:pPr>
        <w:pStyle w:val="SourceCode"/>
        <w:rPr>
          <w:sz w:val="32"/>
        </w:rPr>
      </w:pPr>
      <w:r w:rsidRPr="00B662E1">
        <w:rPr>
          <w:rStyle w:val="NormalTok"/>
          <w:sz w:val="32"/>
        </w:rPr>
        <w:t>var2 &lt;-</w:t>
      </w:r>
      <w:r w:rsidRPr="00B662E1">
        <w:rPr>
          <w:rStyle w:val="StringTok"/>
          <w:sz w:val="32"/>
        </w:rPr>
        <w:t xml:space="preserve"> </w:t>
      </w:r>
      <w:r w:rsidRPr="00B662E1">
        <w:rPr>
          <w:rStyle w:val="KeywordTok"/>
          <w:sz w:val="32"/>
        </w:rPr>
        <w:t>as.numeric</w:t>
      </w:r>
      <w:r w:rsidRPr="00B662E1">
        <w:rPr>
          <w:rStyle w:val="NormalTok"/>
          <w:sz w:val="32"/>
        </w:rPr>
        <w:t xml:space="preserve">(var2)  </w:t>
      </w:r>
      <w:r w:rsidRPr="00B662E1">
        <w:rPr>
          <w:rStyle w:val="CommentTok"/>
          <w:sz w:val="32"/>
        </w:rPr>
        <w:t># numeric 타입으로 변환</w:t>
      </w:r>
      <w:r w:rsidRPr="00B662E1">
        <w:rPr>
          <w:sz w:val="32"/>
        </w:rPr>
        <w:br/>
      </w:r>
      <w:r w:rsidRPr="00B662E1">
        <w:rPr>
          <w:rStyle w:val="KeywordTok"/>
          <w:sz w:val="32"/>
        </w:rPr>
        <w:t>mean</w:t>
      </w:r>
      <w:r w:rsidRPr="00B662E1">
        <w:rPr>
          <w:rStyle w:val="NormalTok"/>
          <w:sz w:val="32"/>
        </w:rPr>
        <w:t xml:space="preserve">(var2)                </w:t>
      </w:r>
      <w:r w:rsidRPr="00B662E1">
        <w:rPr>
          <w:rStyle w:val="CommentTok"/>
          <w:sz w:val="32"/>
        </w:rPr>
        <w:t># 함수 재적용</w:t>
      </w:r>
    </w:p>
    <w:p w:rsidR="0001714E" w:rsidRPr="00B662E1" w:rsidRDefault="006D73FB">
      <w:pPr>
        <w:pStyle w:val="SourceCode"/>
        <w:rPr>
          <w:sz w:val="32"/>
        </w:rPr>
      </w:pPr>
      <w:r w:rsidRPr="00B662E1">
        <w:rPr>
          <w:rStyle w:val="VerbatimChar"/>
          <w:sz w:val="32"/>
        </w:rPr>
        <w:t>## [1] 1.8</w:t>
      </w:r>
    </w:p>
    <w:p w:rsidR="0001714E" w:rsidRPr="00B662E1" w:rsidRDefault="006D73FB">
      <w:pPr>
        <w:pStyle w:val="SourceCode"/>
        <w:rPr>
          <w:sz w:val="32"/>
        </w:rPr>
      </w:pPr>
      <w:r w:rsidRPr="00B662E1">
        <w:rPr>
          <w:rStyle w:val="KeywordTok"/>
          <w:sz w:val="32"/>
        </w:rPr>
        <w:t>class</w:t>
      </w:r>
      <w:r w:rsidRPr="00B662E1">
        <w:rPr>
          <w:rStyle w:val="NormalTok"/>
          <w:sz w:val="32"/>
        </w:rPr>
        <w:t xml:space="preserve">(var2)               </w:t>
      </w:r>
      <w:r w:rsidRPr="00B662E1">
        <w:rPr>
          <w:rStyle w:val="CommentTok"/>
          <w:sz w:val="32"/>
        </w:rPr>
        <w:t># 타입 확인</w:t>
      </w:r>
    </w:p>
    <w:p w:rsidR="0001714E" w:rsidRPr="00B662E1" w:rsidRDefault="006D73FB">
      <w:pPr>
        <w:pStyle w:val="SourceCode"/>
        <w:rPr>
          <w:sz w:val="32"/>
        </w:rPr>
      </w:pPr>
      <w:r w:rsidRPr="00B662E1">
        <w:rPr>
          <w:rStyle w:val="VerbatimChar"/>
          <w:sz w:val="32"/>
        </w:rPr>
        <w:t>## [1] "numeric"</w:t>
      </w:r>
    </w:p>
    <w:p w:rsidR="0001714E" w:rsidRPr="00B662E1" w:rsidRDefault="006D73FB">
      <w:pPr>
        <w:pStyle w:val="SourceCode"/>
        <w:rPr>
          <w:sz w:val="32"/>
        </w:rPr>
      </w:pPr>
      <w:r w:rsidRPr="00B662E1">
        <w:rPr>
          <w:rStyle w:val="KeywordTok"/>
          <w:sz w:val="32"/>
        </w:rPr>
        <w:t>levels</w:t>
      </w:r>
      <w:r w:rsidRPr="00B662E1">
        <w:rPr>
          <w:rStyle w:val="NormalTok"/>
          <w:sz w:val="32"/>
        </w:rPr>
        <w:t xml:space="preserve">(var2)              </w:t>
      </w:r>
      <w:r w:rsidRPr="00B662E1">
        <w:rPr>
          <w:rStyle w:val="CommentTok"/>
          <w:sz w:val="32"/>
        </w:rPr>
        <w:t># 범주 확인</w:t>
      </w:r>
    </w:p>
    <w:p w:rsidR="0001714E" w:rsidRPr="00B662E1" w:rsidRDefault="006D73FB">
      <w:pPr>
        <w:pStyle w:val="SourceCode"/>
        <w:rPr>
          <w:sz w:val="32"/>
        </w:rPr>
      </w:pPr>
      <w:r w:rsidRPr="00B662E1">
        <w:rPr>
          <w:rStyle w:val="VerbatimChar"/>
          <w:sz w:val="32"/>
        </w:rPr>
        <w:t>## NULL</w:t>
      </w:r>
    </w:p>
    <w:p w:rsidR="0001714E" w:rsidRPr="00B662E1" w:rsidRDefault="006D73FB">
      <w:pPr>
        <w:pStyle w:val="5"/>
        <w:rPr>
          <w:sz w:val="22"/>
        </w:rPr>
      </w:pPr>
      <w:bookmarkStart w:id="32" w:name="np-22"/>
      <w:bookmarkEnd w:id="32"/>
      <w:r w:rsidRPr="00B662E1">
        <w:rPr>
          <w:sz w:val="22"/>
        </w:rPr>
        <w:lastRenderedPageBreak/>
        <w:t>NP</w:t>
      </w:r>
    </w:p>
    <w:p w:rsidR="0001714E" w:rsidRPr="00B662E1" w:rsidRDefault="006D73FB">
      <w:pPr>
        <w:pStyle w:val="4"/>
        <w:spacing w:before="240"/>
        <w:rPr>
          <w:sz w:val="32"/>
        </w:rPr>
      </w:pPr>
      <w:bookmarkStart w:id="33" w:name="-coercion-function"/>
      <w:bookmarkEnd w:id="33"/>
      <w:r w:rsidRPr="00B662E1">
        <w:rPr>
          <w:sz w:val="32"/>
        </w:rPr>
        <w:t>변환 함수(Coercion Function)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2326"/>
        <w:gridCol w:w="3286"/>
      </w:tblGrid>
      <w:tr w:rsidR="0001714E" w:rsidRPr="00B662E1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1714E" w:rsidRPr="00B662E1" w:rsidRDefault="006D73FB">
            <w:pPr>
              <w:pStyle w:val="Compact"/>
              <w:rPr>
                <w:sz w:val="32"/>
              </w:rPr>
            </w:pPr>
            <w:r w:rsidRPr="00B662E1">
              <w:rPr>
                <w:sz w:val="32"/>
              </w:rPr>
              <w:t>함수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1714E" w:rsidRPr="00B662E1" w:rsidRDefault="006D73FB">
            <w:pPr>
              <w:pStyle w:val="Compact"/>
              <w:rPr>
                <w:sz w:val="32"/>
              </w:rPr>
            </w:pPr>
            <w:r w:rsidRPr="00B662E1">
              <w:rPr>
                <w:sz w:val="32"/>
              </w:rPr>
              <w:t>기능</w:t>
            </w:r>
          </w:p>
        </w:tc>
      </w:tr>
      <w:tr w:rsidR="0001714E" w:rsidRPr="00B662E1">
        <w:tc>
          <w:tcPr>
            <w:tcW w:w="0" w:type="auto"/>
          </w:tcPr>
          <w:p w:rsidR="0001714E" w:rsidRPr="00B662E1" w:rsidRDefault="006D73FB">
            <w:pPr>
              <w:pStyle w:val="Compact"/>
              <w:rPr>
                <w:sz w:val="32"/>
              </w:rPr>
            </w:pPr>
            <w:r w:rsidRPr="00B662E1">
              <w:rPr>
                <w:sz w:val="32"/>
              </w:rPr>
              <w:t>as.numeric()</w:t>
            </w:r>
          </w:p>
        </w:tc>
        <w:tc>
          <w:tcPr>
            <w:tcW w:w="0" w:type="auto"/>
          </w:tcPr>
          <w:p w:rsidR="0001714E" w:rsidRPr="00B662E1" w:rsidRDefault="006D73FB">
            <w:pPr>
              <w:pStyle w:val="Compact"/>
              <w:rPr>
                <w:sz w:val="32"/>
              </w:rPr>
            </w:pPr>
            <w:r w:rsidRPr="00B662E1">
              <w:rPr>
                <w:sz w:val="32"/>
              </w:rPr>
              <w:t>numeric으로 변환</w:t>
            </w:r>
          </w:p>
        </w:tc>
      </w:tr>
      <w:tr w:rsidR="0001714E" w:rsidRPr="00B662E1">
        <w:tc>
          <w:tcPr>
            <w:tcW w:w="0" w:type="auto"/>
          </w:tcPr>
          <w:p w:rsidR="0001714E" w:rsidRPr="00B662E1" w:rsidRDefault="006D73FB">
            <w:pPr>
              <w:pStyle w:val="Compact"/>
              <w:rPr>
                <w:sz w:val="32"/>
              </w:rPr>
            </w:pPr>
            <w:r w:rsidRPr="00B662E1">
              <w:rPr>
                <w:sz w:val="32"/>
              </w:rPr>
              <w:t>as.factor()</w:t>
            </w:r>
          </w:p>
        </w:tc>
        <w:tc>
          <w:tcPr>
            <w:tcW w:w="0" w:type="auto"/>
          </w:tcPr>
          <w:p w:rsidR="0001714E" w:rsidRPr="00B662E1" w:rsidRDefault="006D73FB">
            <w:pPr>
              <w:pStyle w:val="Compact"/>
              <w:rPr>
                <w:sz w:val="32"/>
              </w:rPr>
            </w:pPr>
            <w:r w:rsidRPr="00B662E1">
              <w:rPr>
                <w:sz w:val="32"/>
              </w:rPr>
              <w:t>factor로 변환</w:t>
            </w:r>
          </w:p>
        </w:tc>
      </w:tr>
      <w:tr w:rsidR="0001714E" w:rsidRPr="00B662E1">
        <w:tc>
          <w:tcPr>
            <w:tcW w:w="0" w:type="auto"/>
          </w:tcPr>
          <w:p w:rsidR="0001714E" w:rsidRPr="00B662E1" w:rsidRDefault="006D73FB">
            <w:pPr>
              <w:pStyle w:val="Compact"/>
              <w:rPr>
                <w:sz w:val="32"/>
              </w:rPr>
            </w:pPr>
            <w:r w:rsidRPr="00B662E1">
              <w:rPr>
                <w:sz w:val="32"/>
              </w:rPr>
              <w:t>as.character()</w:t>
            </w:r>
          </w:p>
        </w:tc>
        <w:tc>
          <w:tcPr>
            <w:tcW w:w="0" w:type="auto"/>
          </w:tcPr>
          <w:p w:rsidR="0001714E" w:rsidRPr="00B662E1" w:rsidRDefault="006D73FB">
            <w:pPr>
              <w:pStyle w:val="Compact"/>
              <w:rPr>
                <w:sz w:val="32"/>
              </w:rPr>
            </w:pPr>
            <w:r w:rsidRPr="00B662E1">
              <w:rPr>
                <w:sz w:val="32"/>
              </w:rPr>
              <w:t>character로 변환</w:t>
            </w:r>
          </w:p>
        </w:tc>
      </w:tr>
      <w:tr w:rsidR="0001714E" w:rsidRPr="00B662E1">
        <w:tc>
          <w:tcPr>
            <w:tcW w:w="0" w:type="auto"/>
          </w:tcPr>
          <w:p w:rsidR="0001714E" w:rsidRPr="00B662E1" w:rsidRDefault="006D73FB">
            <w:pPr>
              <w:pStyle w:val="Compact"/>
              <w:rPr>
                <w:sz w:val="32"/>
              </w:rPr>
            </w:pPr>
            <w:r w:rsidRPr="00B662E1">
              <w:rPr>
                <w:sz w:val="32"/>
              </w:rPr>
              <w:t>as.Date()</w:t>
            </w:r>
          </w:p>
        </w:tc>
        <w:tc>
          <w:tcPr>
            <w:tcW w:w="0" w:type="auto"/>
          </w:tcPr>
          <w:p w:rsidR="0001714E" w:rsidRPr="00B662E1" w:rsidRDefault="006D73FB">
            <w:pPr>
              <w:pStyle w:val="Compact"/>
              <w:rPr>
                <w:sz w:val="32"/>
              </w:rPr>
            </w:pPr>
            <w:r w:rsidRPr="00B662E1">
              <w:rPr>
                <w:sz w:val="32"/>
              </w:rPr>
              <w:t>Date로 변환</w:t>
            </w:r>
          </w:p>
        </w:tc>
      </w:tr>
      <w:tr w:rsidR="0001714E" w:rsidRPr="00B662E1">
        <w:tc>
          <w:tcPr>
            <w:tcW w:w="0" w:type="auto"/>
          </w:tcPr>
          <w:p w:rsidR="0001714E" w:rsidRPr="00B662E1" w:rsidRDefault="006D73FB">
            <w:pPr>
              <w:pStyle w:val="Compact"/>
              <w:rPr>
                <w:sz w:val="32"/>
              </w:rPr>
            </w:pPr>
            <w:r w:rsidRPr="00B662E1">
              <w:rPr>
                <w:sz w:val="32"/>
              </w:rPr>
              <w:t>as.data.frame()</w:t>
            </w:r>
          </w:p>
        </w:tc>
        <w:tc>
          <w:tcPr>
            <w:tcW w:w="0" w:type="auto"/>
          </w:tcPr>
          <w:p w:rsidR="0001714E" w:rsidRPr="00B662E1" w:rsidRDefault="006D73FB">
            <w:pPr>
              <w:pStyle w:val="Compact"/>
              <w:rPr>
                <w:sz w:val="32"/>
              </w:rPr>
            </w:pPr>
            <w:r w:rsidRPr="00B662E1">
              <w:rPr>
                <w:sz w:val="32"/>
              </w:rPr>
              <w:t>Data Frame으로 변환</w:t>
            </w:r>
          </w:p>
        </w:tc>
      </w:tr>
    </w:tbl>
    <w:p w:rsidR="0001714E" w:rsidRPr="00B662E1" w:rsidRDefault="006D73FB">
      <w:pPr>
        <w:pStyle w:val="5"/>
        <w:rPr>
          <w:sz w:val="22"/>
        </w:rPr>
      </w:pPr>
      <w:bookmarkStart w:id="34" w:name="np-23"/>
      <w:bookmarkEnd w:id="34"/>
      <w:r w:rsidRPr="00B662E1">
        <w:rPr>
          <w:sz w:val="22"/>
        </w:rPr>
        <w:lastRenderedPageBreak/>
        <w:t>NP</w:t>
      </w:r>
    </w:p>
    <w:p w:rsidR="0001714E" w:rsidRPr="00B662E1" w:rsidRDefault="006D73FB">
      <w:pPr>
        <w:pStyle w:val="3"/>
        <w:spacing w:before="48"/>
        <w:rPr>
          <w:sz w:val="40"/>
        </w:rPr>
      </w:pPr>
      <w:bookmarkStart w:id="35" w:name="--1"/>
      <w:bookmarkEnd w:id="35"/>
      <w:r w:rsidRPr="00B662E1">
        <w:rPr>
          <w:sz w:val="40"/>
        </w:rPr>
        <w:t>혼자서 해보기</w:t>
      </w:r>
    </w:p>
    <w:p w:rsidR="0001714E" w:rsidRPr="00B662E1" w:rsidRDefault="006D73FB">
      <w:pPr>
        <w:pStyle w:val="FirstParagraph"/>
        <w:rPr>
          <w:sz w:val="32"/>
          <w:lang w:eastAsia="ko-KR"/>
        </w:rPr>
      </w:pPr>
      <w:r w:rsidRPr="00B662E1">
        <w:rPr>
          <w:rStyle w:val="VerbatimChar"/>
          <w:sz w:val="32"/>
          <w:lang w:eastAsia="ko-KR"/>
        </w:rPr>
        <w:t>mpg</w:t>
      </w:r>
      <w:r w:rsidRPr="00B662E1">
        <w:rPr>
          <w:sz w:val="32"/>
          <w:lang w:eastAsia="ko-KR"/>
        </w:rPr>
        <w:t xml:space="preserve"> 데이터의 </w:t>
      </w:r>
      <w:r w:rsidRPr="00B662E1">
        <w:rPr>
          <w:rStyle w:val="VerbatimChar"/>
          <w:sz w:val="32"/>
          <w:lang w:eastAsia="ko-KR"/>
        </w:rPr>
        <w:t>drv</w:t>
      </w:r>
      <w:r w:rsidRPr="00B662E1">
        <w:rPr>
          <w:sz w:val="32"/>
          <w:lang w:eastAsia="ko-KR"/>
        </w:rPr>
        <w:t xml:space="preserve"> 변수는 자동차의 구동 방식을 나타냅니다. </w:t>
      </w:r>
      <w:r w:rsidRPr="00B662E1">
        <w:rPr>
          <w:rStyle w:val="VerbatimChar"/>
          <w:sz w:val="32"/>
          <w:lang w:eastAsia="ko-KR"/>
        </w:rPr>
        <w:t>mpg</w:t>
      </w:r>
      <w:r w:rsidRPr="00B662E1">
        <w:rPr>
          <w:sz w:val="32"/>
          <w:lang w:eastAsia="ko-KR"/>
        </w:rPr>
        <w:t xml:space="preserve"> 데이터를 이용해 아래 문제를 해결해 보세요.</w:t>
      </w:r>
    </w:p>
    <w:p w:rsidR="0001714E" w:rsidRPr="00B662E1" w:rsidRDefault="006D73FB">
      <w:pPr>
        <w:pStyle w:val="Compact"/>
        <w:numPr>
          <w:ilvl w:val="0"/>
          <w:numId w:val="8"/>
        </w:numPr>
        <w:rPr>
          <w:sz w:val="32"/>
          <w:lang w:eastAsia="ko-KR"/>
        </w:rPr>
      </w:pPr>
      <w:r w:rsidRPr="00B662E1">
        <w:rPr>
          <w:sz w:val="32"/>
          <w:lang w:eastAsia="ko-KR"/>
        </w:rPr>
        <w:t xml:space="preserve">Q1. </w:t>
      </w:r>
      <w:r w:rsidRPr="00B662E1">
        <w:rPr>
          <w:rStyle w:val="VerbatimChar"/>
          <w:sz w:val="32"/>
          <w:lang w:eastAsia="ko-KR"/>
        </w:rPr>
        <w:t>drv</w:t>
      </w:r>
      <w:r w:rsidRPr="00B662E1">
        <w:rPr>
          <w:sz w:val="32"/>
          <w:lang w:eastAsia="ko-KR"/>
        </w:rPr>
        <w:t xml:space="preserve"> 변수의 타입을 확인해 보세요.</w:t>
      </w:r>
    </w:p>
    <w:p w:rsidR="0001714E" w:rsidRPr="00B662E1" w:rsidRDefault="006D73FB">
      <w:pPr>
        <w:pStyle w:val="Compact"/>
        <w:numPr>
          <w:ilvl w:val="0"/>
          <w:numId w:val="8"/>
        </w:numPr>
        <w:rPr>
          <w:sz w:val="32"/>
          <w:lang w:eastAsia="ko-KR"/>
        </w:rPr>
      </w:pPr>
      <w:r w:rsidRPr="00B662E1">
        <w:rPr>
          <w:sz w:val="32"/>
          <w:lang w:eastAsia="ko-KR"/>
        </w:rPr>
        <w:t xml:space="preserve">Q2. </w:t>
      </w:r>
      <w:r w:rsidRPr="00B662E1">
        <w:rPr>
          <w:rStyle w:val="VerbatimChar"/>
          <w:sz w:val="32"/>
          <w:lang w:eastAsia="ko-KR"/>
        </w:rPr>
        <w:t>drv</w:t>
      </w:r>
      <w:r w:rsidRPr="00B662E1">
        <w:rPr>
          <w:sz w:val="32"/>
          <w:lang w:eastAsia="ko-KR"/>
        </w:rPr>
        <w:t xml:space="preserve"> 변수를 </w:t>
      </w:r>
      <w:r w:rsidRPr="00B662E1">
        <w:rPr>
          <w:rStyle w:val="VerbatimChar"/>
          <w:sz w:val="32"/>
          <w:lang w:eastAsia="ko-KR"/>
        </w:rPr>
        <w:t>as.factor()</w:t>
      </w:r>
      <w:r w:rsidRPr="00B662E1">
        <w:rPr>
          <w:sz w:val="32"/>
          <w:lang w:eastAsia="ko-KR"/>
        </w:rPr>
        <w:t xml:space="preserve">를 이용해 </w:t>
      </w:r>
      <w:r w:rsidRPr="00B662E1">
        <w:rPr>
          <w:rStyle w:val="VerbatimChar"/>
          <w:sz w:val="32"/>
          <w:lang w:eastAsia="ko-KR"/>
        </w:rPr>
        <w:t>factor</w:t>
      </w:r>
      <w:r w:rsidRPr="00B662E1">
        <w:rPr>
          <w:sz w:val="32"/>
          <w:lang w:eastAsia="ko-KR"/>
        </w:rPr>
        <w:t xml:space="preserve"> 타입으로 변환한 후 다시 타입을 확인해 보세요.</w:t>
      </w:r>
    </w:p>
    <w:p w:rsidR="0001714E" w:rsidRPr="00B662E1" w:rsidRDefault="006D73FB">
      <w:pPr>
        <w:pStyle w:val="Compact"/>
        <w:numPr>
          <w:ilvl w:val="0"/>
          <w:numId w:val="8"/>
        </w:numPr>
        <w:rPr>
          <w:sz w:val="32"/>
          <w:lang w:eastAsia="ko-KR"/>
        </w:rPr>
      </w:pPr>
      <w:r w:rsidRPr="00B662E1">
        <w:rPr>
          <w:sz w:val="32"/>
          <w:lang w:eastAsia="ko-KR"/>
        </w:rPr>
        <w:t xml:space="preserve">Q3. </w:t>
      </w:r>
      <w:r w:rsidRPr="00B662E1">
        <w:rPr>
          <w:rStyle w:val="VerbatimChar"/>
          <w:sz w:val="32"/>
          <w:lang w:eastAsia="ko-KR"/>
        </w:rPr>
        <w:t>drv</w:t>
      </w:r>
      <w:r w:rsidRPr="00B662E1">
        <w:rPr>
          <w:sz w:val="32"/>
          <w:lang w:eastAsia="ko-KR"/>
        </w:rPr>
        <w:t>가 어떤 범주로 구성되는지 확인해 보세요.</w:t>
      </w:r>
    </w:p>
    <w:p w:rsidR="0001714E" w:rsidRPr="00B662E1" w:rsidRDefault="006D73FB">
      <w:pPr>
        <w:pStyle w:val="5"/>
        <w:rPr>
          <w:sz w:val="22"/>
        </w:rPr>
      </w:pPr>
      <w:bookmarkStart w:id="36" w:name="np-24"/>
      <w:bookmarkEnd w:id="36"/>
      <w:r w:rsidRPr="00B662E1">
        <w:rPr>
          <w:sz w:val="22"/>
        </w:rPr>
        <w:lastRenderedPageBreak/>
        <w:t>NP</w:t>
      </w:r>
    </w:p>
    <w:p w:rsidR="0001714E" w:rsidRPr="00B662E1" w:rsidRDefault="006D73FB">
      <w:pPr>
        <w:pStyle w:val="3"/>
        <w:spacing w:before="48"/>
        <w:rPr>
          <w:sz w:val="40"/>
        </w:rPr>
      </w:pPr>
      <w:r w:rsidRPr="00B662E1">
        <w:rPr>
          <w:sz w:val="40"/>
        </w:rPr>
        <w:t>정답</w:t>
      </w:r>
    </w:p>
    <w:p w:rsidR="0001714E" w:rsidRPr="00B662E1" w:rsidRDefault="006D73FB">
      <w:pPr>
        <w:pStyle w:val="SourceCode"/>
        <w:rPr>
          <w:sz w:val="32"/>
        </w:rPr>
      </w:pPr>
      <w:r w:rsidRPr="00B662E1">
        <w:rPr>
          <w:rStyle w:val="KeywordTok"/>
          <w:sz w:val="32"/>
        </w:rPr>
        <w:t>class</w:t>
      </w:r>
      <w:r w:rsidRPr="00B662E1">
        <w:rPr>
          <w:rStyle w:val="NormalTok"/>
          <w:sz w:val="32"/>
        </w:rPr>
        <w:t xml:space="preserve">(mpg$drv)                 </w:t>
      </w:r>
      <w:r w:rsidRPr="00B662E1">
        <w:rPr>
          <w:rStyle w:val="CommentTok"/>
          <w:sz w:val="32"/>
        </w:rPr>
        <w:t># 타입 확인</w:t>
      </w:r>
    </w:p>
    <w:p w:rsidR="0001714E" w:rsidRPr="00B662E1" w:rsidRDefault="006D73FB">
      <w:pPr>
        <w:pStyle w:val="SourceCode"/>
        <w:rPr>
          <w:sz w:val="32"/>
        </w:rPr>
      </w:pPr>
      <w:r w:rsidRPr="00B662E1">
        <w:rPr>
          <w:rStyle w:val="VerbatimChar"/>
          <w:sz w:val="32"/>
        </w:rPr>
        <w:t>## [1] "character"</w:t>
      </w:r>
    </w:p>
    <w:p w:rsidR="0001714E" w:rsidRPr="00B662E1" w:rsidRDefault="006D73FB">
      <w:pPr>
        <w:pStyle w:val="SourceCode"/>
        <w:rPr>
          <w:sz w:val="32"/>
        </w:rPr>
      </w:pPr>
      <w:r w:rsidRPr="00B662E1">
        <w:rPr>
          <w:rStyle w:val="NormalTok"/>
          <w:sz w:val="32"/>
        </w:rPr>
        <w:t>mpg$drv &lt;-</w:t>
      </w:r>
      <w:r w:rsidRPr="00B662E1">
        <w:rPr>
          <w:rStyle w:val="StringTok"/>
          <w:sz w:val="32"/>
        </w:rPr>
        <w:t xml:space="preserve"> </w:t>
      </w:r>
      <w:r w:rsidRPr="00B662E1">
        <w:rPr>
          <w:rStyle w:val="KeywordTok"/>
          <w:sz w:val="32"/>
        </w:rPr>
        <w:t>as.factor</w:t>
      </w:r>
      <w:r w:rsidRPr="00B662E1">
        <w:rPr>
          <w:rStyle w:val="NormalTok"/>
          <w:sz w:val="32"/>
        </w:rPr>
        <w:t xml:space="preserve">(mpg$drv)  </w:t>
      </w:r>
      <w:r w:rsidRPr="00B662E1">
        <w:rPr>
          <w:rStyle w:val="CommentTok"/>
          <w:sz w:val="32"/>
        </w:rPr>
        <w:t># factor로 변환</w:t>
      </w:r>
      <w:r w:rsidRPr="00B662E1">
        <w:rPr>
          <w:sz w:val="32"/>
        </w:rPr>
        <w:br/>
      </w:r>
      <w:r w:rsidRPr="00B662E1">
        <w:rPr>
          <w:rStyle w:val="KeywordTok"/>
          <w:sz w:val="32"/>
        </w:rPr>
        <w:t>class</w:t>
      </w:r>
      <w:r w:rsidRPr="00B662E1">
        <w:rPr>
          <w:rStyle w:val="NormalTok"/>
          <w:sz w:val="32"/>
        </w:rPr>
        <w:t xml:space="preserve">(mpg$drv)                 </w:t>
      </w:r>
      <w:r w:rsidRPr="00B662E1">
        <w:rPr>
          <w:rStyle w:val="CommentTok"/>
          <w:sz w:val="32"/>
        </w:rPr>
        <w:t># 타입 확인</w:t>
      </w:r>
    </w:p>
    <w:p w:rsidR="0001714E" w:rsidRPr="00B662E1" w:rsidRDefault="006D73FB">
      <w:pPr>
        <w:pStyle w:val="SourceCode"/>
        <w:rPr>
          <w:sz w:val="32"/>
        </w:rPr>
      </w:pPr>
      <w:r w:rsidRPr="00B662E1">
        <w:rPr>
          <w:rStyle w:val="VerbatimChar"/>
          <w:sz w:val="32"/>
        </w:rPr>
        <w:t>## [1] "factor"</w:t>
      </w:r>
    </w:p>
    <w:p w:rsidR="0001714E" w:rsidRPr="00B662E1" w:rsidRDefault="006D73FB">
      <w:pPr>
        <w:pStyle w:val="SourceCode"/>
        <w:rPr>
          <w:sz w:val="32"/>
        </w:rPr>
      </w:pPr>
      <w:r w:rsidRPr="00B662E1">
        <w:rPr>
          <w:rStyle w:val="KeywordTok"/>
          <w:sz w:val="32"/>
        </w:rPr>
        <w:t>levels</w:t>
      </w:r>
      <w:r w:rsidRPr="00B662E1">
        <w:rPr>
          <w:rStyle w:val="NormalTok"/>
          <w:sz w:val="32"/>
        </w:rPr>
        <w:t xml:space="preserve">(mpg$drv)                </w:t>
      </w:r>
      <w:r w:rsidRPr="00B662E1">
        <w:rPr>
          <w:rStyle w:val="CommentTok"/>
          <w:sz w:val="32"/>
        </w:rPr>
        <w:t># 범주 확인</w:t>
      </w:r>
    </w:p>
    <w:p w:rsidR="0001714E" w:rsidRPr="00B662E1" w:rsidRDefault="006D73FB">
      <w:pPr>
        <w:pStyle w:val="SourceCode"/>
        <w:rPr>
          <w:sz w:val="32"/>
        </w:rPr>
      </w:pPr>
      <w:r w:rsidRPr="00B662E1">
        <w:rPr>
          <w:rStyle w:val="VerbatimChar"/>
          <w:sz w:val="32"/>
        </w:rPr>
        <w:t>## [1] "4" "f" "r"</w:t>
      </w:r>
    </w:p>
    <w:p w:rsidR="0001714E" w:rsidRPr="00B662E1" w:rsidRDefault="006D73FB">
      <w:pPr>
        <w:pStyle w:val="5"/>
        <w:rPr>
          <w:sz w:val="22"/>
        </w:rPr>
      </w:pPr>
      <w:bookmarkStart w:id="37" w:name="np-25"/>
      <w:bookmarkEnd w:id="37"/>
      <w:r w:rsidRPr="00B662E1">
        <w:rPr>
          <w:sz w:val="22"/>
        </w:rPr>
        <w:lastRenderedPageBreak/>
        <w:t>NP</w:t>
      </w:r>
    </w:p>
    <w:p w:rsidR="0001714E" w:rsidRPr="00B662E1" w:rsidRDefault="00236195">
      <w:pPr>
        <w:pStyle w:val="2"/>
        <w:spacing w:after="240"/>
        <w:rPr>
          <w:sz w:val="52"/>
        </w:rPr>
      </w:pPr>
      <w:r>
        <w:rPr>
          <w:sz w:val="52"/>
        </w:rPr>
        <w:t>02</w:t>
      </w:r>
      <w:r w:rsidR="006D73FB" w:rsidRPr="00B662E1">
        <w:rPr>
          <w:sz w:val="52"/>
        </w:rPr>
        <w:t>-3. 데이터 구조</w:t>
      </w:r>
    </w:p>
    <w:p w:rsidR="0001714E" w:rsidRPr="00B662E1" w:rsidRDefault="006D73FB">
      <w:pPr>
        <w:pStyle w:val="Compact"/>
        <w:numPr>
          <w:ilvl w:val="0"/>
          <w:numId w:val="9"/>
        </w:numPr>
        <w:rPr>
          <w:sz w:val="32"/>
          <w:lang w:eastAsia="ko-KR"/>
        </w:rPr>
      </w:pPr>
      <w:r w:rsidRPr="00B662E1">
        <w:rPr>
          <w:sz w:val="32"/>
          <w:lang w:eastAsia="ko-KR"/>
        </w:rPr>
        <w:t>데이터 프레임 외에도 다양한 데이터 구조가 있음</w:t>
      </w:r>
    </w:p>
    <w:p w:rsidR="0001714E" w:rsidRPr="00B662E1" w:rsidRDefault="006D73FB">
      <w:pPr>
        <w:pStyle w:val="Compact"/>
        <w:numPr>
          <w:ilvl w:val="0"/>
          <w:numId w:val="9"/>
        </w:numPr>
        <w:rPr>
          <w:sz w:val="32"/>
          <w:lang w:eastAsia="ko-KR"/>
        </w:rPr>
      </w:pPr>
      <w:r w:rsidRPr="00B662E1">
        <w:rPr>
          <w:sz w:val="32"/>
          <w:lang w:eastAsia="ko-KR"/>
        </w:rPr>
        <w:t>데이터 구조에 따라 활용 방법 다름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4121"/>
        <w:gridCol w:w="1176"/>
        <w:gridCol w:w="4186"/>
      </w:tblGrid>
      <w:tr w:rsidR="0001714E" w:rsidRPr="00B662E1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1714E" w:rsidRPr="00B662E1" w:rsidRDefault="006D73FB">
            <w:pPr>
              <w:pStyle w:val="Compact"/>
              <w:rPr>
                <w:sz w:val="32"/>
              </w:rPr>
            </w:pPr>
            <w:r w:rsidRPr="00B662E1">
              <w:rPr>
                <w:sz w:val="32"/>
              </w:rPr>
              <w:t>데이터 구조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1714E" w:rsidRPr="00B662E1" w:rsidRDefault="006D73FB">
            <w:pPr>
              <w:pStyle w:val="Compact"/>
              <w:jc w:val="center"/>
              <w:rPr>
                <w:sz w:val="32"/>
              </w:rPr>
            </w:pPr>
            <w:r w:rsidRPr="00B662E1">
              <w:rPr>
                <w:sz w:val="32"/>
              </w:rPr>
              <w:t>차원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1714E" w:rsidRPr="00B662E1" w:rsidRDefault="006D73FB">
            <w:pPr>
              <w:pStyle w:val="Compact"/>
              <w:rPr>
                <w:sz w:val="32"/>
              </w:rPr>
            </w:pPr>
            <w:r w:rsidRPr="00B662E1">
              <w:rPr>
                <w:sz w:val="32"/>
              </w:rPr>
              <w:t>특징</w:t>
            </w:r>
          </w:p>
        </w:tc>
      </w:tr>
      <w:tr w:rsidR="0001714E" w:rsidRPr="00B662E1">
        <w:tc>
          <w:tcPr>
            <w:tcW w:w="0" w:type="auto"/>
          </w:tcPr>
          <w:p w:rsidR="0001714E" w:rsidRPr="00B662E1" w:rsidRDefault="006D73FB">
            <w:pPr>
              <w:pStyle w:val="Compact"/>
              <w:rPr>
                <w:sz w:val="32"/>
              </w:rPr>
            </w:pPr>
            <w:r w:rsidRPr="00B662E1">
              <w:rPr>
                <w:sz w:val="32"/>
              </w:rPr>
              <w:t>벡터(Vactor)</w:t>
            </w:r>
          </w:p>
        </w:tc>
        <w:tc>
          <w:tcPr>
            <w:tcW w:w="0" w:type="auto"/>
          </w:tcPr>
          <w:p w:rsidR="0001714E" w:rsidRPr="00B662E1" w:rsidRDefault="006D73FB">
            <w:pPr>
              <w:pStyle w:val="Compact"/>
              <w:jc w:val="center"/>
              <w:rPr>
                <w:sz w:val="32"/>
              </w:rPr>
            </w:pPr>
            <w:r w:rsidRPr="00B662E1">
              <w:rPr>
                <w:sz w:val="32"/>
              </w:rPr>
              <w:t>1차원</w:t>
            </w:r>
          </w:p>
        </w:tc>
        <w:tc>
          <w:tcPr>
            <w:tcW w:w="0" w:type="auto"/>
          </w:tcPr>
          <w:p w:rsidR="0001714E" w:rsidRPr="00B662E1" w:rsidRDefault="006D73FB">
            <w:pPr>
              <w:pStyle w:val="Compact"/>
              <w:rPr>
                <w:sz w:val="32"/>
                <w:lang w:eastAsia="ko-KR"/>
              </w:rPr>
            </w:pPr>
            <w:r w:rsidRPr="00B662E1">
              <w:rPr>
                <w:sz w:val="32"/>
                <w:lang w:eastAsia="ko-KR"/>
              </w:rPr>
              <w:t>한 가지 변수 타입으로 구성</w:t>
            </w:r>
          </w:p>
        </w:tc>
      </w:tr>
      <w:tr w:rsidR="0001714E" w:rsidRPr="00B662E1">
        <w:tc>
          <w:tcPr>
            <w:tcW w:w="0" w:type="auto"/>
          </w:tcPr>
          <w:p w:rsidR="0001714E" w:rsidRPr="00B662E1" w:rsidRDefault="006D73FB">
            <w:pPr>
              <w:pStyle w:val="Compact"/>
              <w:rPr>
                <w:sz w:val="32"/>
              </w:rPr>
            </w:pPr>
            <w:r w:rsidRPr="00B662E1">
              <w:rPr>
                <w:sz w:val="32"/>
              </w:rPr>
              <w:t>데이터 프레임(Data Frame)</w:t>
            </w:r>
          </w:p>
        </w:tc>
        <w:tc>
          <w:tcPr>
            <w:tcW w:w="0" w:type="auto"/>
          </w:tcPr>
          <w:p w:rsidR="0001714E" w:rsidRPr="00B662E1" w:rsidRDefault="006D73FB">
            <w:pPr>
              <w:pStyle w:val="Compact"/>
              <w:jc w:val="center"/>
              <w:rPr>
                <w:sz w:val="32"/>
              </w:rPr>
            </w:pPr>
            <w:r w:rsidRPr="00B662E1">
              <w:rPr>
                <w:sz w:val="32"/>
              </w:rPr>
              <w:t>2차원</w:t>
            </w:r>
          </w:p>
        </w:tc>
        <w:tc>
          <w:tcPr>
            <w:tcW w:w="0" w:type="auto"/>
          </w:tcPr>
          <w:p w:rsidR="0001714E" w:rsidRPr="00B662E1" w:rsidRDefault="006D73FB">
            <w:pPr>
              <w:pStyle w:val="Compact"/>
              <w:rPr>
                <w:sz w:val="32"/>
                <w:lang w:eastAsia="ko-KR"/>
              </w:rPr>
            </w:pPr>
            <w:r w:rsidRPr="00B662E1">
              <w:rPr>
                <w:sz w:val="32"/>
                <w:lang w:eastAsia="ko-KR"/>
              </w:rPr>
              <w:t>다양한 변수 타입으로 구성</w:t>
            </w:r>
          </w:p>
        </w:tc>
      </w:tr>
      <w:tr w:rsidR="0001714E" w:rsidRPr="00B662E1">
        <w:tc>
          <w:tcPr>
            <w:tcW w:w="0" w:type="auto"/>
          </w:tcPr>
          <w:p w:rsidR="0001714E" w:rsidRPr="00B662E1" w:rsidRDefault="006D73FB">
            <w:pPr>
              <w:pStyle w:val="Compact"/>
              <w:rPr>
                <w:sz w:val="32"/>
                <w:lang w:eastAsia="ko-KR"/>
              </w:rPr>
            </w:pPr>
            <w:r w:rsidRPr="00B662E1">
              <w:rPr>
                <w:sz w:val="32"/>
                <w:lang w:eastAsia="ko-KR"/>
              </w:rPr>
              <w:t>매트릭스(Matrix)</w:t>
            </w:r>
          </w:p>
        </w:tc>
        <w:tc>
          <w:tcPr>
            <w:tcW w:w="0" w:type="auto"/>
          </w:tcPr>
          <w:p w:rsidR="0001714E" w:rsidRPr="00B662E1" w:rsidRDefault="006D73FB">
            <w:pPr>
              <w:pStyle w:val="Compact"/>
              <w:jc w:val="center"/>
              <w:rPr>
                <w:sz w:val="32"/>
              </w:rPr>
            </w:pPr>
            <w:r w:rsidRPr="00B662E1">
              <w:rPr>
                <w:sz w:val="32"/>
              </w:rPr>
              <w:t>2차원</w:t>
            </w:r>
          </w:p>
        </w:tc>
        <w:tc>
          <w:tcPr>
            <w:tcW w:w="0" w:type="auto"/>
          </w:tcPr>
          <w:p w:rsidR="0001714E" w:rsidRPr="00B662E1" w:rsidRDefault="006D73FB">
            <w:pPr>
              <w:pStyle w:val="Compact"/>
              <w:rPr>
                <w:sz w:val="32"/>
                <w:lang w:eastAsia="ko-KR"/>
              </w:rPr>
            </w:pPr>
            <w:r w:rsidRPr="00B662E1">
              <w:rPr>
                <w:sz w:val="32"/>
                <w:lang w:eastAsia="ko-KR"/>
              </w:rPr>
              <w:t>한 가지 변수 타입으로 구성</w:t>
            </w:r>
          </w:p>
        </w:tc>
      </w:tr>
      <w:tr w:rsidR="0001714E" w:rsidRPr="00B662E1">
        <w:tc>
          <w:tcPr>
            <w:tcW w:w="0" w:type="auto"/>
          </w:tcPr>
          <w:p w:rsidR="0001714E" w:rsidRPr="00B662E1" w:rsidRDefault="006D73FB">
            <w:pPr>
              <w:pStyle w:val="Compact"/>
              <w:rPr>
                <w:sz w:val="32"/>
              </w:rPr>
            </w:pPr>
            <w:r w:rsidRPr="00B662E1">
              <w:rPr>
                <w:sz w:val="32"/>
              </w:rPr>
              <w:t>어레이(Array)</w:t>
            </w:r>
          </w:p>
        </w:tc>
        <w:tc>
          <w:tcPr>
            <w:tcW w:w="0" w:type="auto"/>
          </w:tcPr>
          <w:p w:rsidR="0001714E" w:rsidRPr="00B662E1" w:rsidRDefault="006D73FB">
            <w:pPr>
              <w:pStyle w:val="Compact"/>
              <w:jc w:val="center"/>
              <w:rPr>
                <w:sz w:val="32"/>
              </w:rPr>
            </w:pPr>
            <w:r w:rsidRPr="00B662E1">
              <w:rPr>
                <w:sz w:val="32"/>
              </w:rPr>
              <w:t>다차원</w:t>
            </w:r>
          </w:p>
        </w:tc>
        <w:tc>
          <w:tcPr>
            <w:tcW w:w="0" w:type="auto"/>
          </w:tcPr>
          <w:p w:rsidR="0001714E" w:rsidRPr="00B662E1" w:rsidRDefault="006D73FB">
            <w:pPr>
              <w:pStyle w:val="Compact"/>
              <w:rPr>
                <w:sz w:val="32"/>
              </w:rPr>
            </w:pPr>
            <w:r w:rsidRPr="00B662E1">
              <w:rPr>
                <w:sz w:val="32"/>
              </w:rPr>
              <w:t>2차원 이상의 매트릭스</w:t>
            </w:r>
          </w:p>
        </w:tc>
      </w:tr>
      <w:tr w:rsidR="0001714E" w:rsidRPr="00B662E1">
        <w:tc>
          <w:tcPr>
            <w:tcW w:w="0" w:type="auto"/>
          </w:tcPr>
          <w:p w:rsidR="0001714E" w:rsidRPr="00B662E1" w:rsidRDefault="006D73FB">
            <w:pPr>
              <w:pStyle w:val="Compact"/>
              <w:rPr>
                <w:sz w:val="32"/>
              </w:rPr>
            </w:pPr>
            <w:r w:rsidRPr="00B662E1">
              <w:rPr>
                <w:sz w:val="32"/>
              </w:rPr>
              <w:t>리스트(List)</w:t>
            </w:r>
          </w:p>
        </w:tc>
        <w:tc>
          <w:tcPr>
            <w:tcW w:w="0" w:type="auto"/>
          </w:tcPr>
          <w:p w:rsidR="0001714E" w:rsidRPr="00B662E1" w:rsidRDefault="006D73FB">
            <w:pPr>
              <w:pStyle w:val="Compact"/>
              <w:jc w:val="center"/>
              <w:rPr>
                <w:sz w:val="32"/>
              </w:rPr>
            </w:pPr>
            <w:r w:rsidRPr="00B662E1">
              <w:rPr>
                <w:sz w:val="32"/>
              </w:rPr>
              <w:t>다차원</w:t>
            </w:r>
          </w:p>
        </w:tc>
        <w:tc>
          <w:tcPr>
            <w:tcW w:w="0" w:type="auto"/>
          </w:tcPr>
          <w:p w:rsidR="0001714E" w:rsidRPr="00B662E1" w:rsidRDefault="006D73FB">
            <w:pPr>
              <w:pStyle w:val="Compact"/>
              <w:rPr>
                <w:sz w:val="32"/>
                <w:lang w:eastAsia="ko-KR"/>
              </w:rPr>
            </w:pPr>
            <w:r w:rsidRPr="00B662E1">
              <w:rPr>
                <w:sz w:val="32"/>
                <w:lang w:eastAsia="ko-KR"/>
              </w:rPr>
              <w:t>서로 다른 데이터 구조 포함</w:t>
            </w:r>
          </w:p>
        </w:tc>
      </w:tr>
    </w:tbl>
    <w:p w:rsidR="0001714E" w:rsidRPr="00B662E1" w:rsidRDefault="006D73FB">
      <w:pPr>
        <w:pStyle w:val="5"/>
        <w:rPr>
          <w:sz w:val="22"/>
          <w:lang w:eastAsia="ko-KR"/>
        </w:rPr>
      </w:pPr>
      <w:bookmarkStart w:id="38" w:name="np-26"/>
      <w:bookmarkEnd w:id="38"/>
      <w:r w:rsidRPr="00B662E1">
        <w:rPr>
          <w:sz w:val="22"/>
          <w:lang w:eastAsia="ko-KR"/>
        </w:rPr>
        <w:lastRenderedPageBreak/>
        <w:t>NP</w:t>
      </w:r>
    </w:p>
    <w:p w:rsidR="0001714E" w:rsidRPr="00B662E1" w:rsidRDefault="006D73FB">
      <w:pPr>
        <w:pStyle w:val="3"/>
        <w:spacing w:before="48"/>
        <w:rPr>
          <w:sz w:val="40"/>
          <w:lang w:eastAsia="ko-KR"/>
        </w:rPr>
      </w:pPr>
      <w:bookmarkStart w:id="39" w:name="--"/>
      <w:bookmarkEnd w:id="39"/>
      <w:r w:rsidRPr="00B662E1">
        <w:rPr>
          <w:sz w:val="40"/>
          <w:lang w:eastAsia="ko-KR"/>
        </w:rPr>
        <w:t>데이터 구조 비교하기</w:t>
      </w:r>
    </w:p>
    <w:p w:rsidR="0001714E" w:rsidRPr="00B662E1" w:rsidRDefault="006D73FB">
      <w:pPr>
        <w:pStyle w:val="4"/>
        <w:spacing w:before="240"/>
        <w:rPr>
          <w:sz w:val="32"/>
        </w:rPr>
      </w:pPr>
      <w:bookmarkStart w:id="40" w:name="vactor"/>
      <w:bookmarkEnd w:id="40"/>
      <w:r w:rsidRPr="00B662E1">
        <w:rPr>
          <w:sz w:val="32"/>
        </w:rPr>
        <w:t>1. 벡터(Vactor)</w:t>
      </w:r>
    </w:p>
    <w:p w:rsidR="0001714E" w:rsidRPr="00B662E1" w:rsidRDefault="006D73FB">
      <w:pPr>
        <w:pStyle w:val="Compact"/>
        <w:numPr>
          <w:ilvl w:val="0"/>
          <w:numId w:val="10"/>
        </w:numPr>
        <w:rPr>
          <w:sz w:val="32"/>
          <w:lang w:eastAsia="ko-KR"/>
        </w:rPr>
      </w:pPr>
      <w:r w:rsidRPr="00B662E1">
        <w:rPr>
          <w:sz w:val="32"/>
          <w:lang w:eastAsia="ko-KR"/>
        </w:rPr>
        <w:t>하나 또는 여러 개의 값으로 구성된 데이터 구조</w:t>
      </w:r>
    </w:p>
    <w:p w:rsidR="0001714E" w:rsidRPr="00B662E1" w:rsidRDefault="006D73FB">
      <w:pPr>
        <w:pStyle w:val="Compact"/>
        <w:numPr>
          <w:ilvl w:val="0"/>
          <w:numId w:val="10"/>
        </w:numPr>
        <w:rPr>
          <w:sz w:val="32"/>
          <w:lang w:eastAsia="ko-KR"/>
        </w:rPr>
      </w:pPr>
      <w:r w:rsidRPr="00B662E1">
        <w:rPr>
          <w:sz w:val="32"/>
          <w:lang w:eastAsia="ko-KR"/>
        </w:rPr>
        <w:t>여러 타입을 섞을 수 없고, 한 가지 타입으로만 구성 가느</w:t>
      </w:r>
    </w:p>
    <w:p w:rsidR="0001714E" w:rsidRPr="00B662E1" w:rsidRDefault="006D73FB">
      <w:pPr>
        <w:pStyle w:val="SourceCode"/>
        <w:rPr>
          <w:sz w:val="32"/>
        </w:rPr>
      </w:pPr>
      <w:r w:rsidRPr="00B662E1">
        <w:rPr>
          <w:rStyle w:val="CommentTok"/>
          <w:sz w:val="32"/>
        </w:rPr>
        <w:t># 벡터 만들기</w:t>
      </w:r>
      <w:r w:rsidRPr="00B662E1">
        <w:rPr>
          <w:sz w:val="32"/>
        </w:rPr>
        <w:br/>
      </w:r>
      <w:r w:rsidRPr="00B662E1">
        <w:rPr>
          <w:rStyle w:val="NormalTok"/>
          <w:sz w:val="32"/>
        </w:rPr>
        <w:t>a &lt;-</w:t>
      </w:r>
      <w:r w:rsidRPr="00B662E1">
        <w:rPr>
          <w:rStyle w:val="StringTok"/>
          <w:sz w:val="32"/>
        </w:rPr>
        <w:t xml:space="preserve"> </w:t>
      </w:r>
      <w:r w:rsidRPr="00B662E1">
        <w:rPr>
          <w:rStyle w:val="DecValTok"/>
          <w:sz w:val="32"/>
        </w:rPr>
        <w:t>1</w:t>
      </w:r>
      <w:r w:rsidRPr="00B662E1">
        <w:rPr>
          <w:sz w:val="32"/>
        </w:rPr>
        <w:br/>
      </w:r>
      <w:r w:rsidRPr="00B662E1">
        <w:rPr>
          <w:rStyle w:val="NormalTok"/>
          <w:sz w:val="32"/>
        </w:rPr>
        <w:t>a</w:t>
      </w:r>
    </w:p>
    <w:p w:rsidR="0001714E" w:rsidRPr="00B662E1" w:rsidRDefault="006D73FB">
      <w:pPr>
        <w:pStyle w:val="SourceCode"/>
        <w:rPr>
          <w:sz w:val="32"/>
        </w:rPr>
      </w:pPr>
      <w:r w:rsidRPr="00B662E1">
        <w:rPr>
          <w:rStyle w:val="VerbatimChar"/>
          <w:sz w:val="32"/>
        </w:rPr>
        <w:t>## [1] 1</w:t>
      </w:r>
    </w:p>
    <w:p w:rsidR="0001714E" w:rsidRPr="00B662E1" w:rsidRDefault="006D73FB">
      <w:pPr>
        <w:pStyle w:val="SourceCode"/>
        <w:rPr>
          <w:sz w:val="32"/>
        </w:rPr>
      </w:pPr>
      <w:r w:rsidRPr="00B662E1">
        <w:rPr>
          <w:rStyle w:val="NormalTok"/>
          <w:sz w:val="32"/>
        </w:rPr>
        <w:t>b &lt;-</w:t>
      </w:r>
      <w:r w:rsidRPr="00B662E1">
        <w:rPr>
          <w:rStyle w:val="StringTok"/>
          <w:sz w:val="32"/>
        </w:rPr>
        <w:t xml:space="preserve"> "hello"</w:t>
      </w:r>
      <w:r w:rsidRPr="00B662E1">
        <w:rPr>
          <w:sz w:val="32"/>
        </w:rPr>
        <w:br/>
      </w:r>
      <w:r w:rsidRPr="00B662E1">
        <w:rPr>
          <w:rStyle w:val="NormalTok"/>
          <w:sz w:val="32"/>
        </w:rPr>
        <w:t>b</w:t>
      </w:r>
    </w:p>
    <w:p w:rsidR="0001714E" w:rsidRPr="00B662E1" w:rsidRDefault="006D73FB">
      <w:pPr>
        <w:pStyle w:val="SourceCode"/>
        <w:rPr>
          <w:sz w:val="32"/>
        </w:rPr>
      </w:pPr>
      <w:r w:rsidRPr="00B662E1">
        <w:rPr>
          <w:rStyle w:val="VerbatimChar"/>
          <w:sz w:val="32"/>
        </w:rPr>
        <w:t>## [1] "hello"</w:t>
      </w:r>
    </w:p>
    <w:p w:rsidR="0001714E" w:rsidRPr="00B662E1" w:rsidRDefault="006D73FB">
      <w:pPr>
        <w:pStyle w:val="SourceCode"/>
        <w:rPr>
          <w:sz w:val="32"/>
        </w:rPr>
      </w:pPr>
      <w:r w:rsidRPr="00B662E1">
        <w:rPr>
          <w:rStyle w:val="CommentTok"/>
          <w:sz w:val="32"/>
        </w:rPr>
        <w:t xml:space="preserve"># 데이터 구조 확인 </w:t>
      </w:r>
      <w:r w:rsidRPr="00B662E1">
        <w:rPr>
          <w:sz w:val="32"/>
        </w:rPr>
        <w:br/>
      </w:r>
      <w:r w:rsidRPr="00B662E1">
        <w:rPr>
          <w:rStyle w:val="KeywordTok"/>
          <w:sz w:val="32"/>
        </w:rPr>
        <w:t>class</w:t>
      </w:r>
      <w:r w:rsidRPr="00B662E1">
        <w:rPr>
          <w:rStyle w:val="NormalTok"/>
          <w:sz w:val="32"/>
        </w:rPr>
        <w:t>(a)</w:t>
      </w:r>
    </w:p>
    <w:p w:rsidR="0001714E" w:rsidRPr="00B662E1" w:rsidRDefault="006D73FB">
      <w:pPr>
        <w:pStyle w:val="SourceCode"/>
        <w:rPr>
          <w:sz w:val="32"/>
        </w:rPr>
      </w:pPr>
      <w:r w:rsidRPr="00B662E1">
        <w:rPr>
          <w:rStyle w:val="VerbatimChar"/>
          <w:sz w:val="32"/>
        </w:rPr>
        <w:t>## [1] "numeric"</w:t>
      </w:r>
    </w:p>
    <w:p w:rsidR="0001714E" w:rsidRPr="00B662E1" w:rsidRDefault="006D73FB">
      <w:pPr>
        <w:pStyle w:val="SourceCode"/>
        <w:rPr>
          <w:sz w:val="32"/>
        </w:rPr>
      </w:pPr>
      <w:r w:rsidRPr="00B662E1">
        <w:rPr>
          <w:rStyle w:val="KeywordTok"/>
          <w:sz w:val="32"/>
        </w:rPr>
        <w:t>class</w:t>
      </w:r>
      <w:r w:rsidRPr="00B662E1">
        <w:rPr>
          <w:rStyle w:val="NormalTok"/>
          <w:sz w:val="32"/>
        </w:rPr>
        <w:t>(b)</w:t>
      </w:r>
    </w:p>
    <w:p w:rsidR="0001714E" w:rsidRPr="00B662E1" w:rsidRDefault="006D73FB">
      <w:pPr>
        <w:pStyle w:val="SourceCode"/>
        <w:rPr>
          <w:sz w:val="32"/>
        </w:rPr>
      </w:pPr>
      <w:r w:rsidRPr="00B662E1">
        <w:rPr>
          <w:rStyle w:val="VerbatimChar"/>
          <w:sz w:val="32"/>
        </w:rPr>
        <w:t>## [1] "character"</w:t>
      </w:r>
    </w:p>
    <w:p w:rsidR="0001714E" w:rsidRPr="00B662E1" w:rsidRDefault="006D73FB">
      <w:pPr>
        <w:pStyle w:val="5"/>
        <w:rPr>
          <w:sz w:val="22"/>
        </w:rPr>
      </w:pPr>
      <w:bookmarkStart w:id="41" w:name="np-27"/>
      <w:bookmarkEnd w:id="41"/>
      <w:r w:rsidRPr="00B662E1">
        <w:rPr>
          <w:sz w:val="22"/>
        </w:rPr>
        <w:lastRenderedPageBreak/>
        <w:t>NP</w:t>
      </w:r>
    </w:p>
    <w:p w:rsidR="0001714E" w:rsidRPr="00B662E1" w:rsidRDefault="006D73FB">
      <w:pPr>
        <w:pStyle w:val="4"/>
        <w:spacing w:before="240"/>
        <w:rPr>
          <w:sz w:val="32"/>
        </w:rPr>
      </w:pPr>
      <w:bookmarkStart w:id="42" w:name="-data-frame"/>
      <w:bookmarkEnd w:id="42"/>
      <w:r w:rsidRPr="00B662E1">
        <w:rPr>
          <w:sz w:val="32"/>
        </w:rPr>
        <w:t>2. 데이터 프레임(Data Frame)</w:t>
      </w:r>
    </w:p>
    <w:p w:rsidR="0001714E" w:rsidRPr="00B662E1" w:rsidRDefault="006D73FB">
      <w:pPr>
        <w:pStyle w:val="Compact"/>
        <w:numPr>
          <w:ilvl w:val="0"/>
          <w:numId w:val="11"/>
        </w:numPr>
        <w:rPr>
          <w:sz w:val="32"/>
          <w:lang w:eastAsia="ko-KR"/>
        </w:rPr>
      </w:pPr>
      <w:r w:rsidRPr="00B662E1">
        <w:rPr>
          <w:sz w:val="32"/>
          <w:lang w:eastAsia="ko-KR"/>
        </w:rPr>
        <w:t>행과 열로 구성된 2차원 데이터 구조</w:t>
      </w:r>
    </w:p>
    <w:p w:rsidR="0001714E" w:rsidRPr="00B662E1" w:rsidRDefault="006D73FB">
      <w:pPr>
        <w:pStyle w:val="Compact"/>
        <w:numPr>
          <w:ilvl w:val="0"/>
          <w:numId w:val="11"/>
        </w:numPr>
        <w:rPr>
          <w:sz w:val="32"/>
          <w:lang w:eastAsia="ko-KR"/>
        </w:rPr>
      </w:pPr>
      <w:r w:rsidRPr="00B662E1">
        <w:rPr>
          <w:sz w:val="32"/>
          <w:lang w:eastAsia="ko-KR"/>
        </w:rPr>
        <w:t>다양한 변수 타입으로 구성 가능</w:t>
      </w:r>
    </w:p>
    <w:p w:rsidR="0001714E" w:rsidRPr="00B662E1" w:rsidRDefault="006D73FB">
      <w:pPr>
        <w:pStyle w:val="SourceCode"/>
        <w:rPr>
          <w:sz w:val="32"/>
        </w:rPr>
      </w:pPr>
      <w:r w:rsidRPr="00B662E1">
        <w:rPr>
          <w:rStyle w:val="CommentTok"/>
          <w:sz w:val="32"/>
        </w:rPr>
        <w:t># 데이터 프레임 만들기</w:t>
      </w:r>
      <w:r w:rsidRPr="00B662E1">
        <w:rPr>
          <w:sz w:val="32"/>
        </w:rPr>
        <w:br/>
      </w:r>
      <w:r w:rsidRPr="00B662E1">
        <w:rPr>
          <w:rStyle w:val="NormalTok"/>
          <w:sz w:val="32"/>
        </w:rPr>
        <w:t>x1 &lt;-</w:t>
      </w:r>
      <w:r w:rsidRPr="00B662E1">
        <w:rPr>
          <w:rStyle w:val="StringTok"/>
          <w:sz w:val="32"/>
        </w:rPr>
        <w:t xml:space="preserve"> </w:t>
      </w:r>
      <w:r w:rsidRPr="00B662E1">
        <w:rPr>
          <w:rStyle w:val="KeywordTok"/>
          <w:sz w:val="32"/>
        </w:rPr>
        <w:t>data.frame</w:t>
      </w:r>
      <w:r w:rsidRPr="00B662E1">
        <w:rPr>
          <w:rStyle w:val="NormalTok"/>
          <w:sz w:val="32"/>
        </w:rPr>
        <w:t>(</w:t>
      </w:r>
      <w:r w:rsidRPr="00B662E1">
        <w:rPr>
          <w:rStyle w:val="DataTypeTok"/>
          <w:sz w:val="32"/>
        </w:rPr>
        <w:t>var1 =</w:t>
      </w:r>
      <w:r w:rsidRPr="00B662E1">
        <w:rPr>
          <w:rStyle w:val="NormalTok"/>
          <w:sz w:val="32"/>
        </w:rPr>
        <w:t xml:space="preserve"> </w:t>
      </w:r>
      <w:r w:rsidRPr="00B662E1">
        <w:rPr>
          <w:rStyle w:val="KeywordTok"/>
          <w:sz w:val="32"/>
        </w:rPr>
        <w:t>c</w:t>
      </w:r>
      <w:r w:rsidRPr="00B662E1">
        <w:rPr>
          <w:rStyle w:val="NormalTok"/>
          <w:sz w:val="32"/>
        </w:rPr>
        <w:t>(</w:t>
      </w:r>
      <w:r w:rsidRPr="00B662E1">
        <w:rPr>
          <w:rStyle w:val="DecValTok"/>
          <w:sz w:val="32"/>
        </w:rPr>
        <w:t>1</w:t>
      </w:r>
      <w:r w:rsidRPr="00B662E1">
        <w:rPr>
          <w:rStyle w:val="NormalTok"/>
          <w:sz w:val="32"/>
        </w:rPr>
        <w:t>,</w:t>
      </w:r>
      <w:r w:rsidRPr="00B662E1">
        <w:rPr>
          <w:rStyle w:val="DecValTok"/>
          <w:sz w:val="32"/>
        </w:rPr>
        <w:t>2</w:t>
      </w:r>
      <w:r w:rsidRPr="00B662E1">
        <w:rPr>
          <w:rStyle w:val="NormalTok"/>
          <w:sz w:val="32"/>
        </w:rPr>
        <w:t>,</w:t>
      </w:r>
      <w:r w:rsidRPr="00B662E1">
        <w:rPr>
          <w:rStyle w:val="DecValTok"/>
          <w:sz w:val="32"/>
        </w:rPr>
        <w:t>3</w:t>
      </w:r>
      <w:r w:rsidRPr="00B662E1">
        <w:rPr>
          <w:rStyle w:val="NormalTok"/>
          <w:sz w:val="32"/>
        </w:rPr>
        <w:t>),</w:t>
      </w:r>
      <w:r w:rsidRPr="00B662E1">
        <w:rPr>
          <w:sz w:val="32"/>
        </w:rPr>
        <w:br/>
      </w:r>
      <w:r w:rsidRPr="00B662E1">
        <w:rPr>
          <w:rStyle w:val="NormalTok"/>
          <w:sz w:val="32"/>
        </w:rPr>
        <w:t xml:space="preserve">                 </w:t>
      </w:r>
      <w:r w:rsidRPr="00B662E1">
        <w:rPr>
          <w:rStyle w:val="DataTypeTok"/>
          <w:sz w:val="32"/>
        </w:rPr>
        <w:t>var2 =</w:t>
      </w:r>
      <w:r w:rsidRPr="00B662E1">
        <w:rPr>
          <w:rStyle w:val="NormalTok"/>
          <w:sz w:val="32"/>
        </w:rPr>
        <w:t xml:space="preserve"> </w:t>
      </w:r>
      <w:r w:rsidRPr="00B662E1">
        <w:rPr>
          <w:rStyle w:val="KeywordTok"/>
          <w:sz w:val="32"/>
        </w:rPr>
        <w:t>c</w:t>
      </w:r>
      <w:r w:rsidRPr="00B662E1">
        <w:rPr>
          <w:rStyle w:val="NormalTok"/>
          <w:sz w:val="32"/>
        </w:rPr>
        <w:t>(</w:t>
      </w:r>
      <w:r w:rsidRPr="00B662E1">
        <w:rPr>
          <w:rStyle w:val="StringTok"/>
          <w:sz w:val="32"/>
        </w:rPr>
        <w:t>"a"</w:t>
      </w:r>
      <w:r w:rsidRPr="00B662E1">
        <w:rPr>
          <w:rStyle w:val="NormalTok"/>
          <w:sz w:val="32"/>
        </w:rPr>
        <w:t>,</w:t>
      </w:r>
      <w:r w:rsidRPr="00B662E1">
        <w:rPr>
          <w:rStyle w:val="StringTok"/>
          <w:sz w:val="32"/>
        </w:rPr>
        <w:t>"b"</w:t>
      </w:r>
      <w:r w:rsidRPr="00B662E1">
        <w:rPr>
          <w:rStyle w:val="NormalTok"/>
          <w:sz w:val="32"/>
        </w:rPr>
        <w:t>,</w:t>
      </w:r>
      <w:r w:rsidRPr="00B662E1">
        <w:rPr>
          <w:rStyle w:val="StringTok"/>
          <w:sz w:val="32"/>
        </w:rPr>
        <w:t>"c"</w:t>
      </w:r>
      <w:r w:rsidRPr="00B662E1">
        <w:rPr>
          <w:rStyle w:val="NormalTok"/>
          <w:sz w:val="32"/>
        </w:rPr>
        <w:t>))</w:t>
      </w:r>
      <w:r w:rsidRPr="00B662E1">
        <w:rPr>
          <w:sz w:val="32"/>
        </w:rPr>
        <w:br/>
      </w:r>
      <w:r w:rsidRPr="00B662E1">
        <w:rPr>
          <w:rStyle w:val="NormalTok"/>
          <w:sz w:val="32"/>
        </w:rPr>
        <w:t>x1</w:t>
      </w:r>
    </w:p>
    <w:p w:rsidR="0001714E" w:rsidRPr="00B662E1" w:rsidRDefault="006D73FB">
      <w:pPr>
        <w:pStyle w:val="SourceCode"/>
        <w:rPr>
          <w:sz w:val="32"/>
        </w:rPr>
      </w:pPr>
      <w:r w:rsidRPr="00B662E1">
        <w:rPr>
          <w:rStyle w:val="VerbatimChar"/>
          <w:sz w:val="32"/>
        </w:rPr>
        <w:t>##   var1 var2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>## 1    1    a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>## 2    2    b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>## 3    3    c</w:t>
      </w:r>
    </w:p>
    <w:p w:rsidR="0001714E" w:rsidRPr="00B662E1" w:rsidRDefault="006D73FB">
      <w:pPr>
        <w:pStyle w:val="SourceCode"/>
        <w:rPr>
          <w:sz w:val="32"/>
        </w:rPr>
      </w:pPr>
      <w:r w:rsidRPr="00B662E1">
        <w:rPr>
          <w:rStyle w:val="CommentTok"/>
          <w:sz w:val="32"/>
        </w:rPr>
        <w:t># 데이터 구조 확인</w:t>
      </w:r>
      <w:r w:rsidRPr="00B662E1">
        <w:rPr>
          <w:sz w:val="32"/>
        </w:rPr>
        <w:br/>
      </w:r>
      <w:r w:rsidRPr="00B662E1">
        <w:rPr>
          <w:rStyle w:val="KeywordTok"/>
          <w:sz w:val="32"/>
        </w:rPr>
        <w:t>class</w:t>
      </w:r>
      <w:r w:rsidRPr="00B662E1">
        <w:rPr>
          <w:rStyle w:val="NormalTok"/>
          <w:sz w:val="32"/>
        </w:rPr>
        <w:t>(x1)</w:t>
      </w:r>
    </w:p>
    <w:p w:rsidR="0001714E" w:rsidRPr="00B662E1" w:rsidRDefault="006D73FB">
      <w:pPr>
        <w:pStyle w:val="SourceCode"/>
        <w:rPr>
          <w:sz w:val="32"/>
        </w:rPr>
      </w:pPr>
      <w:r w:rsidRPr="00B662E1">
        <w:rPr>
          <w:rStyle w:val="VerbatimChar"/>
          <w:sz w:val="32"/>
        </w:rPr>
        <w:t>## [1] "data.frame"</w:t>
      </w:r>
    </w:p>
    <w:p w:rsidR="0001714E" w:rsidRPr="00B662E1" w:rsidRDefault="006D73FB">
      <w:pPr>
        <w:pStyle w:val="5"/>
        <w:rPr>
          <w:sz w:val="22"/>
        </w:rPr>
      </w:pPr>
      <w:bookmarkStart w:id="43" w:name="np-28"/>
      <w:bookmarkEnd w:id="43"/>
      <w:r w:rsidRPr="00B662E1">
        <w:rPr>
          <w:sz w:val="22"/>
        </w:rPr>
        <w:lastRenderedPageBreak/>
        <w:t>NP</w:t>
      </w:r>
    </w:p>
    <w:p w:rsidR="0001714E" w:rsidRPr="00B662E1" w:rsidRDefault="006D73FB">
      <w:pPr>
        <w:pStyle w:val="4"/>
        <w:spacing w:before="240"/>
        <w:rPr>
          <w:sz w:val="32"/>
        </w:rPr>
      </w:pPr>
      <w:bookmarkStart w:id="44" w:name="matrix"/>
      <w:bookmarkEnd w:id="44"/>
      <w:r w:rsidRPr="00B662E1">
        <w:rPr>
          <w:sz w:val="32"/>
        </w:rPr>
        <w:t>3. 매트릭스(Matrix)</w:t>
      </w:r>
    </w:p>
    <w:p w:rsidR="0001714E" w:rsidRPr="00B662E1" w:rsidRDefault="006D73FB">
      <w:pPr>
        <w:pStyle w:val="Compact"/>
        <w:numPr>
          <w:ilvl w:val="0"/>
          <w:numId w:val="12"/>
        </w:numPr>
        <w:rPr>
          <w:sz w:val="32"/>
          <w:lang w:eastAsia="ko-KR"/>
        </w:rPr>
      </w:pPr>
      <w:r w:rsidRPr="00B662E1">
        <w:rPr>
          <w:sz w:val="32"/>
          <w:lang w:eastAsia="ko-KR"/>
        </w:rPr>
        <w:t>행과 열로 구성된 2차원 데이터 구조</w:t>
      </w:r>
    </w:p>
    <w:p w:rsidR="0001714E" w:rsidRPr="00B662E1" w:rsidRDefault="006D73FB">
      <w:pPr>
        <w:pStyle w:val="Compact"/>
        <w:numPr>
          <w:ilvl w:val="0"/>
          <w:numId w:val="12"/>
        </w:numPr>
        <w:rPr>
          <w:sz w:val="32"/>
          <w:lang w:eastAsia="ko-KR"/>
        </w:rPr>
      </w:pPr>
      <w:r w:rsidRPr="00B662E1">
        <w:rPr>
          <w:sz w:val="32"/>
          <w:lang w:eastAsia="ko-KR"/>
        </w:rPr>
        <w:t>한 가지 타입으로만 구성 가능</w:t>
      </w:r>
    </w:p>
    <w:p w:rsidR="0001714E" w:rsidRPr="00B662E1" w:rsidRDefault="006D73FB">
      <w:pPr>
        <w:pStyle w:val="SourceCode"/>
        <w:rPr>
          <w:sz w:val="32"/>
          <w:lang w:eastAsia="ko-KR"/>
        </w:rPr>
      </w:pPr>
      <w:r w:rsidRPr="00B662E1">
        <w:rPr>
          <w:rStyle w:val="CommentTok"/>
          <w:sz w:val="32"/>
          <w:lang w:eastAsia="ko-KR"/>
        </w:rPr>
        <w:t># 매트릭스 만들기 - 1~12로 2열</w:t>
      </w:r>
      <w:r w:rsidRPr="00B662E1">
        <w:rPr>
          <w:sz w:val="32"/>
          <w:lang w:eastAsia="ko-KR"/>
        </w:rPr>
        <w:br/>
      </w:r>
      <w:r w:rsidRPr="00B662E1">
        <w:rPr>
          <w:rStyle w:val="NormalTok"/>
          <w:sz w:val="32"/>
          <w:lang w:eastAsia="ko-KR"/>
        </w:rPr>
        <w:t>x2 &lt;-</w:t>
      </w:r>
      <w:r w:rsidRPr="00B662E1">
        <w:rPr>
          <w:rStyle w:val="StringTok"/>
          <w:sz w:val="32"/>
          <w:lang w:eastAsia="ko-KR"/>
        </w:rPr>
        <w:t xml:space="preserve"> </w:t>
      </w:r>
      <w:r w:rsidRPr="00B662E1">
        <w:rPr>
          <w:rStyle w:val="KeywordTok"/>
          <w:sz w:val="32"/>
          <w:lang w:eastAsia="ko-KR"/>
        </w:rPr>
        <w:t>matrix</w:t>
      </w:r>
      <w:r w:rsidRPr="00B662E1">
        <w:rPr>
          <w:rStyle w:val="NormalTok"/>
          <w:sz w:val="32"/>
          <w:lang w:eastAsia="ko-KR"/>
        </w:rPr>
        <w:t>(</w:t>
      </w:r>
      <w:r w:rsidRPr="00B662E1">
        <w:rPr>
          <w:rStyle w:val="KeywordTok"/>
          <w:sz w:val="32"/>
          <w:lang w:eastAsia="ko-KR"/>
        </w:rPr>
        <w:t>c</w:t>
      </w:r>
      <w:r w:rsidRPr="00B662E1">
        <w:rPr>
          <w:rStyle w:val="NormalTok"/>
          <w:sz w:val="32"/>
          <w:lang w:eastAsia="ko-KR"/>
        </w:rPr>
        <w:t>(</w:t>
      </w:r>
      <w:r w:rsidRPr="00B662E1">
        <w:rPr>
          <w:rStyle w:val="DecValTok"/>
          <w:sz w:val="32"/>
          <w:lang w:eastAsia="ko-KR"/>
        </w:rPr>
        <w:t>1</w:t>
      </w:r>
      <w:r w:rsidRPr="00B662E1">
        <w:rPr>
          <w:rStyle w:val="NormalTok"/>
          <w:sz w:val="32"/>
          <w:lang w:eastAsia="ko-KR"/>
        </w:rPr>
        <w:t>:</w:t>
      </w:r>
      <w:r w:rsidRPr="00B662E1">
        <w:rPr>
          <w:rStyle w:val="DecValTok"/>
          <w:sz w:val="32"/>
          <w:lang w:eastAsia="ko-KR"/>
        </w:rPr>
        <w:t>12</w:t>
      </w:r>
      <w:r w:rsidRPr="00B662E1">
        <w:rPr>
          <w:rStyle w:val="NormalTok"/>
          <w:sz w:val="32"/>
          <w:lang w:eastAsia="ko-KR"/>
        </w:rPr>
        <w:t xml:space="preserve">), </w:t>
      </w:r>
      <w:r w:rsidRPr="00B662E1">
        <w:rPr>
          <w:rStyle w:val="DataTypeTok"/>
          <w:sz w:val="32"/>
          <w:lang w:eastAsia="ko-KR"/>
        </w:rPr>
        <w:t>ncol =</w:t>
      </w:r>
      <w:r w:rsidRPr="00B662E1">
        <w:rPr>
          <w:rStyle w:val="NormalTok"/>
          <w:sz w:val="32"/>
          <w:lang w:eastAsia="ko-KR"/>
        </w:rPr>
        <w:t xml:space="preserve"> </w:t>
      </w:r>
      <w:r w:rsidRPr="00B662E1">
        <w:rPr>
          <w:rStyle w:val="DecValTok"/>
          <w:sz w:val="32"/>
          <w:lang w:eastAsia="ko-KR"/>
        </w:rPr>
        <w:t>2</w:t>
      </w:r>
      <w:r w:rsidRPr="00B662E1">
        <w:rPr>
          <w:rStyle w:val="NormalTok"/>
          <w:sz w:val="32"/>
          <w:lang w:eastAsia="ko-KR"/>
        </w:rPr>
        <w:t>)</w:t>
      </w:r>
      <w:r w:rsidRPr="00B662E1">
        <w:rPr>
          <w:sz w:val="32"/>
          <w:lang w:eastAsia="ko-KR"/>
        </w:rPr>
        <w:br/>
      </w:r>
      <w:r w:rsidRPr="00B662E1">
        <w:rPr>
          <w:rStyle w:val="NormalTok"/>
          <w:sz w:val="32"/>
          <w:lang w:eastAsia="ko-KR"/>
        </w:rPr>
        <w:t>x2</w:t>
      </w:r>
    </w:p>
    <w:p w:rsidR="0001714E" w:rsidRPr="00B662E1" w:rsidRDefault="006D73FB">
      <w:pPr>
        <w:pStyle w:val="SourceCode"/>
        <w:rPr>
          <w:sz w:val="32"/>
          <w:lang w:eastAsia="ko-KR"/>
        </w:rPr>
      </w:pPr>
      <w:r w:rsidRPr="00B662E1">
        <w:rPr>
          <w:rStyle w:val="VerbatimChar"/>
          <w:sz w:val="32"/>
          <w:lang w:eastAsia="ko-KR"/>
        </w:rPr>
        <w:t>##      [,1] [,2]</w:t>
      </w:r>
      <w:r w:rsidRPr="00B662E1">
        <w:rPr>
          <w:sz w:val="32"/>
          <w:lang w:eastAsia="ko-KR"/>
        </w:rPr>
        <w:br/>
      </w:r>
      <w:r w:rsidRPr="00B662E1">
        <w:rPr>
          <w:rStyle w:val="VerbatimChar"/>
          <w:sz w:val="32"/>
          <w:lang w:eastAsia="ko-KR"/>
        </w:rPr>
        <w:t>## [1,]    1    7</w:t>
      </w:r>
      <w:r w:rsidRPr="00B662E1">
        <w:rPr>
          <w:sz w:val="32"/>
          <w:lang w:eastAsia="ko-KR"/>
        </w:rPr>
        <w:br/>
      </w:r>
      <w:r w:rsidRPr="00B662E1">
        <w:rPr>
          <w:rStyle w:val="VerbatimChar"/>
          <w:sz w:val="32"/>
          <w:lang w:eastAsia="ko-KR"/>
        </w:rPr>
        <w:t>## [2,]    2    8</w:t>
      </w:r>
      <w:r w:rsidRPr="00B662E1">
        <w:rPr>
          <w:sz w:val="32"/>
          <w:lang w:eastAsia="ko-KR"/>
        </w:rPr>
        <w:br/>
      </w:r>
      <w:r w:rsidRPr="00B662E1">
        <w:rPr>
          <w:rStyle w:val="VerbatimChar"/>
          <w:sz w:val="32"/>
          <w:lang w:eastAsia="ko-KR"/>
        </w:rPr>
        <w:t>## [3,]    3    9</w:t>
      </w:r>
      <w:r w:rsidRPr="00B662E1">
        <w:rPr>
          <w:sz w:val="32"/>
          <w:lang w:eastAsia="ko-KR"/>
        </w:rPr>
        <w:br/>
      </w:r>
      <w:r w:rsidRPr="00B662E1">
        <w:rPr>
          <w:rStyle w:val="VerbatimChar"/>
          <w:sz w:val="32"/>
          <w:lang w:eastAsia="ko-KR"/>
        </w:rPr>
        <w:t>## [4,]    4   10</w:t>
      </w:r>
      <w:r w:rsidRPr="00B662E1">
        <w:rPr>
          <w:sz w:val="32"/>
          <w:lang w:eastAsia="ko-KR"/>
        </w:rPr>
        <w:br/>
      </w:r>
      <w:r w:rsidRPr="00B662E1">
        <w:rPr>
          <w:rStyle w:val="VerbatimChar"/>
          <w:sz w:val="32"/>
          <w:lang w:eastAsia="ko-KR"/>
        </w:rPr>
        <w:t>## [5,]    5   11</w:t>
      </w:r>
      <w:r w:rsidRPr="00B662E1">
        <w:rPr>
          <w:sz w:val="32"/>
          <w:lang w:eastAsia="ko-KR"/>
        </w:rPr>
        <w:br/>
      </w:r>
      <w:r w:rsidRPr="00B662E1">
        <w:rPr>
          <w:rStyle w:val="VerbatimChar"/>
          <w:sz w:val="32"/>
          <w:lang w:eastAsia="ko-KR"/>
        </w:rPr>
        <w:t>## [6,]    6   12</w:t>
      </w:r>
    </w:p>
    <w:p w:rsidR="0001714E" w:rsidRPr="00B662E1" w:rsidRDefault="006D73FB">
      <w:pPr>
        <w:pStyle w:val="SourceCode"/>
        <w:rPr>
          <w:sz w:val="32"/>
          <w:lang w:eastAsia="ko-KR"/>
        </w:rPr>
      </w:pPr>
      <w:r w:rsidRPr="00B662E1">
        <w:rPr>
          <w:rStyle w:val="CommentTok"/>
          <w:sz w:val="32"/>
          <w:lang w:eastAsia="ko-KR"/>
        </w:rPr>
        <w:t># 데이터 구조 확인</w:t>
      </w:r>
      <w:r w:rsidRPr="00B662E1">
        <w:rPr>
          <w:sz w:val="32"/>
          <w:lang w:eastAsia="ko-KR"/>
        </w:rPr>
        <w:br/>
      </w:r>
      <w:r w:rsidRPr="00B662E1">
        <w:rPr>
          <w:rStyle w:val="KeywordTok"/>
          <w:sz w:val="32"/>
          <w:lang w:eastAsia="ko-KR"/>
        </w:rPr>
        <w:t>class</w:t>
      </w:r>
      <w:r w:rsidRPr="00B662E1">
        <w:rPr>
          <w:rStyle w:val="NormalTok"/>
          <w:sz w:val="32"/>
          <w:lang w:eastAsia="ko-KR"/>
        </w:rPr>
        <w:t>(x2)</w:t>
      </w:r>
    </w:p>
    <w:p w:rsidR="0001714E" w:rsidRPr="00B662E1" w:rsidRDefault="006D73FB">
      <w:pPr>
        <w:pStyle w:val="SourceCode"/>
        <w:rPr>
          <w:sz w:val="32"/>
        </w:rPr>
      </w:pPr>
      <w:r w:rsidRPr="00B662E1">
        <w:rPr>
          <w:rStyle w:val="VerbatimChar"/>
          <w:sz w:val="32"/>
        </w:rPr>
        <w:t>## [1] "matrix"</w:t>
      </w:r>
    </w:p>
    <w:p w:rsidR="0001714E" w:rsidRPr="00B662E1" w:rsidRDefault="006D73FB">
      <w:pPr>
        <w:pStyle w:val="5"/>
        <w:rPr>
          <w:sz w:val="22"/>
        </w:rPr>
      </w:pPr>
      <w:bookmarkStart w:id="45" w:name="np-29"/>
      <w:bookmarkEnd w:id="45"/>
      <w:r w:rsidRPr="00B662E1">
        <w:rPr>
          <w:sz w:val="22"/>
        </w:rPr>
        <w:lastRenderedPageBreak/>
        <w:t>NP</w:t>
      </w:r>
    </w:p>
    <w:p w:rsidR="0001714E" w:rsidRPr="00B662E1" w:rsidRDefault="006D73FB">
      <w:pPr>
        <w:pStyle w:val="4"/>
        <w:spacing w:before="240"/>
        <w:rPr>
          <w:sz w:val="32"/>
        </w:rPr>
      </w:pPr>
      <w:bookmarkStart w:id="46" w:name="array"/>
      <w:bookmarkEnd w:id="46"/>
      <w:r w:rsidRPr="00B662E1">
        <w:rPr>
          <w:sz w:val="32"/>
        </w:rPr>
        <w:t>4. 어레이(Array)</w:t>
      </w:r>
    </w:p>
    <w:p w:rsidR="0001714E" w:rsidRPr="00B662E1" w:rsidRDefault="006D73FB">
      <w:pPr>
        <w:pStyle w:val="Compact"/>
        <w:numPr>
          <w:ilvl w:val="0"/>
          <w:numId w:val="13"/>
        </w:numPr>
        <w:rPr>
          <w:sz w:val="32"/>
          <w:lang w:eastAsia="ko-KR"/>
        </w:rPr>
      </w:pPr>
      <w:r w:rsidRPr="00B662E1">
        <w:rPr>
          <w:sz w:val="32"/>
          <w:lang w:eastAsia="ko-KR"/>
        </w:rPr>
        <w:t>2차원 이상으로 구성된 매트릭스</w:t>
      </w:r>
    </w:p>
    <w:p w:rsidR="0001714E" w:rsidRPr="00B662E1" w:rsidRDefault="006D73FB">
      <w:pPr>
        <w:pStyle w:val="Compact"/>
        <w:numPr>
          <w:ilvl w:val="0"/>
          <w:numId w:val="13"/>
        </w:numPr>
        <w:rPr>
          <w:sz w:val="32"/>
          <w:lang w:eastAsia="ko-KR"/>
        </w:rPr>
      </w:pPr>
      <w:r w:rsidRPr="00B662E1">
        <w:rPr>
          <w:sz w:val="32"/>
          <w:lang w:eastAsia="ko-KR"/>
        </w:rPr>
        <w:t>한 가지 타입으로만 구성 가능</w:t>
      </w:r>
    </w:p>
    <w:p w:rsidR="0001714E" w:rsidRPr="00B662E1" w:rsidRDefault="006D73FB">
      <w:pPr>
        <w:pStyle w:val="SourceCode"/>
        <w:rPr>
          <w:sz w:val="32"/>
        </w:rPr>
      </w:pPr>
      <w:r w:rsidRPr="00B662E1">
        <w:rPr>
          <w:rStyle w:val="CommentTok"/>
          <w:sz w:val="32"/>
        </w:rPr>
        <w:t># array 만들기 - 1~20으로 2행 x 5열 x 2차원</w:t>
      </w:r>
      <w:r w:rsidRPr="00B662E1">
        <w:rPr>
          <w:sz w:val="32"/>
        </w:rPr>
        <w:br/>
      </w:r>
      <w:r w:rsidRPr="00B662E1">
        <w:rPr>
          <w:rStyle w:val="NormalTok"/>
          <w:sz w:val="32"/>
        </w:rPr>
        <w:t>x3 &lt;-</w:t>
      </w:r>
      <w:r w:rsidRPr="00B662E1">
        <w:rPr>
          <w:rStyle w:val="StringTok"/>
          <w:sz w:val="32"/>
        </w:rPr>
        <w:t xml:space="preserve"> </w:t>
      </w:r>
      <w:r w:rsidRPr="00B662E1">
        <w:rPr>
          <w:rStyle w:val="KeywordTok"/>
          <w:sz w:val="32"/>
        </w:rPr>
        <w:t>array</w:t>
      </w:r>
      <w:r w:rsidRPr="00B662E1">
        <w:rPr>
          <w:rStyle w:val="NormalTok"/>
          <w:sz w:val="32"/>
        </w:rPr>
        <w:t>(</w:t>
      </w:r>
      <w:r w:rsidRPr="00B662E1">
        <w:rPr>
          <w:rStyle w:val="DecValTok"/>
          <w:sz w:val="32"/>
        </w:rPr>
        <w:t>1</w:t>
      </w:r>
      <w:r w:rsidRPr="00B662E1">
        <w:rPr>
          <w:rStyle w:val="NormalTok"/>
          <w:sz w:val="32"/>
        </w:rPr>
        <w:t>:</w:t>
      </w:r>
      <w:r w:rsidRPr="00B662E1">
        <w:rPr>
          <w:rStyle w:val="DecValTok"/>
          <w:sz w:val="32"/>
        </w:rPr>
        <w:t>20</w:t>
      </w:r>
      <w:r w:rsidRPr="00B662E1">
        <w:rPr>
          <w:rStyle w:val="NormalTok"/>
          <w:sz w:val="32"/>
        </w:rPr>
        <w:t xml:space="preserve">, </w:t>
      </w:r>
      <w:r w:rsidRPr="00B662E1">
        <w:rPr>
          <w:rStyle w:val="DataTypeTok"/>
          <w:sz w:val="32"/>
        </w:rPr>
        <w:t>dim =</w:t>
      </w:r>
      <w:r w:rsidRPr="00B662E1">
        <w:rPr>
          <w:rStyle w:val="NormalTok"/>
          <w:sz w:val="32"/>
        </w:rPr>
        <w:t xml:space="preserve"> </w:t>
      </w:r>
      <w:r w:rsidRPr="00B662E1">
        <w:rPr>
          <w:rStyle w:val="KeywordTok"/>
          <w:sz w:val="32"/>
        </w:rPr>
        <w:t>c</w:t>
      </w:r>
      <w:r w:rsidRPr="00B662E1">
        <w:rPr>
          <w:rStyle w:val="NormalTok"/>
          <w:sz w:val="32"/>
        </w:rPr>
        <w:t>(</w:t>
      </w:r>
      <w:r w:rsidRPr="00B662E1">
        <w:rPr>
          <w:rStyle w:val="DecValTok"/>
          <w:sz w:val="32"/>
        </w:rPr>
        <w:t>2</w:t>
      </w:r>
      <w:r w:rsidRPr="00B662E1">
        <w:rPr>
          <w:rStyle w:val="NormalTok"/>
          <w:sz w:val="32"/>
        </w:rPr>
        <w:t xml:space="preserve">, </w:t>
      </w:r>
      <w:r w:rsidRPr="00B662E1">
        <w:rPr>
          <w:rStyle w:val="DecValTok"/>
          <w:sz w:val="32"/>
        </w:rPr>
        <w:t>5</w:t>
      </w:r>
      <w:r w:rsidRPr="00B662E1">
        <w:rPr>
          <w:rStyle w:val="NormalTok"/>
          <w:sz w:val="32"/>
        </w:rPr>
        <w:t xml:space="preserve">, </w:t>
      </w:r>
      <w:r w:rsidRPr="00B662E1">
        <w:rPr>
          <w:rStyle w:val="DecValTok"/>
          <w:sz w:val="32"/>
        </w:rPr>
        <w:t>2</w:t>
      </w:r>
      <w:r w:rsidRPr="00B662E1">
        <w:rPr>
          <w:rStyle w:val="NormalTok"/>
          <w:sz w:val="32"/>
        </w:rPr>
        <w:t>))</w:t>
      </w:r>
      <w:r w:rsidRPr="00B662E1">
        <w:rPr>
          <w:sz w:val="32"/>
        </w:rPr>
        <w:br/>
      </w:r>
      <w:r w:rsidRPr="00B662E1">
        <w:rPr>
          <w:rStyle w:val="NormalTok"/>
          <w:sz w:val="32"/>
        </w:rPr>
        <w:t>x3</w:t>
      </w:r>
    </w:p>
    <w:p w:rsidR="0001714E" w:rsidRPr="00B662E1" w:rsidRDefault="006D73FB">
      <w:pPr>
        <w:pStyle w:val="SourceCode"/>
        <w:rPr>
          <w:sz w:val="32"/>
        </w:rPr>
      </w:pPr>
      <w:r w:rsidRPr="00B662E1">
        <w:rPr>
          <w:rStyle w:val="VerbatimChar"/>
          <w:sz w:val="32"/>
        </w:rPr>
        <w:t>## , , 1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 xml:space="preserve">## 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>##      [,1] [,2] [,3] [,4] [,5]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>## [1,]    1    3    5    7    9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>## [2,]    2    4    6    8   10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 xml:space="preserve">## 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>## , , 2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 xml:space="preserve">## 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>##      [,1] [,2] [,3] [,4] [,5]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>## [1,]   11   13   15   17   19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>## [2,]   12   14   16   18   20</w:t>
      </w:r>
    </w:p>
    <w:p w:rsidR="0001714E" w:rsidRPr="00B662E1" w:rsidRDefault="006D73FB">
      <w:pPr>
        <w:pStyle w:val="5"/>
        <w:rPr>
          <w:sz w:val="22"/>
        </w:rPr>
      </w:pPr>
      <w:bookmarkStart w:id="47" w:name="np-30"/>
      <w:bookmarkEnd w:id="47"/>
      <w:r w:rsidRPr="00B662E1">
        <w:rPr>
          <w:sz w:val="22"/>
        </w:rPr>
        <w:lastRenderedPageBreak/>
        <w:t>NP</w:t>
      </w:r>
    </w:p>
    <w:p w:rsidR="0001714E" w:rsidRPr="00B662E1" w:rsidRDefault="006D73FB">
      <w:pPr>
        <w:pStyle w:val="4"/>
        <w:spacing w:before="240"/>
        <w:rPr>
          <w:sz w:val="32"/>
        </w:rPr>
      </w:pPr>
      <w:bookmarkStart w:id="48" w:name="list"/>
      <w:bookmarkEnd w:id="48"/>
      <w:r w:rsidRPr="00B662E1">
        <w:rPr>
          <w:sz w:val="32"/>
        </w:rPr>
        <w:t>5. 리스트(List)</w:t>
      </w:r>
    </w:p>
    <w:p w:rsidR="0001714E" w:rsidRPr="00B662E1" w:rsidRDefault="006D73FB">
      <w:pPr>
        <w:pStyle w:val="Compact"/>
        <w:numPr>
          <w:ilvl w:val="0"/>
          <w:numId w:val="14"/>
        </w:numPr>
        <w:rPr>
          <w:sz w:val="32"/>
          <w:lang w:eastAsia="ko-KR"/>
        </w:rPr>
      </w:pPr>
      <w:r w:rsidRPr="00B662E1">
        <w:rPr>
          <w:sz w:val="32"/>
          <w:lang w:eastAsia="ko-KR"/>
        </w:rPr>
        <w:t>모든 데이터 구조를 포함하는 데이터 구조</w:t>
      </w:r>
    </w:p>
    <w:p w:rsidR="0001714E" w:rsidRPr="00B662E1" w:rsidRDefault="006D73FB">
      <w:pPr>
        <w:pStyle w:val="Compact"/>
        <w:numPr>
          <w:ilvl w:val="0"/>
          <w:numId w:val="14"/>
        </w:numPr>
        <w:rPr>
          <w:sz w:val="32"/>
          <w:lang w:eastAsia="ko-KR"/>
        </w:rPr>
      </w:pPr>
      <w:r w:rsidRPr="00B662E1">
        <w:rPr>
          <w:sz w:val="32"/>
          <w:lang w:eastAsia="ko-KR"/>
        </w:rPr>
        <w:t>여러 데이터 구조를 합해 하나의 리스트로 구성 가능</w:t>
      </w:r>
    </w:p>
    <w:p w:rsidR="0001714E" w:rsidRPr="00B662E1" w:rsidRDefault="006D73FB">
      <w:pPr>
        <w:pStyle w:val="SourceCode"/>
        <w:rPr>
          <w:sz w:val="32"/>
          <w:lang w:eastAsia="ko-KR"/>
        </w:rPr>
      </w:pPr>
      <w:r w:rsidRPr="00B662E1">
        <w:rPr>
          <w:rStyle w:val="CommentTok"/>
          <w:sz w:val="32"/>
          <w:lang w:eastAsia="ko-KR"/>
        </w:rPr>
        <w:t># 리스트 생성 - 앞에서 생성한 데이터 구조 활용</w:t>
      </w:r>
      <w:r w:rsidRPr="00B662E1">
        <w:rPr>
          <w:sz w:val="32"/>
          <w:lang w:eastAsia="ko-KR"/>
        </w:rPr>
        <w:br/>
      </w:r>
      <w:r w:rsidRPr="00B662E1">
        <w:rPr>
          <w:rStyle w:val="NormalTok"/>
          <w:sz w:val="32"/>
          <w:lang w:eastAsia="ko-KR"/>
        </w:rPr>
        <w:t>x4 &lt;-</w:t>
      </w:r>
      <w:r w:rsidRPr="00B662E1">
        <w:rPr>
          <w:rStyle w:val="StringTok"/>
          <w:sz w:val="32"/>
          <w:lang w:eastAsia="ko-KR"/>
        </w:rPr>
        <w:t xml:space="preserve"> </w:t>
      </w:r>
      <w:r w:rsidRPr="00B662E1">
        <w:rPr>
          <w:rStyle w:val="KeywordTok"/>
          <w:sz w:val="32"/>
          <w:lang w:eastAsia="ko-KR"/>
        </w:rPr>
        <w:t>list</w:t>
      </w:r>
      <w:r w:rsidRPr="00B662E1">
        <w:rPr>
          <w:rStyle w:val="NormalTok"/>
          <w:sz w:val="32"/>
          <w:lang w:eastAsia="ko-KR"/>
        </w:rPr>
        <w:t>(</w:t>
      </w:r>
      <w:r w:rsidRPr="00B662E1">
        <w:rPr>
          <w:rStyle w:val="DataTypeTok"/>
          <w:sz w:val="32"/>
          <w:lang w:eastAsia="ko-KR"/>
        </w:rPr>
        <w:t>f1 =</w:t>
      </w:r>
      <w:r w:rsidRPr="00B662E1">
        <w:rPr>
          <w:rStyle w:val="NormalTok"/>
          <w:sz w:val="32"/>
          <w:lang w:eastAsia="ko-KR"/>
        </w:rPr>
        <w:t xml:space="preserve"> a,   </w:t>
      </w:r>
      <w:r w:rsidRPr="00B662E1">
        <w:rPr>
          <w:rStyle w:val="CommentTok"/>
          <w:sz w:val="32"/>
          <w:lang w:eastAsia="ko-KR"/>
        </w:rPr>
        <w:t># 벡터</w:t>
      </w:r>
      <w:r w:rsidRPr="00B662E1">
        <w:rPr>
          <w:sz w:val="32"/>
          <w:lang w:eastAsia="ko-KR"/>
        </w:rPr>
        <w:br/>
      </w:r>
      <w:r w:rsidRPr="00B662E1">
        <w:rPr>
          <w:rStyle w:val="NormalTok"/>
          <w:sz w:val="32"/>
          <w:lang w:eastAsia="ko-KR"/>
        </w:rPr>
        <w:t xml:space="preserve">           </w:t>
      </w:r>
      <w:r w:rsidRPr="00B662E1">
        <w:rPr>
          <w:rStyle w:val="DataTypeTok"/>
          <w:sz w:val="32"/>
          <w:lang w:eastAsia="ko-KR"/>
        </w:rPr>
        <w:t>f2 =</w:t>
      </w:r>
      <w:r w:rsidRPr="00B662E1">
        <w:rPr>
          <w:rStyle w:val="NormalTok"/>
          <w:sz w:val="32"/>
          <w:lang w:eastAsia="ko-KR"/>
        </w:rPr>
        <w:t xml:space="preserve"> x1,  </w:t>
      </w:r>
      <w:r w:rsidRPr="00B662E1">
        <w:rPr>
          <w:rStyle w:val="CommentTok"/>
          <w:sz w:val="32"/>
          <w:lang w:eastAsia="ko-KR"/>
        </w:rPr>
        <w:t># 데이터 프레임</w:t>
      </w:r>
      <w:r w:rsidRPr="00B662E1">
        <w:rPr>
          <w:sz w:val="32"/>
          <w:lang w:eastAsia="ko-KR"/>
        </w:rPr>
        <w:br/>
      </w:r>
      <w:r w:rsidRPr="00B662E1">
        <w:rPr>
          <w:rStyle w:val="NormalTok"/>
          <w:sz w:val="32"/>
          <w:lang w:eastAsia="ko-KR"/>
        </w:rPr>
        <w:t xml:space="preserve">           </w:t>
      </w:r>
      <w:r w:rsidRPr="00B662E1">
        <w:rPr>
          <w:rStyle w:val="DataTypeTok"/>
          <w:sz w:val="32"/>
          <w:lang w:eastAsia="ko-KR"/>
        </w:rPr>
        <w:t>f3 =</w:t>
      </w:r>
      <w:r w:rsidRPr="00B662E1">
        <w:rPr>
          <w:rStyle w:val="NormalTok"/>
          <w:sz w:val="32"/>
          <w:lang w:eastAsia="ko-KR"/>
        </w:rPr>
        <w:t xml:space="preserve"> x2,  </w:t>
      </w:r>
      <w:r w:rsidRPr="00B662E1">
        <w:rPr>
          <w:rStyle w:val="CommentTok"/>
          <w:sz w:val="32"/>
          <w:lang w:eastAsia="ko-KR"/>
        </w:rPr>
        <w:t># 매트릭스</w:t>
      </w:r>
      <w:r w:rsidRPr="00B662E1">
        <w:rPr>
          <w:sz w:val="32"/>
          <w:lang w:eastAsia="ko-KR"/>
        </w:rPr>
        <w:br/>
      </w:r>
      <w:r w:rsidRPr="00B662E1">
        <w:rPr>
          <w:rStyle w:val="NormalTok"/>
          <w:sz w:val="32"/>
          <w:lang w:eastAsia="ko-KR"/>
        </w:rPr>
        <w:t xml:space="preserve">           </w:t>
      </w:r>
      <w:r w:rsidRPr="00B662E1">
        <w:rPr>
          <w:rStyle w:val="DataTypeTok"/>
          <w:sz w:val="32"/>
          <w:lang w:eastAsia="ko-KR"/>
        </w:rPr>
        <w:t>f4 =</w:t>
      </w:r>
      <w:r w:rsidRPr="00B662E1">
        <w:rPr>
          <w:rStyle w:val="NormalTok"/>
          <w:sz w:val="32"/>
          <w:lang w:eastAsia="ko-KR"/>
        </w:rPr>
        <w:t xml:space="preserve"> x3)  </w:t>
      </w:r>
      <w:r w:rsidRPr="00B662E1">
        <w:rPr>
          <w:rStyle w:val="CommentTok"/>
          <w:sz w:val="32"/>
          <w:lang w:eastAsia="ko-KR"/>
        </w:rPr>
        <w:t># 어레이</w:t>
      </w:r>
      <w:r w:rsidRPr="00B662E1">
        <w:rPr>
          <w:sz w:val="32"/>
          <w:lang w:eastAsia="ko-KR"/>
        </w:rPr>
        <w:br/>
      </w:r>
      <w:r w:rsidRPr="00B662E1">
        <w:rPr>
          <w:rStyle w:val="NormalTok"/>
          <w:sz w:val="32"/>
          <w:lang w:eastAsia="ko-KR"/>
        </w:rPr>
        <w:t>x4</w:t>
      </w:r>
    </w:p>
    <w:p w:rsidR="0001714E" w:rsidRPr="00B662E1" w:rsidRDefault="006D73FB">
      <w:pPr>
        <w:pStyle w:val="SourceCode"/>
        <w:rPr>
          <w:sz w:val="32"/>
        </w:rPr>
      </w:pPr>
      <w:r w:rsidRPr="00B662E1">
        <w:rPr>
          <w:rStyle w:val="VerbatimChar"/>
          <w:sz w:val="32"/>
        </w:rPr>
        <w:t>## $f1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>## [1] 1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 xml:space="preserve">## 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>## $f2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>##   var1 var2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>## 1    1    a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>## 2    2    b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>## 3    3    c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 xml:space="preserve">## 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>## $f3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>##      [,1] [,2]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>## [1,]    1    7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>## [2,]    2    8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lastRenderedPageBreak/>
        <w:t>## [3,]    3    9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>## [4,]    4   10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>## [5,]    5   11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>## [6,]    6   12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 xml:space="preserve">## 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>## $f4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>## , , 1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 xml:space="preserve">## 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>##      [,1] [,2] [,3] [,4] [,5]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>## [1,]    1    3    5    7    9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>## [2,]    2    4    6    8   10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 xml:space="preserve">## 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>## , , 2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 xml:space="preserve">## 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>##      [,1] [,2] [,3] [,4] [,5]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>## [1,]   11   13   15   17   19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>## [2,]   12   14   16   18   20</w:t>
      </w:r>
    </w:p>
    <w:p w:rsidR="0001714E" w:rsidRPr="00B662E1" w:rsidRDefault="006D73FB">
      <w:pPr>
        <w:pStyle w:val="SourceCode"/>
        <w:rPr>
          <w:sz w:val="32"/>
          <w:lang w:eastAsia="ko-KR"/>
        </w:rPr>
      </w:pPr>
      <w:r w:rsidRPr="00B662E1">
        <w:rPr>
          <w:rStyle w:val="CommentTok"/>
          <w:sz w:val="32"/>
          <w:lang w:eastAsia="ko-KR"/>
        </w:rPr>
        <w:t># 데이터 구조 확인</w:t>
      </w:r>
      <w:r w:rsidRPr="00B662E1">
        <w:rPr>
          <w:sz w:val="32"/>
          <w:lang w:eastAsia="ko-KR"/>
        </w:rPr>
        <w:br/>
      </w:r>
      <w:r w:rsidRPr="00B662E1">
        <w:rPr>
          <w:rStyle w:val="KeywordTok"/>
          <w:sz w:val="32"/>
          <w:lang w:eastAsia="ko-KR"/>
        </w:rPr>
        <w:t>class</w:t>
      </w:r>
      <w:r w:rsidRPr="00B662E1">
        <w:rPr>
          <w:rStyle w:val="NormalTok"/>
          <w:sz w:val="32"/>
          <w:lang w:eastAsia="ko-KR"/>
        </w:rPr>
        <w:t>(x4)</w:t>
      </w:r>
    </w:p>
    <w:p w:rsidR="0001714E" w:rsidRPr="00B662E1" w:rsidRDefault="006D73FB">
      <w:pPr>
        <w:pStyle w:val="SourceCode"/>
        <w:rPr>
          <w:sz w:val="32"/>
        </w:rPr>
      </w:pPr>
      <w:r w:rsidRPr="00B662E1">
        <w:rPr>
          <w:rStyle w:val="VerbatimChar"/>
          <w:sz w:val="32"/>
        </w:rPr>
        <w:t>## [1] "list"</w:t>
      </w:r>
    </w:p>
    <w:p w:rsidR="0001714E" w:rsidRPr="00B662E1" w:rsidRDefault="006D73FB">
      <w:pPr>
        <w:pStyle w:val="5"/>
        <w:rPr>
          <w:sz w:val="22"/>
        </w:rPr>
      </w:pPr>
      <w:bookmarkStart w:id="49" w:name="np-31"/>
      <w:bookmarkEnd w:id="49"/>
      <w:r w:rsidRPr="00B662E1">
        <w:rPr>
          <w:sz w:val="22"/>
        </w:rPr>
        <w:lastRenderedPageBreak/>
        <w:t>NP</w:t>
      </w:r>
    </w:p>
    <w:p w:rsidR="0001714E" w:rsidRPr="00B662E1" w:rsidRDefault="006D73FB">
      <w:pPr>
        <w:pStyle w:val="4"/>
        <w:spacing w:before="240"/>
        <w:rPr>
          <w:sz w:val="32"/>
        </w:rPr>
      </w:pPr>
      <w:bookmarkStart w:id="50" w:name="-"/>
      <w:bookmarkEnd w:id="50"/>
      <w:r w:rsidRPr="00B662E1">
        <w:rPr>
          <w:sz w:val="32"/>
        </w:rPr>
        <w:t>리스트 활용</w:t>
      </w:r>
    </w:p>
    <w:p w:rsidR="0001714E" w:rsidRPr="00B662E1" w:rsidRDefault="006D73FB">
      <w:pPr>
        <w:pStyle w:val="Compact"/>
        <w:numPr>
          <w:ilvl w:val="0"/>
          <w:numId w:val="15"/>
        </w:numPr>
        <w:rPr>
          <w:sz w:val="32"/>
          <w:lang w:eastAsia="ko-KR"/>
        </w:rPr>
      </w:pPr>
      <w:r w:rsidRPr="00B662E1">
        <w:rPr>
          <w:sz w:val="32"/>
          <w:lang w:eastAsia="ko-KR"/>
        </w:rPr>
        <w:t>함수의 결과물이 리스트 형태로 반환되는 경우 많음</w:t>
      </w:r>
    </w:p>
    <w:p w:rsidR="0001714E" w:rsidRPr="00B662E1" w:rsidRDefault="006D73FB">
      <w:pPr>
        <w:pStyle w:val="Compact"/>
        <w:numPr>
          <w:ilvl w:val="0"/>
          <w:numId w:val="15"/>
        </w:numPr>
        <w:rPr>
          <w:sz w:val="32"/>
          <w:lang w:eastAsia="ko-KR"/>
        </w:rPr>
      </w:pPr>
      <w:r w:rsidRPr="00B662E1">
        <w:rPr>
          <w:sz w:val="32"/>
          <w:lang w:eastAsia="ko-KR"/>
        </w:rPr>
        <w:t>리스트를 활용하면 함수의 결과물에서 특정 값을 추출 가능</w:t>
      </w:r>
    </w:p>
    <w:p w:rsidR="0001714E" w:rsidRPr="00B662E1" w:rsidRDefault="006D73FB">
      <w:pPr>
        <w:pStyle w:val="FirstParagraph"/>
        <w:rPr>
          <w:sz w:val="32"/>
          <w:lang w:eastAsia="ko-KR"/>
        </w:rPr>
      </w:pPr>
      <w:r w:rsidRPr="00B662E1">
        <w:rPr>
          <w:b/>
          <w:sz w:val="32"/>
          <w:lang w:eastAsia="ko-KR"/>
        </w:rPr>
        <w:t>boxplot() 출력 결과물에서 값 추출하기</w:t>
      </w:r>
    </w:p>
    <w:p w:rsidR="0001714E" w:rsidRPr="00B662E1" w:rsidRDefault="006D73FB">
      <w:pPr>
        <w:pStyle w:val="SourceCode"/>
        <w:rPr>
          <w:sz w:val="32"/>
        </w:rPr>
      </w:pPr>
      <w:r w:rsidRPr="00B662E1">
        <w:rPr>
          <w:rStyle w:val="NormalTok"/>
          <w:sz w:val="32"/>
        </w:rPr>
        <w:t>mpg &lt;-</w:t>
      </w:r>
      <w:r w:rsidRPr="00B662E1">
        <w:rPr>
          <w:rStyle w:val="StringTok"/>
          <w:sz w:val="32"/>
        </w:rPr>
        <w:t xml:space="preserve"> </w:t>
      </w:r>
      <w:r w:rsidRPr="00B662E1">
        <w:rPr>
          <w:rStyle w:val="NormalTok"/>
          <w:sz w:val="32"/>
        </w:rPr>
        <w:t>ggplot2::mpg</w:t>
      </w:r>
      <w:r w:rsidRPr="00B662E1">
        <w:rPr>
          <w:sz w:val="32"/>
        </w:rPr>
        <w:br/>
      </w:r>
      <w:r w:rsidRPr="00B662E1">
        <w:rPr>
          <w:rStyle w:val="NormalTok"/>
          <w:sz w:val="32"/>
        </w:rPr>
        <w:t>x &lt;-</w:t>
      </w:r>
      <w:r w:rsidRPr="00B662E1">
        <w:rPr>
          <w:rStyle w:val="StringTok"/>
          <w:sz w:val="32"/>
        </w:rPr>
        <w:t xml:space="preserve"> </w:t>
      </w:r>
      <w:r w:rsidRPr="00B662E1">
        <w:rPr>
          <w:rStyle w:val="KeywordTok"/>
          <w:sz w:val="32"/>
        </w:rPr>
        <w:t>boxplot</w:t>
      </w:r>
      <w:r w:rsidRPr="00B662E1">
        <w:rPr>
          <w:rStyle w:val="NormalTok"/>
          <w:sz w:val="32"/>
        </w:rPr>
        <w:t>(mpg$cty)</w:t>
      </w:r>
    </w:p>
    <w:p w:rsidR="0001714E" w:rsidRPr="00B662E1" w:rsidRDefault="006D73FB">
      <w:pPr>
        <w:pStyle w:val="FirstParagraph"/>
        <w:rPr>
          <w:sz w:val="32"/>
        </w:rPr>
      </w:pPr>
      <w:r w:rsidRPr="00B662E1">
        <w:rPr>
          <w:noProof/>
          <w:sz w:val="32"/>
          <w:lang w:eastAsia="ko-KR"/>
        </w:rPr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oit_part15_files/figure-docx/unnamed-chunk-27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1714E" w:rsidRPr="00B662E1" w:rsidRDefault="006D73FB">
      <w:pPr>
        <w:pStyle w:val="SourceCode"/>
        <w:rPr>
          <w:sz w:val="32"/>
        </w:rPr>
      </w:pPr>
      <w:r w:rsidRPr="00B662E1">
        <w:rPr>
          <w:rStyle w:val="NormalTok"/>
          <w:sz w:val="32"/>
        </w:rPr>
        <w:lastRenderedPageBreak/>
        <w:t>x</w:t>
      </w:r>
    </w:p>
    <w:p w:rsidR="0001714E" w:rsidRPr="00B662E1" w:rsidRDefault="006D73FB">
      <w:pPr>
        <w:pStyle w:val="SourceCode"/>
        <w:rPr>
          <w:sz w:val="32"/>
        </w:rPr>
      </w:pPr>
      <w:r w:rsidRPr="00B662E1">
        <w:rPr>
          <w:rStyle w:val="VerbatimChar"/>
          <w:sz w:val="32"/>
        </w:rPr>
        <w:t>## $stats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>##      [,1]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>## [1,]    9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>## [2,]   14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>## [3,]   17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>## [4,]   19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>## [5,]   26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>## attr(,"class")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 xml:space="preserve">##         1 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 xml:space="preserve">## "integer" 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 xml:space="preserve">## 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>## $n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>## [1] 234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 xml:space="preserve">## 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>## $conf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>##          [,1]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>## [1,] 16.48356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>## [2,] 17.51644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 xml:space="preserve">## 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>## $out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>## [1] 28 28 33 35 29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 xml:space="preserve">## 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>## $group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>## [1] 1 1 1 1 1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 xml:space="preserve">## 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lastRenderedPageBreak/>
        <w:t>## $names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>## [1] "1"</w:t>
      </w:r>
    </w:p>
    <w:p w:rsidR="0001714E" w:rsidRPr="00B662E1" w:rsidRDefault="006D73FB">
      <w:pPr>
        <w:pStyle w:val="5"/>
        <w:rPr>
          <w:sz w:val="22"/>
          <w:lang w:eastAsia="ko-KR"/>
        </w:rPr>
      </w:pPr>
      <w:bookmarkStart w:id="51" w:name="np-32"/>
      <w:bookmarkEnd w:id="51"/>
      <w:r w:rsidRPr="00B662E1">
        <w:rPr>
          <w:sz w:val="22"/>
          <w:lang w:eastAsia="ko-KR"/>
        </w:rPr>
        <w:lastRenderedPageBreak/>
        <w:t>NP</w:t>
      </w:r>
    </w:p>
    <w:p w:rsidR="0001714E" w:rsidRPr="00B662E1" w:rsidRDefault="006D73FB">
      <w:pPr>
        <w:pStyle w:val="SourceCode"/>
        <w:rPr>
          <w:sz w:val="32"/>
          <w:lang w:eastAsia="ko-KR"/>
        </w:rPr>
      </w:pPr>
      <w:r w:rsidRPr="00B662E1">
        <w:rPr>
          <w:rStyle w:val="NormalTok"/>
          <w:sz w:val="32"/>
          <w:lang w:eastAsia="ko-KR"/>
        </w:rPr>
        <w:t>x$stats[,</w:t>
      </w:r>
      <w:r w:rsidRPr="00B662E1">
        <w:rPr>
          <w:rStyle w:val="DecValTok"/>
          <w:sz w:val="32"/>
          <w:lang w:eastAsia="ko-KR"/>
        </w:rPr>
        <w:t>1</w:t>
      </w:r>
      <w:r w:rsidRPr="00B662E1">
        <w:rPr>
          <w:rStyle w:val="NormalTok"/>
          <w:sz w:val="32"/>
          <w:lang w:eastAsia="ko-KR"/>
        </w:rPr>
        <w:t xml:space="preserve">]     </w:t>
      </w:r>
      <w:r w:rsidRPr="00B662E1">
        <w:rPr>
          <w:rStyle w:val="CommentTok"/>
          <w:sz w:val="32"/>
          <w:lang w:eastAsia="ko-KR"/>
        </w:rPr>
        <w:t># 요약 통계량 추출</w:t>
      </w:r>
    </w:p>
    <w:p w:rsidR="0001714E" w:rsidRPr="00B662E1" w:rsidRDefault="006D73FB">
      <w:pPr>
        <w:pStyle w:val="SourceCode"/>
        <w:rPr>
          <w:sz w:val="32"/>
          <w:lang w:eastAsia="ko-KR"/>
        </w:rPr>
      </w:pPr>
      <w:r w:rsidRPr="00B662E1">
        <w:rPr>
          <w:rStyle w:val="VerbatimChar"/>
          <w:sz w:val="32"/>
          <w:lang w:eastAsia="ko-KR"/>
        </w:rPr>
        <w:t>## [1]  9 14 17 19 26</w:t>
      </w:r>
    </w:p>
    <w:p w:rsidR="0001714E" w:rsidRPr="00B662E1" w:rsidRDefault="006D73FB">
      <w:pPr>
        <w:pStyle w:val="SourceCode"/>
        <w:rPr>
          <w:sz w:val="32"/>
          <w:lang w:eastAsia="ko-KR"/>
        </w:rPr>
      </w:pPr>
      <w:r w:rsidRPr="00B662E1">
        <w:rPr>
          <w:rStyle w:val="NormalTok"/>
          <w:sz w:val="32"/>
          <w:lang w:eastAsia="ko-KR"/>
        </w:rPr>
        <w:t>x$stats[,</w:t>
      </w:r>
      <w:r w:rsidRPr="00B662E1">
        <w:rPr>
          <w:rStyle w:val="DecValTok"/>
          <w:sz w:val="32"/>
          <w:lang w:eastAsia="ko-KR"/>
        </w:rPr>
        <w:t>1</w:t>
      </w:r>
      <w:r w:rsidRPr="00B662E1">
        <w:rPr>
          <w:rStyle w:val="NormalTok"/>
          <w:sz w:val="32"/>
          <w:lang w:eastAsia="ko-KR"/>
        </w:rPr>
        <w:t>][</w:t>
      </w:r>
      <w:r w:rsidRPr="00B662E1">
        <w:rPr>
          <w:rStyle w:val="DecValTok"/>
          <w:sz w:val="32"/>
          <w:lang w:eastAsia="ko-KR"/>
        </w:rPr>
        <w:t>3</w:t>
      </w:r>
      <w:r w:rsidRPr="00B662E1">
        <w:rPr>
          <w:rStyle w:val="NormalTok"/>
          <w:sz w:val="32"/>
          <w:lang w:eastAsia="ko-KR"/>
        </w:rPr>
        <w:t xml:space="preserve">]  </w:t>
      </w:r>
      <w:r w:rsidRPr="00B662E1">
        <w:rPr>
          <w:rStyle w:val="CommentTok"/>
          <w:sz w:val="32"/>
          <w:lang w:eastAsia="ko-KR"/>
        </w:rPr>
        <w:t># 중앙값 추출</w:t>
      </w:r>
    </w:p>
    <w:p w:rsidR="0001714E" w:rsidRPr="00B662E1" w:rsidRDefault="006D73FB">
      <w:pPr>
        <w:pStyle w:val="SourceCode"/>
        <w:rPr>
          <w:sz w:val="32"/>
          <w:lang w:eastAsia="ko-KR"/>
        </w:rPr>
      </w:pPr>
      <w:r w:rsidRPr="00B662E1">
        <w:rPr>
          <w:rStyle w:val="VerbatimChar"/>
          <w:sz w:val="32"/>
          <w:lang w:eastAsia="ko-KR"/>
        </w:rPr>
        <w:t>## [1] 17</w:t>
      </w:r>
    </w:p>
    <w:p w:rsidR="0001714E" w:rsidRPr="00B662E1" w:rsidRDefault="006D73FB">
      <w:pPr>
        <w:pStyle w:val="SourceCode"/>
        <w:rPr>
          <w:sz w:val="32"/>
          <w:lang w:eastAsia="ko-KR"/>
        </w:rPr>
      </w:pPr>
      <w:r w:rsidRPr="00B662E1">
        <w:rPr>
          <w:rStyle w:val="NormalTok"/>
          <w:sz w:val="32"/>
          <w:lang w:eastAsia="ko-KR"/>
        </w:rPr>
        <w:t>x$stats[,</w:t>
      </w:r>
      <w:r w:rsidRPr="00B662E1">
        <w:rPr>
          <w:rStyle w:val="DecValTok"/>
          <w:sz w:val="32"/>
          <w:lang w:eastAsia="ko-KR"/>
        </w:rPr>
        <w:t>1</w:t>
      </w:r>
      <w:r w:rsidRPr="00B662E1">
        <w:rPr>
          <w:rStyle w:val="NormalTok"/>
          <w:sz w:val="32"/>
          <w:lang w:eastAsia="ko-KR"/>
        </w:rPr>
        <w:t>][</w:t>
      </w:r>
      <w:r w:rsidRPr="00B662E1">
        <w:rPr>
          <w:rStyle w:val="DecValTok"/>
          <w:sz w:val="32"/>
          <w:lang w:eastAsia="ko-KR"/>
        </w:rPr>
        <w:t>2</w:t>
      </w:r>
      <w:r w:rsidRPr="00B662E1">
        <w:rPr>
          <w:rStyle w:val="NormalTok"/>
          <w:sz w:val="32"/>
          <w:lang w:eastAsia="ko-KR"/>
        </w:rPr>
        <w:t xml:space="preserve">]  </w:t>
      </w:r>
      <w:r w:rsidRPr="00B662E1">
        <w:rPr>
          <w:rStyle w:val="CommentTok"/>
          <w:sz w:val="32"/>
          <w:lang w:eastAsia="ko-KR"/>
        </w:rPr>
        <w:t># 1분위수 추출</w:t>
      </w:r>
    </w:p>
    <w:p w:rsidR="0001714E" w:rsidRPr="00B662E1" w:rsidRDefault="006D73FB">
      <w:pPr>
        <w:pStyle w:val="SourceCode"/>
        <w:rPr>
          <w:sz w:val="32"/>
        </w:rPr>
      </w:pPr>
      <w:r w:rsidRPr="00B662E1">
        <w:rPr>
          <w:rStyle w:val="VerbatimChar"/>
          <w:sz w:val="32"/>
        </w:rPr>
        <w:t>## [1] 14</w:t>
      </w:r>
    </w:p>
    <w:p w:rsidR="0001714E" w:rsidRPr="00B662E1" w:rsidRDefault="006D73FB">
      <w:pPr>
        <w:pStyle w:val="5"/>
        <w:rPr>
          <w:sz w:val="22"/>
        </w:rPr>
      </w:pPr>
      <w:bookmarkStart w:id="52" w:name="np-33"/>
      <w:bookmarkEnd w:id="52"/>
      <w:r w:rsidRPr="00B662E1">
        <w:rPr>
          <w:sz w:val="22"/>
        </w:rPr>
        <w:lastRenderedPageBreak/>
        <w:t>NP</w:t>
      </w:r>
    </w:p>
    <w:p w:rsidR="0001714E" w:rsidRPr="00B662E1" w:rsidRDefault="006D73FB">
      <w:pPr>
        <w:pStyle w:val="3"/>
        <w:spacing w:before="48"/>
        <w:rPr>
          <w:sz w:val="40"/>
        </w:rPr>
      </w:pPr>
      <w:bookmarkStart w:id="53" w:name="정리하기"/>
      <w:bookmarkEnd w:id="53"/>
      <w:r w:rsidRPr="00B662E1">
        <w:rPr>
          <w:sz w:val="40"/>
        </w:rPr>
        <w:t>정리하기</w:t>
      </w:r>
    </w:p>
    <w:p w:rsidR="0001714E" w:rsidRPr="00B662E1" w:rsidRDefault="006D73FB">
      <w:pPr>
        <w:pStyle w:val="SourceCode"/>
        <w:rPr>
          <w:sz w:val="32"/>
        </w:rPr>
      </w:pPr>
      <w:r w:rsidRPr="00B662E1">
        <w:rPr>
          <w:rStyle w:val="CommentTok"/>
          <w:sz w:val="32"/>
        </w:rPr>
        <w:t># 1.데이터 추출하기</w:t>
      </w:r>
      <w:r w:rsidRPr="00B662E1">
        <w:rPr>
          <w:sz w:val="32"/>
        </w:rPr>
        <w:br/>
      </w:r>
      <w:r w:rsidRPr="00B662E1">
        <w:rPr>
          <w:rStyle w:val="NormalTok"/>
          <w:sz w:val="32"/>
        </w:rPr>
        <w:t>exam[</w:t>
      </w:r>
      <w:r w:rsidRPr="00B662E1">
        <w:rPr>
          <w:rStyle w:val="DecValTok"/>
          <w:sz w:val="32"/>
        </w:rPr>
        <w:t>1</w:t>
      </w:r>
      <w:r w:rsidRPr="00B662E1">
        <w:rPr>
          <w:rStyle w:val="NormalTok"/>
          <w:sz w:val="32"/>
        </w:rPr>
        <w:t xml:space="preserve">,]                                  </w:t>
      </w:r>
      <w:r w:rsidRPr="00B662E1">
        <w:rPr>
          <w:rStyle w:val="CommentTok"/>
          <w:sz w:val="32"/>
        </w:rPr>
        <w:t># 행 번호로 행 추출</w:t>
      </w:r>
      <w:r w:rsidRPr="00B662E1">
        <w:rPr>
          <w:sz w:val="32"/>
        </w:rPr>
        <w:br/>
      </w:r>
      <w:r w:rsidRPr="00B662E1">
        <w:rPr>
          <w:rStyle w:val="NormalTok"/>
          <w:sz w:val="32"/>
        </w:rPr>
        <w:t>exam[exam$class ==</w:t>
      </w:r>
      <w:r w:rsidRPr="00B662E1">
        <w:rPr>
          <w:rStyle w:val="StringTok"/>
          <w:sz w:val="32"/>
        </w:rPr>
        <w:t xml:space="preserve"> </w:t>
      </w:r>
      <w:r w:rsidRPr="00B662E1">
        <w:rPr>
          <w:rStyle w:val="DecValTok"/>
          <w:sz w:val="32"/>
        </w:rPr>
        <w:t>1</w:t>
      </w:r>
      <w:r w:rsidRPr="00B662E1">
        <w:rPr>
          <w:rStyle w:val="NormalTok"/>
          <w:sz w:val="32"/>
        </w:rPr>
        <w:t xml:space="preserve">,]                    </w:t>
      </w:r>
      <w:r w:rsidRPr="00B662E1">
        <w:rPr>
          <w:rStyle w:val="CommentTok"/>
          <w:sz w:val="32"/>
        </w:rPr>
        <w:t># 조건을 충족하는 행 추출</w:t>
      </w:r>
      <w:r w:rsidRPr="00B662E1">
        <w:rPr>
          <w:sz w:val="32"/>
        </w:rPr>
        <w:br/>
      </w:r>
      <w:r w:rsidRPr="00B662E1">
        <w:rPr>
          <w:rStyle w:val="NormalTok"/>
          <w:sz w:val="32"/>
        </w:rPr>
        <w:t>exam[exam$class ==</w:t>
      </w:r>
      <w:r w:rsidRPr="00B662E1">
        <w:rPr>
          <w:rStyle w:val="StringTok"/>
          <w:sz w:val="32"/>
        </w:rPr>
        <w:t xml:space="preserve"> </w:t>
      </w:r>
      <w:r w:rsidRPr="00B662E1">
        <w:rPr>
          <w:rStyle w:val="DecValTok"/>
          <w:sz w:val="32"/>
        </w:rPr>
        <w:t>1</w:t>
      </w:r>
      <w:r w:rsidRPr="00B662E1">
        <w:rPr>
          <w:rStyle w:val="NormalTok"/>
          <w:sz w:val="32"/>
        </w:rPr>
        <w:t xml:space="preserve"> &amp;</w:t>
      </w:r>
      <w:r w:rsidRPr="00B662E1">
        <w:rPr>
          <w:rStyle w:val="StringTok"/>
          <w:sz w:val="32"/>
        </w:rPr>
        <w:t xml:space="preserve"> </w:t>
      </w:r>
      <w:r w:rsidRPr="00B662E1">
        <w:rPr>
          <w:rStyle w:val="NormalTok"/>
          <w:sz w:val="32"/>
        </w:rPr>
        <w:t>exam$math &gt;=</w:t>
      </w:r>
      <w:r w:rsidRPr="00B662E1">
        <w:rPr>
          <w:rStyle w:val="StringTok"/>
          <w:sz w:val="32"/>
        </w:rPr>
        <w:t xml:space="preserve"> </w:t>
      </w:r>
      <w:r w:rsidRPr="00B662E1">
        <w:rPr>
          <w:rStyle w:val="DecValTok"/>
          <w:sz w:val="32"/>
        </w:rPr>
        <w:t>50</w:t>
      </w:r>
      <w:r w:rsidRPr="00B662E1">
        <w:rPr>
          <w:rStyle w:val="NormalTok"/>
          <w:sz w:val="32"/>
        </w:rPr>
        <w:t xml:space="preserve">,]  </w:t>
      </w:r>
      <w:r w:rsidRPr="00B662E1">
        <w:rPr>
          <w:rStyle w:val="CommentTok"/>
          <w:sz w:val="32"/>
        </w:rPr>
        <w:t># 여러 조건을 충족하는 행 추출</w:t>
      </w:r>
      <w:r w:rsidRPr="00B662E1">
        <w:rPr>
          <w:sz w:val="32"/>
        </w:rPr>
        <w:br/>
      </w:r>
      <w:r w:rsidRPr="00B662E1">
        <w:rPr>
          <w:sz w:val="32"/>
        </w:rPr>
        <w:br/>
      </w:r>
      <w:r w:rsidRPr="00B662E1">
        <w:rPr>
          <w:rStyle w:val="NormalTok"/>
          <w:sz w:val="32"/>
        </w:rPr>
        <w:t>exam[,</w:t>
      </w:r>
      <w:r w:rsidRPr="00B662E1">
        <w:rPr>
          <w:rStyle w:val="DecValTok"/>
          <w:sz w:val="32"/>
        </w:rPr>
        <w:t>1</w:t>
      </w:r>
      <w:r w:rsidRPr="00B662E1">
        <w:rPr>
          <w:rStyle w:val="NormalTok"/>
          <w:sz w:val="32"/>
        </w:rPr>
        <w:t xml:space="preserve">]                                  </w:t>
      </w:r>
      <w:r w:rsidRPr="00B662E1">
        <w:rPr>
          <w:rStyle w:val="CommentTok"/>
          <w:sz w:val="32"/>
        </w:rPr>
        <w:t># 열 번호로 변수 추출</w:t>
      </w:r>
      <w:r w:rsidRPr="00B662E1">
        <w:rPr>
          <w:sz w:val="32"/>
        </w:rPr>
        <w:br/>
      </w:r>
      <w:r w:rsidRPr="00B662E1">
        <w:rPr>
          <w:rStyle w:val="NormalTok"/>
          <w:sz w:val="32"/>
        </w:rPr>
        <w:t xml:space="preserve">exam[, </w:t>
      </w:r>
      <w:r w:rsidRPr="00B662E1">
        <w:rPr>
          <w:rStyle w:val="StringTok"/>
          <w:sz w:val="32"/>
        </w:rPr>
        <w:t>"class"</w:t>
      </w:r>
      <w:r w:rsidRPr="00B662E1">
        <w:rPr>
          <w:rStyle w:val="NormalTok"/>
          <w:sz w:val="32"/>
        </w:rPr>
        <w:t xml:space="preserve">]                           </w:t>
      </w:r>
      <w:r w:rsidRPr="00B662E1">
        <w:rPr>
          <w:rStyle w:val="CommentTok"/>
          <w:sz w:val="32"/>
        </w:rPr>
        <w:t># 변수명으로 변수 추출</w:t>
      </w:r>
      <w:r w:rsidRPr="00B662E1">
        <w:rPr>
          <w:sz w:val="32"/>
        </w:rPr>
        <w:br/>
      </w:r>
      <w:r w:rsidRPr="00B662E1">
        <w:rPr>
          <w:rStyle w:val="NormalTok"/>
          <w:sz w:val="32"/>
        </w:rPr>
        <w:t>exam[,</w:t>
      </w:r>
      <w:r w:rsidRPr="00B662E1">
        <w:rPr>
          <w:rStyle w:val="KeywordTok"/>
          <w:sz w:val="32"/>
        </w:rPr>
        <w:t>c</w:t>
      </w:r>
      <w:r w:rsidRPr="00B662E1">
        <w:rPr>
          <w:rStyle w:val="NormalTok"/>
          <w:sz w:val="32"/>
        </w:rPr>
        <w:t>(</w:t>
      </w:r>
      <w:r w:rsidRPr="00B662E1">
        <w:rPr>
          <w:rStyle w:val="StringTok"/>
          <w:sz w:val="32"/>
        </w:rPr>
        <w:t>"class"</w:t>
      </w:r>
      <w:r w:rsidRPr="00B662E1">
        <w:rPr>
          <w:rStyle w:val="NormalTok"/>
          <w:sz w:val="32"/>
        </w:rPr>
        <w:t xml:space="preserve">, </w:t>
      </w:r>
      <w:r w:rsidRPr="00B662E1">
        <w:rPr>
          <w:rStyle w:val="StringTok"/>
          <w:sz w:val="32"/>
        </w:rPr>
        <w:t>"math"</w:t>
      </w:r>
      <w:r w:rsidRPr="00B662E1">
        <w:rPr>
          <w:rStyle w:val="NormalTok"/>
          <w:sz w:val="32"/>
        </w:rPr>
        <w:t xml:space="preserve">, </w:t>
      </w:r>
      <w:r w:rsidRPr="00B662E1">
        <w:rPr>
          <w:rStyle w:val="StringTok"/>
          <w:sz w:val="32"/>
        </w:rPr>
        <w:t>"english"</w:t>
      </w:r>
      <w:r w:rsidRPr="00B662E1">
        <w:rPr>
          <w:rStyle w:val="NormalTok"/>
          <w:sz w:val="32"/>
        </w:rPr>
        <w:t xml:space="preserve">)]      </w:t>
      </w:r>
      <w:r w:rsidRPr="00B662E1">
        <w:rPr>
          <w:rStyle w:val="CommentTok"/>
          <w:sz w:val="32"/>
        </w:rPr>
        <w:t># 변수명으로 여러 변수 추출</w:t>
      </w:r>
      <w:r w:rsidRPr="00B662E1">
        <w:rPr>
          <w:sz w:val="32"/>
        </w:rPr>
        <w:br/>
      </w:r>
      <w:r w:rsidRPr="00B662E1">
        <w:rPr>
          <w:rStyle w:val="NormalTok"/>
          <w:sz w:val="32"/>
        </w:rPr>
        <w:t>exam[</w:t>
      </w:r>
      <w:r w:rsidRPr="00B662E1">
        <w:rPr>
          <w:rStyle w:val="DecValTok"/>
          <w:sz w:val="32"/>
        </w:rPr>
        <w:t>1</w:t>
      </w:r>
      <w:r w:rsidRPr="00B662E1">
        <w:rPr>
          <w:rStyle w:val="NormalTok"/>
          <w:sz w:val="32"/>
        </w:rPr>
        <w:t>,</w:t>
      </w:r>
      <w:r w:rsidRPr="00B662E1">
        <w:rPr>
          <w:rStyle w:val="DecValTok"/>
          <w:sz w:val="32"/>
        </w:rPr>
        <w:t>3</w:t>
      </w:r>
      <w:r w:rsidRPr="00B662E1">
        <w:rPr>
          <w:rStyle w:val="NormalTok"/>
          <w:sz w:val="32"/>
        </w:rPr>
        <w:t xml:space="preserve">]                                 </w:t>
      </w:r>
      <w:r w:rsidRPr="00B662E1">
        <w:rPr>
          <w:rStyle w:val="CommentTok"/>
          <w:sz w:val="32"/>
        </w:rPr>
        <w:t># 행, 변수 동시 추출 - 인덱스</w:t>
      </w:r>
      <w:r w:rsidRPr="00B662E1">
        <w:rPr>
          <w:sz w:val="32"/>
        </w:rPr>
        <w:br/>
      </w:r>
      <w:r w:rsidRPr="00B662E1">
        <w:rPr>
          <w:rStyle w:val="NormalTok"/>
          <w:sz w:val="32"/>
        </w:rPr>
        <w:t>exam[exam$math &gt;=</w:t>
      </w:r>
      <w:r w:rsidRPr="00B662E1">
        <w:rPr>
          <w:rStyle w:val="StringTok"/>
          <w:sz w:val="32"/>
        </w:rPr>
        <w:t xml:space="preserve"> </w:t>
      </w:r>
      <w:r w:rsidRPr="00B662E1">
        <w:rPr>
          <w:rStyle w:val="DecValTok"/>
          <w:sz w:val="32"/>
        </w:rPr>
        <w:t>50</w:t>
      </w:r>
      <w:r w:rsidRPr="00B662E1">
        <w:rPr>
          <w:rStyle w:val="NormalTok"/>
          <w:sz w:val="32"/>
        </w:rPr>
        <w:t xml:space="preserve">, </w:t>
      </w:r>
      <w:r w:rsidRPr="00B662E1">
        <w:rPr>
          <w:rStyle w:val="StringTok"/>
          <w:sz w:val="32"/>
        </w:rPr>
        <w:t>"english"</w:t>
      </w:r>
      <w:r w:rsidRPr="00B662E1">
        <w:rPr>
          <w:rStyle w:val="NormalTok"/>
          <w:sz w:val="32"/>
        </w:rPr>
        <w:t xml:space="preserve">]          </w:t>
      </w:r>
      <w:r w:rsidRPr="00B662E1">
        <w:rPr>
          <w:rStyle w:val="CommentTok"/>
          <w:sz w:val="32"/>
        </w:rPr>
        <w:t># 행, 변수 동시 추출 - 조건문, 변수명</w:t>
      </w:r>
      <w:r w:rsidRPr="00B662E1">
        <w:rPr>
          <w:sz w:val="32"/>
        </w:rPr>
        <w:br/>
      </w:r>
      <w:r w:rsidRPr="00B662E1">
        <w:rPr>
          <w:sz w:val="32"/>
        </w:rPr>
        <w:br/>
      </w:r>
      <w:r w:rsidRPr="00B662E1">
        <w:rPr>
          <w:sz w:val="32"/>
        </w:rPr>
        <w:br/>
      </w:r>
      <w:r w:rsidRPr="00B662E1">
        <w:rPr>
          <w:rStyle w:val="CommentTok"/>
          <w:sz w:val="32"/>
        </w:rPr>
        <w:t># 2.변수 타입</w:t>
      </w:r>
      <w:r w:rsidRPr="00B662E1">
        <w:rPr>
          <w:sz w:val="32"/>
        </w:rPr>
        <w:br/>
      </w:r>
      <w:r w:rsidRPr="00B662E1">
        <w:rPr>
          <w:rStyle w:val="NormalTok"/>
          <w:sz w:val="32"/>
        </w:rPr>
        <w:t>var &lt;-</w:t>
      </w:r>
      <w:r w:rsidRPr="00B662E1">
        <w:rPr>
          <w:rStyle w:val="StringTok"/>
          <w:sz w:val="32"/>
        </w:rPr>
        <w:t xml:space="preserve"> </w:t>
      </w:r>
      <w:r w:rsidRPr="00B662E1">
        <w:rPr>
          <w:rStyle w:val="KeywordTok"/>
          <w:sz w:val="32"/>
        </w:rPr>
        <w:t>c</w:t>
      </w:r>
      <w:r w:rsidRPr="00B662E1">
        <w:rPr>
          <w:rStyle w:val="NormalTok"/>
          <w:sz w:val="32"/>
        </w:rPr>
        <w:t>(</w:t>
      </w:r>
      <w:r w:rsidRPr="00B662E1">
        <w:rPr>
          <w:rStyle w:val="DecValTok"/>
          <w:sz w:val="32"/>
        </w:rPr>
        <w:t>1</w:t>
      </w:r>
      <w:r w:rsidRPr="00B662E1">
        <w:rPr>
          <w:rStyle w:val="NormalTok"/>
          <w:sz w:val="32"/>
        </w:rPr>
        <w:t>,</w:t>
      </w:r>
      <w:r w:rsidRPr="00B662E1">
        <w:rPr>
          <w:rStyle w:val="DecValTok"/>
          <w:sz w:val="32"/>
        </w:rPr>
        <w:t>2</w:t>
      </w:r>
      <w:r w:rsidRPr="00B662E1">
        <w:rPr>
          <w:rStyle w:val="NormalTok"/>
          <w:sz w:val="32"/>
        </w:rPr>
        <w:t>,</w:t>
      </w:r>
      <w:r w:rsidRPr="00B662E1">
        <w:rPr>
          <w:rStyle w:val="DecValTok"/>
          <w:sz w:val="32"/>
        </w:rPr>
        <w:t>3</w:t>
      </w:r>
      <w:r w:rsidRPr="00B662E1">
        <w:rPr>
          <w:rStyle w:val="NormalTok"/>
          <w:sz w:val="32"/>
        </w:rPr>
        <w:t>,</w:t>
      </w:r>
      <w:r w:rsidRPr="00B662E1">
        <w:rPr>
          <w:rStyle w:val="DecValTok"/>
          <w:sz w:val="32"/>
        </w:rPr>
        <w:t>1</w:t>
      </w:r>
      <w:r w:rsidRPr="00B662E1">
        <w:rPr>
          <w:rStyle w:val="NormalTok"/>
          <w:sz w:val="32"/>
        </w:rPr>
        <w:t>,</w:t>
      </w:r>
      <w:r w:rsidRPr="00B662E1">
        <w:rPr>
          <w:rStyle w:val="DecValTok"/>
          <w:sz w:val="32"/>
        </w:rPr>
        <w:t>2</w:t>
      </w:r>
      <w:r w:rsidRPr="00B662E1">
        <w:rPr>
          <w:rStyle w:val="NormalTok"/>
          <w:sz w:val="32"/>
        </w:rPr>
        <w:t xml:space="preserve">)                   </w:t>
      </w:r>
      <w:r w:rsidRPr="00B662E1">
        <w:rPr>
          <w:rStyle w:val="CommentTok"/>
          <w:sz w:val="32"/>
        </w:rPr>
        <w:t># numeric 변수 만들기</w:t>
      </w:r>
      <w:r w:rsidRPr="00B662E1">
        <w:rPr>
          <w:sz w:val="32"/>
        </w:rPr>
        <w:br/>
      </w:r>
      <w:r w:rsidRPr="00B662E1">
        <w:rPr>
          <w:rStyle w:val="NormalTok"/>
          <w:sz w:val="32"/>
        </w:rPr>
        <w:t>var &lt;-</w:t>
      </w:r>
      <w:r w:rsidRPr="00B662E1">
        <w:rPr>
          <w:rStyle w:val="StringTok"/>
          <w:sz w:val="32"/>
        </w:rPr>
        <w:t xml:space="preserve"> </w:t>
      </w:r>
      <w:r w:rsidRPr="00B662E1">
        <w:rPr>
          <w:rStyle w:val="KeywordTok"/>
          <w:sz w:val="32"/>
        </w:rPr>
        <w:t>factor</w:t>
      </w:r>
      <w:r w:rsidRPr="00B662E1">
        <w:rPr>
          <w:rStyle w:val="NormalTok"/>
          <w:sz w:val="32"/>
        </w:rPr>
        <w:t>(</w:t>
      </w:r>
      <w:r w:rsidRPr="00B662E1">
        <w:rPr>
          <w:rStyle w:val="KeywordTok"/>
          <w:sz w:val="32"/>
        </w:rPr>
        <w:t>c</w:t>
      </w:r>
      <w:r w:rsidRPr="00B662E1">
        <w:rPr>
          <w:rStyle w:val="NormalTok"/>
          <w:sz w:val="32"/>
        </w:rPr>
        <w:t>(</w:t>
      </w:r>
      <w:r w:rsidRPr="00B662E1">
        <w:rPr>
          <w:rStyle w:val="DecValTok"/>
          <w:sz w:val="32"/>
        </w:rPr>
        <w:t>1</w:t>
      </w:r>
      <w:r w:rsidRPr="00B662E1">
        <w:rPr>
          <w:rStyle w:val="NormalTok"/>
          <w:sz w:val="32"/>
        </w:rPr>
        <w:t>,</w:t>
      </w:r>
      <w:r w:rsidRPr="00B662E1">
        <w:rPr>
          <w:rStyle w:val="DecValTok"/>
          <w:sz w:val="32"/>
        </w:rPr>
        <w:t>2</w:t>
      </w:r>
      <w:r w:rsidRPr="00B662E1">
        <w:rPr>
          <w:rStyle w:val="NormalTok"/>
          <w:sz w:val="32"/>
        </w:rPr>
        <w:t>,</w:t>
      </w:r>
      <w:r w:rsidRPr="00B662E1">
        <w:rPr>
          <w:rStyle w:val="DecValTok"/>
          <w:sz w:val="32"/>
        </w:rPr>
        <w:t>3</w:t>
      </w:r>
      <w:r w:rsidRPr="00B662E1">
        <w:rPr>
          <w:rStyle w:val="NormalTok"/>
          <w:sz w:val="32"/>
        </w:rPr>
        <w:t>,</w:t>
      </w:r>
      <w:r w:rsidRPr="00B662E1">
        <w:rPr>
          <w:rStyle w:val="DecValTok"/>
          <w:sz w:val="32"/>
        </w:rPr>
        <w:t>1</w:t>
      </w:r>
      <w:r w:rsidRPr="00B662E1">
        <w:rPr>
          <w:rStyle w:val="NormalTok"/>
          <w:sz w:val="32"/>
        </w:rPr>
        <w:t>,</w:t>
      </w:r>
      <w:r w:rsidRPr="00B662E1">
        <w:rPr>
          <w:rStyle w:val="DecValTok"/>
          <w:sz w:val="32"/>
        </w:rPr>
        <w:t>2</w:t>
      </w:r>
      <w:r w:rsidRPr="00B662E1">
        <w:rPr>
          <w:rStyle w:val="NormalTok"/>
          <w:sz w:val="32"/>
        </w:rPr>
        <w:t xml:space="preserve">))           </w:t>
      </w:r>
      <w:r w:rsidRPr="00B662E1">
        <w:rPr>
          <w:rStyle w:val="CommentTok"/>
          <w:sz w:val="32"/>
        </w:rPr>
        <w:t># factor 변수 만들기</w:t>
      </w:r>
      <w:r w:rsidRPr="00B662E1">
        <w:rPr>
          <w:sz w:val="32"/>
        </w:rPr>
        <w:br/>
      </w:r>
      <w:r w:rsidRPr="00B662E1">
        <w:rPr>
          <w:rStyle w:val="NormalTok"/>
          <w:sz w:val="32"/>
        </w:rPr>
        <w:t>var &lt;-</w:t>
      </w:r>
      <w:r w:rsidRPr="00B662E1">
        <w:rPr>
          <w:rStyle w:val="StringTok"/>
          <w:sz w:val="32"/>
        </w:rPr>
        <w:t xml:space="preserve"> </w:t>
      </w:r>
      <w:r w:rsidRPr="00B662E1">
        <w:rPr>
          <w:rStyle w:val="KeywordTok"/>
          <w:sz w:val="32"/>
        </w:rPr>
        <w:t>factor</w:t>
      </w:r>
      <w:r w:rsidRPr="00B662E1">
        <w:rPr>
          <w:rStyle w:val="NormalTok"/>
          <w:sz w:val="32"/>
        </w:rPr>
        <w:t>(</w:t>
      </w:r>
      <w:r w:rsidRPr="00B662E1">
        <w:rPr>
          <w:rStyle w:val="KeywordTok"/>
          <w:sz w:val="32"/>
        </w:rPr>
        <w:t>c</w:t>
      </w:r>
      <w:r w:rsidRPr="00B662E1">
        <w:rPr>
          <w:rStyle w:val="NormalTok"/>
          <w:sz w:val="32"/>
        </w:rPr>
        <w:t>(</w:t>
      </w:r>
      <w:r w:rsidRPr="00B662E1">
        <w:rPr>
          <w:rStyle w:val="StringTok"/>
          <w:sz w:val="32"/>
        </w:rPr>
        <w:t>"a"</w:t>
      </w:r>
      <w:r w:rsidRPr="00B662E1">
        <w:rPr>
          <w:rStyle w:val="NormalTok"/>
          <w:sz w:val="32"/>
        </w:rPr>
        <w:t xml:space="preserve">, </w:t>
      </w:r>
      <w:r w:rsidRPr="00B662E1">
        <w:rPr>
          <w:rStyle w:val="StringTok"/>
          <w:sz w:val="32"/>
        </w:rPr>
        <w:t>"b"</w:t>
      </w:r>
      <w:r w:rsidRPr="00B662E1">
        <w:rPr>
          <w:rStyle w:val="NormalTok"/>
          <w:sz w:val="32"/>
        </w:rPr>
        <w:t xml:space="preserve">, </w:t>
      </w:r>
      <w:r w:rsidRPr="00B662E1">
        <w:rPr>
          <w:rStyle w:val="StringTok"/>
          <w:sz w:val="32"/>
        </w:rPr>
        <w:t>"b"</w:t>
      </w:r>
      <w:r w:rsidRPr="00B662E1">
        <w:rPr>
          <w:rStyle w:val="NormalTok"/>
          <w:sz w:val="32"/>
        </w:rPr>
        <w:t xml:space="preserve">, </w:t>
      </w:r>
      <w:r w:rsidRPr="00B662E1">
        <w:rPr>
          <w:rStyle w:val="StringTok"/>
          <w:sz w:val="32"/>
        </w:rPr>
        <w:t>"c"</w:t>
      </w:r>
      <w:r w:rsidRPr="00B662E1">
        <w:rPr>
          <w:rStyle w:val="NormalTok"/>
          <w:sz w:val="32"/>
        </w:rPr>
        <w:t xml:space="preserve">))  </w:t>
      </w:r>
      <w:r w:rsidRPr="00B662E1">
        <w:rPr>
          <w:rStyle w:val="CommentTok"/>
          <w:sz w:val="32"/>
        </w:rPr>
        <w:t># 문자로 구성된 factor 변수 만들기</w:t>
      </w:r>
      <w:r w:rsidRPr="00B662E1">
        <w:rPr>
          <w:sz w:val="32"/>
        </w:rPr>
        <w:br/>
      </w:r>
      <w:r w:rsidRPr="00B662E1">
        <w:rPr>
          <w:rStyle w:val="NormalTok"/>
          <w:sz w:val="32"/>
        </w:rPr>
        <w:t xml:space="preserve"> </w:t>
      </w:r>
      <w:r w:rsidRPr="00B662E1">
        <w:rPr>
          <w:sz w:val="32"/>
        </w:rPr>
        <w:br/>
      </w:r>
      <w:r w:rsidRPr="00B662E1">
        <w:rPr>
          <w:rStyle w:val="KeywordTok"/>
          <w:sz w:val="32"/>
        </w:rPr>
        <w:t>class</w:t>
      </w:r>
      <w:r w:rsidRPr="00B662E1">
        <w:rPr>
          <w:rStyle w:val="NormalTok"/>
          <w:sz w:val="32"/>
        </w:rPr>
        <w:t xml:space="preserve">(var)                            </w:t>
      </w:r>
      <w:r w:rsidRPr="00B662E1">
        <w:rPr>
          <w:rStyle w:val="CommentTok"/>
          <w:sz w:val="32"/>
        </w:rPr>
        <w:t># 변수 타입 확인하기</w:t>
      </w:r>
      <w:r w:rsidRPr="00B662E1">
        <w:rPr>
          <w:sz w:val="32"/>
        </w:rPr>
        <w:br/>
      </w:r>
      <w:r w:rsidRPr="00B662E1">
        <w:rPr>
          <w:rStyle w:val="KeywordTok"/>
          <w:sz w:val="32"/>
        </w:rPr>
        <w:t>levels</w:t>
      </w:r>
      <w:r w:rsidRPr="00B662E1">
        <w:rPr>
          <w:rStyle w:val="NormalTok"/>
          <w:sz w:val="32"/>
        </w:rPr>
        <w:t xml:space="preserve">(var)                           </w:t>
      </w:r>
      <w:r w:rsidRPr="00B662E1">
        <w:rPr>
          <w:rStyle w:val="CommentTok"/>
          <w:sz w:val="32"/>
        </w:rPr>
        <w:t># factor 변수의 구성 범주 확인</w:t>
      </w:r>
      <w:r w:rsidRPr="00B662E1">
        <w:rPr>
          <w:sz w:val="32"/>
        </w:rPr>
        <w:br/>
      </w:r>
      <w:r w:rsidRPr="00B662E1">
        <w:rPr>
          <w:rStyle w:val="NormalTok"/>
          <w:sz w:val="32"/>
        </w:rPr>
        <w:t>var &lt;-</w:t>
      </w:r>
      <w:r w:rsidRPr="00B662E1">
        <w:rPr>
          <w:rStyle w:val="StringTok"/>
          <w:sz w:val="32"/>
        </w:rPr>
        <w:t xml:space="preserve"> </w:t>
      </w:r>
      <w:r w:rsidRPr="00B662E1">
        <w:rPr>
          <w:rStyle w:val="KeywordTok"/>
          <w:sz w:val="32"/>
        </w:rPr>
        <w:t>as.numeric</w:t>
      </w:r>
      <w:r w:rsidRPr="00B662E1">
        <w:rPr>
          <w:rStyle w:val="NormalTok"/>
          <w:sz w:val="32"/>
        </w:rPr>
        <w:t xml:space="preserve">(var)                </w:t>
      </w:r>
      <w:r w:rsidRPr="00B662E1">
        <w:rPr>
          <w:rStyle w:val="CommentTok"/>
          <w:sz w:val="32"/>
        </w:rPr>
        <w:t># factor 타입을 numeric 타입으로 변환하기</w:t>
      </w:r>
    </w:p>
    <w:p w:rsidR="0001714E" w:rsidRPr="00B662E1" w:rsidRDefault="006D73FB">
      <w:pPr>
        <w:pStyle w:val="5"/>
        <w:rPr>
          <w:sz w:val="22"/>
          <w:lang w:eastAsia="ko-KR"/>
        </w:rPr>
      </w:pPr>
      <w:bookmarkStart w:id="54" w:name="np-34"/>
      <w:bookmarkEnd w:id="54"/>
      <w:r w:rsidRPr="00B662E1">
        <w:rPr>
          <w:sz w:val="22"/>
          <w:lang w:eastAsia="ko-KR"/>
        </w:rPr>
        <w:lastRenderedPageBreak/>
        <w:t>NP</w:t>
      </w:r>
    </w:p>
    <w:p w:rsidR="0001714E" w:rsidRPr="00B662E1" w:rsidRDefault="006D73FB">
      <w:pPr>
        <w:pStyle w:val="3"/>
        <w:spacing w:before="48"/>
        <w:rPr>
          <w:sz w:val="40"/>
          <w:lang w:eastAsia="ko-KR"/>
        </w:rPr>
      </w:pPr>
      <w:bookmarkStart w:id="55" w:name="-1"/>
      <w:bookmarkEnd w:id="55"/>
      <w:r w:rsidRPr="00B662E1">
        <w:rPr>
          <w:sz w:val="40"/>
          <w:lang w:eastAsia="ko-KR"/>
        </w:rPr>
        <w:t>정리하기</w:t>
      </w:r>
    </w:p>
    <w:p w:rsidR="0001714E" w:rsidRPr="00B662E1" w:rsidRDefault="006D73FB">
      <w:pPr>
        <w:pStyle w:val="SourceCode"/>
        <w:rPr>
          <w:sz w:val="32"/>
          <w:lang w:eastAsia="ko-KR"/>
        </w:rPr>
      </w:pPr>
      <w:r w:rsidRPr="00B662E1">
        <w:rPr>
          <w:rStyle w:val="CommentTok"/>
          <w:sz w:val="32"/>
          <w:lang w:eastAsia="ko-KR"/>
        </w:rPr>
        <w:t># 3.데이터 구조</w:t>
      </w:r>
      <w:r w:rsidRPr="00B662E1">
        <w:rPr>
          <w:sz w:val="32"/>
          <w:lang w:eastAsia="ko-KR"/>
        </w:rPr>
        <w:br/>
      </w:r>
      <w:r w:rsidRPr="00B662E1">
        <w:rPr>
          <w:rStyle w:val="NormalTok"/>
          <w:sz w:val="32"/>
          <w:lang w:eastAsia="ko-KR"/>
        </w:rPr>
        <w:t>a &lt;-</w:t>
      </w:r>
      <w:r w:rsidRPr="00B662E1">
        <w:rPr>
          <w:rStyle w:val="StringTok"/>
          <w:sz w:val="32"/>
          <w:lang w:eastAsia="ko-KR"/>
        </w:rPr>
        <w:t xml:space="preserve"> </w:t>
      </w:r>
      <w:r w:rsidRPr="00B662E1">
        <w:rPr>
          <w:rStyle w:val="DecValTok"/>
          <w:sz w:val="32"/>
          <w:lang w:eastAsia="ko-KR"/>
        </w:rPr>
        <w:t>1</w:t>
      </w:r>
      <w:r w:rsidRPr="00B662E1">
        <w:rPr>
          <w:rStyle w:val="NormalTok"/>
          <w:sz w:val="32"/>
          <w:lang w:eastAsia="ko-KR"/>
        </w:rPr>
        <w:t xml:space="preserve">                                   </w:t>
      </w:r>
      <w:r w:rsidRPr="00B662E1">
        <w:rPr>
          <w:rStyle w:val="CommentTok"/>
          <w:sz w:val="32"/>
          <w:lang w:eastAsia="ko-KR"/>
        </w:rPr>
        <w:t># 벡터 만들기</w:t>
      </w:r>
      <w:r w:rsidRPr="00B662E1">
        <w:rPr>
          <w:sz w:val="32"/>
          <w:lang w:eastAsia="ko-KR"/>
        </w:rPr>
        <w:br/>
      </w:r>
      <w:r w:rsidRPr="00B662E1">
        <w:rPr>
          <w:rStyle w:val="NormalTok"/>
          <w:sz w:val="32"/>
          <w:lang w:eastAsia="ko-KR"/>
        </w:rPr>
        <w:t>b &lt;-</w:t>
      </w:r>
      <w:r w:rsidRPr="00B662E1">
        <w:rPr>
          <w:rStyle w:val="StringTok"/>
          <w:sz w:val="32"/>
          <w:lang w:eastAsia="ko-KR"/>
        </w:rPr>
        <w:t xml:space="preserve"> "hello"</w:t>
      </w:r>
      <w:r w:rsidRPr="00B662E1">
        <w:rPr>
          <w:sz w:val="32"/>
          <w:lang w:eastAsia="ko-KR"/>
        </w:rPr>
        <w:br/>
      </w:r>
      <w:r w:rsidRPr="00B662E1">
        <w:rPr>
          <w:sz w:val="32"/>
          <w:lang w:eastAsia="ko-KR"/>
        </w:rPr>
        <w:br/>
      </w:r>
      <w:r w:rsidRPr="00B662E1">
        <w:rPr>
          <w:rStyle w:val="NormalTok"/>
          <w:sz w:val="32"/>
          <w:lang w:eastAsia="ko-KR"/>
        </w:rPr>
        <w:t>x1 &lt;-</w:t>
      </w:r>
      <w:r w:rsidRPr="00B662E1">
        <w:rPr>
          <w:rStyle w:val="StringTok"/>
          <w:sz w:val="32"/>
          <w:lang w:eastAsia="ko-KR"/>
        </w:rPr>
        <w:t xml:space="preserve"> </w:t>
      </w:r>
      <w:r w:rsidRPr="00B662E1">
        <w:rPr>
          <w:rStyle w:val="KeywordTok"/>
          <w:sz w:val="32"/>
          <w:lang w:eastAsia="ko-KR"/>
        </w:rPr>
        <w:t>data.frame</w:t>
      </w:r>
      <w:r w:rsidRPr="00B662E1">
        <w:rPr>
          <w:rStyle w:val="NormalTok"/>
          <w:sz w:val="32"/>
          <w:lang w:eastAsia="ko-KR"/>
        </w:rPr>
        <w:t>(</w:t>
      </w:r>
      <w:r w:rsidRPr="00B662E1">
        <w:rPr>
          <w:rStyle w:val="DataTypeTok"/>
          <w:sz w:val="32"/>
          <w:lang w:eastAsia="ko-KR"/>
        </w:rPr>
        <w:t>var1 =</w:t>
      </w:r>
      <w:r w:rsidRPr="00B662E1">
        <w:rPr>
          <w:rStyle w:val="NormalTok"/>
          <w:sz w:val="32"/>
          <w:lang w:eastAsia="ko-KR"/>
        </w:rPr>
        <w:t xml:space="preserve"> </w:t>
      </w:r>
      <w:r w:rsidRPr="00B662E1">
        <w:rPr>
          <w:rStyle w:val="KeywordTok"/>
          <w:sz w:val="32"/>
          <w:lang w:eastAsia="ko-KR"/>
        </w:rPr>
        <w:t>c</w:t>
      </w:r>
      <w:r w:rsidRPr="00B662E1">
        <w:rPr>
          <w:rStyle w:val="NormalTok"/>
          <w:sz w:val="32"/>
          <w:lang w:eastAsia="ko-KR"/>
        </w:rPr>
        <w:t>(</w:t>
      </w:r>
      <w:r w:rsidRPr="00B662E1">
        <w:rPr>
          <w:rStyle w:val="DecValTok"/>
          <w:sz w:val="32"/>
          <w:lang w:eastAsia="ko-KR"/>
        </w:rPr>
        <w:t>1</w:t>
      </w:r>
      <w:r w:rsidRPr="00B662E1">
        <w:rPr>
          <w:rStyle w:val="NormalTok"/>
          <w:sz w:val="32"/>
          <w:lang w:eastAsia="ko-KR"/>
        </w:rPr>
        <w:t>,</w:t>
      </w:r>
      <w:r w:rsidRPr="00B662E1">
        <w:rPr>
          <w:rStyle w:val="DecValTok"/>
          <w:sz w:val="32"/>
          <w:lang w:eastAsia="ko-KR"/>
        </w:rPr>
        <w:t>2</w:t>
      </w:r>
      <w:r w:rsidRPr="00B662E1">
        <w:rPr>
          <w:rStyle w:val="NormalTok"/>
          <w:sz w:val="32"/>
          <w:lang w:eastAsia="ko-KR"/>
        </w:rPr>
        <w:t>,</w:t>
      </w:r>
      <w:r w:rsidRPr="00B662E1">
        <w:rPr>
          <w:rStyle w:val="DecValTok"/>
          <w:sz w:val="32"/>
          <w:lang w:eastAsia="ko-KR"/>
        </w:rPr>
        <w:t>3</w:t>
      </w:r>
      <w:r w:rsidRPr="00B662E1">
        <w:rPr>
          <w:rStyle w:val="NormalTok"/>
          <w:sz w:val="32"/>
          <w:lang w:eastAsia="ko-KR"/>
        </w:rPr>
        <w:t xml:space="preserve">),        </w:t>
      </w:r>
      <w:r w:rsidRPr="00B662E1">
        <w:rPr>
          <w:rStyle w:val="CommentTok"/>
          <w:sz w:val="32"/>
          <w:lang w:eastAsia="ko-KR"/>
        </w:rPr>
        <w:t># 데이터 프레임 만들기</w:t>
      </w:r>
      <w:r w:rsidRPr="00B662E1">
        <w:rPr>
          <w:sz w:val="32"/>
          <w:lang w:eastAsia="ko-KR"/>
        </w:rPr>
        <w:br/>
      </w:r>
      <w:r w:rsidRPr="00B662E1">
        <w:rPr>
          <w:rStyle w:val="NormalTok"/>
          <w:sz w:val="32"/>
          <w:lang w:eastAsia="ko-KR"/>
        </w:rPr>
        <w:t xml:space="preserve">                 </w:t>
      </w:r>
      <w:r w:rsidRPr="00B662E1">
        <w:rPr>
          <w:rStyle w:val="DataTypeTok"/>
          <w:sz w:val="32"/>
          <w:lang w:eastAsia="ko-KR"/>
        </w:rPr>
        <w:t>var2 =</w:t>
      </w:r>
      <w:r w:rsidRPr="00B662E1">
        <w:rPr>
          <w:rStyle w:val="NormalTok"/>
          <w:sz w:val="32"/>
          <w:lang w:eastAsia="ko-KR"/>
        </w:rPr>
        <w:t xml:space="preserve"> </w:t>
      </w:r>
      <w:r w:rsidRPr="00B662E1">
        <w:rPr>
          <w:rStyle w:val="KeywordTok"/>
          <w:sz w:val="32"/>
          <w:lang w:eastAsia="ko-KR"/>
        </w:rPr>
        <w:t>c</w:t>
      </w:r>
      <w:r w:rsidRPr="00B662E1">
        <w:rPr>
          <w:rStyle w:val="NormalTok"/>
          <w:sz w:val="32"/>
          <w:lang w:eastAsia="ko-KR"/>
        </w:rPr>
        <w:t>(</w:t>
      </w:r>
      <w:r w:rsidRPr="00B662E1">
        <w:rPr>
          <w:rStyle w:val="StringTok"/>
          <w:sz w:val="32"/>
          <w:lang w:eastAsia="ko-KR"/>
        </w:rPr>
        <w:t>"a"</w:t>
      </w:r>
      <w:r w:rsidRPr="00B662E1">
        <w:rPr>
          <w:rStyle w:val="NormalTok"/>
          <w:sz w:val="32"/>
          <w:lang w:eastAsia="ko-KR"/>
        </w:rPr>
        <w:t>,</w:t>
      </w:r>
      <w:r w:rsidRPr="00B662E1">
        <w:rPr>
          <w:rStyle w:val="StringTok"/>
          <w:sz w:val="32"/>
          <w:lang w:eastAsia="ko-KR"/>
        </w:rPr>
        <w:t>"b"</w:t>
      </w:r>
      <w:r w:rsidRPr="00B662E1">
        <w:rPr>
          <w:rStyle w:val="NormalTok"/>
          <w:sz w:val="32"/>
          <w:lang w:eastAsia="ko-KR"/>
        </w:rPr>
        <w:t>,</w:t>
      </w:r>
      <w:r w:rsidRPr="00B662E1">
        <w:rPr>
          <w:rStyle w:val="StringTok"/>
          <w:sz w:val="32"/>
          <w:lang w:eastAsia="ko-KR"/>
        </w:rPr>
        <w:t>"c"</w:t>
      </w:r>
      <w:r w:rsidRPr="00B662E1">
        <w:rPr>
          <w:rStyle w:val="NormalTok"/>
          <w:sz w:val="32"/>
          <w:lang w:eastAsia="ko-KR"/>
        </w:rPr>
        <w:t>))</w:t>
      </w:r>
      <w:r w:rsidRPr="00B662E1">
        <w:rPr>
          <w:sz w:val="32"/>
          <w:lang w:eastAsia="ko-KR"/>
        </w:rPr>
        <w:br/>
      </w:r>
      <w:r w:rsidRPr="00B662E1">
        <w:rPr>
          <w:sz w:val="32"/>
          <w:lang w:eastAsia="ko-KR"/>
        </w:rPr>
        <w:br/>
      </w:r>
      <w:r w:rsidRPr="00B662E1">
        <w:rPr>
          <w:rStyle w:val="NormalTok"/>
          <w:sz w:val="32"/>
          <w:lang w:eastAsia="ko-KR"/>
        </w:rPr>
        <w:t>x2 &lt;-</w:t>
      </w:r>
      <w:r w:rsidRPr="00B662E1">
        <w:rPr>
          <w:rStyle w:val="StringTok"/>
          <w:sz w:val="32"/>
          <w:lang w:eastAsia="ko-KR"/>
        </w:rPr>
        <w:t xml:space="preserve"> </w:t>
      </w:r>
      <w:r w:rsidRPr="00B662E1">
        <w:rPr>
          <w:rStyle w:val="KeywordTok"/>
          <w:sz w:val="32"/>
          <w:lang w:eastAsia="ko-KR"/>
        </w:rPr>
        <w:t>matrix</w:t>
      </w:r>
      <w:r w:rsidRPr="00B662E1">
        <w:rPr>
          <w:rStyle w:val="NormalTok"/>
          <w:sz w:val="32"/>
          <w:lang w:eastAsia="ko-KR"/>
        </w:rPr>
        <w:t>(</w:t>
      </w:r>
      <w:r w:rsidRPr="00B662E1">
        <w:rPr>
          <w:rStyle w:val="KeywordTok"/>
          <w:sz w:val="32"/>
          <w:lang w:eastAsia="ko-KR"/>
        </w:rPr>
        <w:t>c</w:t>
      </w:r>
      <w:r w:rsidRPr="00B662E1">
        <w:rPr>
          <w:rStyle w:val="NormalTok"/>
          <w:sz w:val="32"/>
          <w:lang w:eastAsia="ko-KR"/>
        </w:rPr>
        <w:t>(</w:t>
      </w:r>
      <w:r w:rsidRPr="00B662E1">
        <w:rPr>
          <w:rStyle w:val="DecValTok"/>
          <w:sz w:val="32"/>
          <w:lang w:eastAsia="ko-KR"/>
        </w:rPr>
        <w:t>1</w:t>
      </w:r>
      <w:r w:rsidRPr="00B662E1">
        <w:rPr>
          <w:rStyle w:val="NormalTok"/>
          <w:sz w:val="32"/>
          <w:lang w:eastAsia="ko-KR"/>
        </w:rPr>
        <w:t>:</w:t>
      </w:r>
      <w:r w:rsidRPr="00B662E1">
        <w:rPr>
          <w:rStyle w:val="DecValTok"/>
          <w:sz w:val="32"/>
          <w:lang w:eastAsia="ko-KR"/>
        </w:rPr>
        <w:t>12</w:t>
      </w:r>
      <w:r w:rsidRPr="00B662E1">
        <w:rPr>
          <w:rStyle w:val="NormalTok"/>
          <w:sz w:val="32"/>
          <w:lang w:eastAsia="ko-KR"/>
        </w:rPr>
        <w:t xml:space="preserve">), </w:t>
      </w:r>
      <w:r w:rsidRPr="00B662E1">
        <w:rPr>
          <w:rStyle w:val="DataTypeTok"/>
          <w:sz w:val="32"/>
          <w:lang w:eastAsia="ko-KR"/>
        </w:rPr>
        <w:t>ncol =</w:t>
      </w:r>
      <w:r w:rsidRPr="00B662E1">
        <w:rPr>
          <w:rStyle w:val="NormalTok"/>
          <w:sz w:val="32"/>
          <w:lang w:eastAsia="ko-KR"/>
        </w:rPr>
        <w:t xml:space="preserve"> </w:t>
      </w:r>
      <w:r w:rsidRPr="00B662E1">
        <w:rPr>
          <w:rStyle w:val="DecValTok"/>
          <w:sz w:val="32"/>
          <w:lang w:eastAsia="ko-KR"/>
        </w:rPr>
        <w:t>2</w:t>
      </w:r>
      <w:r w:rsidRPr="00B662E1">
        <w:rPr>
          <w:rStyle w:val="NormalTok"/>
          <w:sz w:val="32"/>
          <w:lang w:eastAsia="ko-KR"/>
        </w:rPr>
        <w:t xml:space="preserve">)          </w:t>
      </w:r>
      <w:r w:rsidRPr="00B662E1">
        <w:rPr>
          <w:rStyle w:val="CommentTok"/>
          <w:sz w:val="32"/>
          <w:lang w:eastAsia="ko-KR"/>
        </w:rPr>
        <w:t># 매트릭스 만들기</w:t>
      </w:r>
      <w:r w:rsidRPr="00B662E1">
        <w:rPr>
          <w:sz w:val="32"/>
          <w:lang w:eastAsia="ko-KR"/>
        </w:rPr>
        <w:br/>
      </w:r>
      <w:r w:rsidRPr="00B662E1">
        <w:rPr>
          <w:sz w:val="32"/>
          <w:lang w:eastAsia="ko-KR"/>
        </w:rPr>
        <w:br/>
      </w:r>
      <w:r w:rsidRPr="00B662E1">
        <w:rPr>
          <w:rStyle w:val="NormalTok"/>
          <w:sz w:val="32"/>
          <w:lang w:eastAsia="ko-KR"/>
        </w:rPr>
        <w:t>x3 &lt;-</w:t>
      </w:r>
      <w:r w:rsidRPr="00B662E1">
        <w:rPr>
          <w:rStyle w:val="StringTok"/>
          <w:sz w:val="32"/>
          <w:lang w:eastAsia="ko-KR"/>
        </w:rPr>
        <w:t xml:space="preserve"> </w:t>
      </w:r>
      <w:r w:rsidRPr="00B662E1">
        <w:rPr>
          <w:rStyle w:val="KeywordTok"/>
          <w:sz w:val="32"/>
          <w:lang w:eastAsia="ko-KR"/>
        </w:rPr>
        <w:t>array</w:t>
      </w:r>
      <w:r w:rsidRPr="00B662E1">
        <w:rPr>
          <w:rStyle w:val="NormalTok"/>
          <w:sz w:val="32"/>
          <w:lang w:eastAsia="ko-KR"/>
        </w:rPr>
        <w:t>(</w:t>
      </w:r>
      <w:r w:rsidRPr="00B662E1">
        <w:rPr>
          <w:rStyle w:val="DecValTok"/>
          <w:sz w:val="32"/>
          <w:lang w:eastAsia="ko-KR"/>
        </w:rPr>
        <w:t>1</w:t>
      </w:r>
      <w:r w:rsidRPr="00B662E1">
        <w:rPr>
          <w:rStyle w:val="NormalTok"/>
          <w:sz w:val="32"/>
          <w:lang w:eastAsia="ko-KR"/>
        </w:rPr>
        <w:t>:</w:t>
      </w:r>
      <w:r w:rsidRPr="00B662E1">
        <w:rPr>
          <w:rStyle w:val="DecValTok"/>
          <w:sz w:val="32"/>
          <w:lang w:eastAsia="ko-KR"/>
        </w:rPr>
        <w:t>20</w:t>
      </w:r>
      <w:r w:rsidRPr="00B662E1">
        <w:rPr>
          <w:rStyle w:val="NormalTok"/>
          <w:sz w:val="32"/>
          <w:lang w:eastAsia="ko-KR"/>
        </w:rPr>
        <w:t xml:space="preserve">, </w:t>
      </w:r>
      <w:r w:rsidRPr="00B662E1">
        <w:rPr>
          <w:rStyle w:val="DataTypeTok"/>
          <w:sz w:val="32"/>
          <w:lang w:eastAsia="ko-KR"/>
        </w:rPr>
        <w:t>dim=</w:t>
      </w:r>
      <w:r w:rsidRPr="00B662E1">
        <w:rPr>
          <w:rStyle w:val="KeywordTok"/>
          <w:sz w:val="32"/>
          <w:lang w:eastAsia="ko-KR"/>
        </w:rPr>
        <w:t>c</w:t>
      </w:r>
      <w:r w:rsidRPr="00B662E1">
        <w:rPr>
          <w:rStyle w:val="NormalTok"/>
          <w:sz w:val="32"/>
          <w:lang w:eastAsia="ko-KR"/>
        </w:rPr>
        <w:t>(</w:t>
      </w:r>
      <w:r w:rsidRPr="00B662E1">
        <w:rPr>
          <w:rStyle w:val="DecValTok"/>
          <w:sz w:val="32"/>
          <w:lang w:eastAsia="ko-KR"/>
        </w:rPr>
        <w:t>2</w:t>
      </w:r>
      <w:r w:rsidRPr="00B662E1">
        <w:rPr>
          <w:rStyle w:val="NormalTok"/>
          <w:sz w:val="32"/>
          <w:lang w:eastAsia="ko-KR"/>
        </w:rPr>
        <w:t xml:space="preserve">, </w:t>
      </w:r>
      <w:r w:rsidRPr="00B662E1">
        <w:rPr>
          <w:rStyle w:val="DecValTok"/>
          <w:sz w:val="32"/>
          <w:lang w:eastAsia="ko-KR"/>
        </w:rPr>
        <w:t>5</w:t>
      </w:r>
      <w:r w:rsidRPr="00B662E1">
        <w:rPr>
          <w:rStyle w:val="NormalTok"/>
          <w:sz w:val="32"/>
          <w:lang w:eastAsia="ko-KR"/>
        </w:rPr>
        <w:t xml:space="preserve">, </w:t>
      </w:r>
      <w:r w:rsidRPr="00B662E1">
        <w:rPr>
          <w:rStyle w:val="DecValTok"/>
          <w:sz w:val="32"/>
          <w:lang w:eastAsia="ko-KR"/>
        </w:rPr>
        <w:t>2</w:t>
      </w:r>
      <w:r w:rsidRPr="00B662E1">
        <w:rPr>
          <w:rStyle w:val="NormalTok"/>
          <w:sz w:val="32"/>
          <w:lang w:eastAsia="ko-KR"/>
        </w:rPr>
        <w:t xml:space="preserve">))        </w:t>
      </w:r>
      <w:r w:rsidRPr="00B662E1">
        <w:rPr>
          <w:rStyle w:val="CommentTok"/>
          <w:sz w:val="32"/>
          <w:lang w:eastAsia="ko-KR"/>
        </w:rPr>
        <w:t># 어레이 만들기</w:t>
      </w:r>
      <w:r w:rsidRPr="00B662E1">
        <w:rPr>
          <w:sz w:val="32"/>
          <w:lang w:eastAsia="ko-KR"/>
        </w:rPr>
        <w:br/>
      </w:r>
      <w:r w:rsidRPr="00B662E1">
        <w:rPr>
          <w:sz w:val="32"/>
          <w:lang w:eastAsia="ko-KR"/>
        </w:rPr>
        <w:br/>
      </w:r>
      <w:r w:rsidRPr="00B662E1">
        <w:rPr>
          <w:rStyle w:val="NormalTok"/>
          <w:sz w:val="32"/>
          <w:lang w:eastAsia="ko-KR"/>
        </w:rPr>
        <w:t>x4 &lt;-</w:t>
      </w:r>
      <w:r w:rsidRPr="00B662E1">
        <w:rPr>
          <w:rStyle w:val="StringTok"/>
          <w:sz w:val="32"/>
          <w:lang w:eastAsia="ko-KR"/>
        </w:rPr>
        <w:t xml:space="preserve"> </w:t>
      </w:r>
      <w:r w:rsidRPr="00B662E1">
        <w:rPr>
          <w:rStyle w:val="KeywordTok"/>
          <w:sz w:val="32"/>
          <w:lang w:eastAsia="ko-KR"/>
        </w:rPr>
        <w:t>list</w:t>
      </w:r>
      <w:r w:rsidRPr="00B662E1">
        <w:rPr>
          <w:rStyle w:val="NormalTok"/>
          <w:sz w:val="32"/>
          <w:lang w:eastAsia="ko-KR"/>
        </w:rPr>
        <w:t>(</w:t>
      </w:r>
      <w:r w:rsidRPr="00B662E1">
        <w:rPr>
          <w:rStyle w:val="DataTypeTok"/>
          <w:sz w:val="32"/>
          <w:lang w:eastAsia="ko-KR"/>
        </w:rPr>
        <w:t>f1 =</w:t>
      </w:r>
      <w:r w:rsidRPr="00B662E1">
        <w:rPr>
          <w:rStyle w:val="NormalTok"/>
          <w:sz w:val="32"/>
          <w:lang w:eastAsia="ko-KR"/>
        </w:rPr>
        <w:t xml:space="preserve"> a,                       </w:t>
      </w:r>
      <w:r w:rsidRPr="00B662E1">
        <w:rPr>
          <w:rStyle w:val="CommentTok"/>
          <w:sz w:val="32"/>
          <w:lang w:eastAsia="ko-KR"/>
        </w:rPr>
        <w:t># 리스트 만들기</w:t>
      </w:r>
      <w:r w:rsidRPr="00B662E1">
        <w:rPr>
          <w:sz w:val="32"/>
          <w:lang w:eastAsia="ko-KR"/>
        </w:rPr>
        <w:br/>
      </w:r>
      <w:r w:rsidRPr="00B662E1">
        <w:rPr>
          <w:rStyle w:val="NormalTok"/>
          <w:sz w:val="32"/>
          <w:lang w:eastAsia="ko-KR"/>
        </w:rPr>
        <w:t xml:space="preserve">           </w:t>
      </w:r>
      <w:r w:rsidRPr="00B662E1">
        <w:rPr>
          <w:rStyle w:val="DataTypeTok"/>
          <w:sz w:val="32"/>
          <w:lang w:eastAsia="ko-KR"/>
        </w:rPr>
        <w:t>f2 =</w:t>
      </w:r>
      <w:r w:rsidRPr="00B662E1">
        <w:rPr>
          <w:rStyle w:val="NormalTok"/>
          <w:sz w:val="32"/>
          <w:lang w:eastAsia="ko-KR"/>
        </w:rPr>
        <w:t xml:space="preserve"> x1,</w:t>
      </w:r>
      <w:r w:rsidRPr="00B662E1">
        <w:rPr>
          <w:sz w:val="32"/>
          <w:lang w:eastAsia="ko-KR"/>
        </w:rPr>
        <w:br/>
      </w:r>
      <w:r w:rsidRPr="00B662E1">
        <w:rPr>
          <w:rStyle w:val="NormalTok"/>
          <w:sz w:val="32"/>
          <w:lang w:eastAsia="ko-KR"/>
        </w:rPr>
        <w:t xml:space="preserve">           </w:t>
      </w:r>
      <w:r w:rsidRPr="00B662E1">
        <w:rPr>
          <w:rStyle w:val="DataTypeTok"/>
          <w:sz w:val="32"/>
          <w:lang w:eastAsia="ko-KR"/>
        </w:rPr>
        <w:t>f3 =</w:t>
      </w:r>
      <w:r w:rsidRPr="00B662E1">
        <w:rPr>
          <w:rStyle w:val="NormalTok"/>
          <w:sz w:val="32"/>
          <w:lang w:eastAsia="ko-KR"/>
        </w:rPr>
        <w:t xml:space="preserve"> x2,</w:t>
      </w:r>
      <w:r w:rsidRPr="00B662E1">
        <w:rPr>
          <w:sz w:val="32"/>
          <w:lang w:eastAsia="ko-KR"/>
        </w:rPr>
        <w:br/>
      </w:r>
      <w:r w:rsidRPr="00B662E1">
        <w:rPr>
          <w:rStyle w:val="NormalTok"/>
          <w:sz w:val="32"/>
          <w:lang w:eastAsia="ko-KR"/>
        </w:rPr>
        <w:t xml:space="preserve">           </w:t>
      </w:r>
      <w:r w:rsidRPr="00B662E1">
        <w:rPr>
          <w:rStyle w:val="DataTypeTok"/>
          <w:sz w:val="32"/>
          <w:lang w:eastAsia="ko-KR"/>
        </w:rPr>
        <w:t>f4 =</w:t>
      </w:r>
      <w:r w:rsidRPr="00B662E1">
        <w:rPr>
          <w:rStyle w:val="NormalTok"/>
          <w:sz w:val="32"/>
          <w:lang w:eastAsia="ko-KR"/>
        </w:rPr>
        <w:t xml:space="preserve"> x3)</w:t>
      </w:r>
      <w:r w:rsidRPr="00B662E1">
        <w:rPr>
          <w:sz w:val="32"/>
          <w:lang w:eastAsia="ko-KR"/>
        </w:rPr>
        <w:br/>
      </w:r>
      <w:r w:rsidRPr="00B662E1">
        <w:rPr>
          <w:sz w:val="32"/>
          <w:lang w:eastAsia="ko-KR"/>
        </w:rPr>
        <w:br/>
      </w:r>
      <w:r w:rsidRPr="00B662E1">
        <w:rPr>
          <w:rStyle w:val="CommentTok"/>
          <w:sz w:val="32"/>
          <w:lang w:eastAsia="ko-KR"/>
        </w:rPr>
        <w:t># 리스트 활용하기</w:t>
      </w:r>
      <w:r w:rsidRPr="00B662E1">
        <w:rPr>
          <w:sz w:val="32"/>
          <w:lang w:eastAsia="ko-KR"/>
        </w:rPr>
        <w:br/>
      </w:r>
      <w:r w:rsidRPr="00B662E1">
        <w:rPr>
          <w:rStyle w:val="NormalTok"/>
          <w:sz w:val="32"/>
          <w:lang w:eastAsia="ko-KR"/>
        </w:rPr>
        <w:t>x &lt;-</w:t>
      </w:r>
      <w:r w:rsidRPr="00B662E1">
        <w:rPr>
          <w:rStyle w:val="StringTok"/>
          <w:sz w:val="32"/>
          <w:lang w:eastAsia="ko-KR"/>
        </w:rPr>
        <w:t xml:space="preserve"> </w:t>
      </w:r>
      <w:r w:rsidRPr="00B662E1">
        <w:rPr>
          <w:rStyle w:val="KeywordTok"/>
          <w:sz w:val="32"/>
          <w:lang w:eastAsia="ko-KR"/>
        </w:rPr>
        <w:t>boxplot</w:t>
      </w:r>
      <w:r w:rsidRPr="00B662E1">
        <w:rPr>
          <w:rStyle w:val="NormalTok"/>
          <w:sz w:val="32"/>
          <w:lang w:eastAsia="ko-KR"/>
        </w:rPr>
        <w:t xml:space="preserve">(mpg$cty)  </w:t>
      </w:r>
      <w:r w:rsidRPr="00B662E1">
        <w:rPr>
          <w:rStyle w:val="CommentTok"/>
          <w:sz w:val="32"/>
          <w:lang w:eastAsia="ko-KR"/>
        </w:rPr>
        <w:t># 상자 그림 만들기</w:t>
      </w:r>
      <w:r w:rsidRPr="00B662E1">
        <w:rPr>
          <w:sz w:val="32"/>
          <w:lang w:eastAsia="ko-KR"/>
        </w:rPr>
        <w:br/>
      </w:r>
      <w:r w:rsidRPr="00B662E1">
        <w:rPr>
          <w:rStyle w:val="NormalTok"/>
          <w:sz w:val="32"/>
          <w:lang w:eastAsia="ko-KR"/>
        </w:rPr>
        <w:t>x$stats[,</w:t>
      </w:r>
      <w:r w:rsidRPr="00B662E1">
        <w:rPr>
          <w:rStyle w:val="DecValTok"/>
          <w:sz w:val="32"/>
          <w:lang w:eastAsia="ko-KR"/>
        </w:rPr>
        <w:t>1</w:t>
      </w:r>
      <w:r w:rsidRPr="00B662E1">
        <w:rPr>
          <w:rStyle w:val="NormalTok"/>
          <w:sz w:val="32"/>
          <w:lang w:eastAsia="ko-KR"/>
        </w:rPr>
        <w:t xml:space="preserve">]            </w:t>
      </w:r>
      <w:r w:rsidRPr="00B662E1">
        <w:rPr>
          <w:rStyle w:val="CommentTok"/>
          <w:sz w:val="32"/>
          <w:lang w:eastAsia="ko-KR"/>
        </w:rPr>
        <w:t># 요약 통계량 추출</w:t>
      </w:r>
    </w:p>
    <w:sectPr w:rsidR="0001714E" w:rsidRPr="00B662E1" w:rsidSect="00B662E1">
      <w:pgSz w:w="16838" w:h="11906" w:orient="landscape"/>
      <w:pgMar w:top="720" w:right="720" w:bottom="720" w:left="720" w:header="0" w:footer="283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693AB0" w:rsidRDefault="00693AB0">
      <w:pPr>
        <w:spacing w:after="0"/>
      </w:pPr>
      <w:r>
        <w:separator/>
      </w:r>
    </w:p>
  </w:endnote>
  <w:endnote w:type="continuationSeparator" w:id="0">
    <w:p w:rsidR="00693AB0" w:rsidRDefault="00693AB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D2Coding">
    <w:panose1 w:val="020B0609020101020101"/>
    <w:charset w:val="81"/>
    <w:family w:val="modern"/>
    <w:pitch w:val="fixed"/>
    <w:sig w:usb0="800002EF" w:usb1="79D7FDFB" w:usb2="00000034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693AB0" w:rsidRDefault="00693AB0">
      <w:r>
        <w:separator/>
      </w:r>
    </w:p>
  </w:footnote>
  <w:footnote w:type="continuationSeparator" w:id="0">
    <w:p w:rsidR="00693AB0" w:rsidRDefault="00693AB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17F69BA"/>
    <w:multiLevelType w:val="multilevel"/>
    <w:tmpl w:val="7414818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454730D4"/>
    <w:multiLevelType w:val="multilevel"/>
    <w:tmpl w:val="E1E6E35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4B4E6A14"/>
    <w:multiLevelType w:val="multilevel"/>
    <w:tmpl w:val="B56A5B9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 w16cid:durableId="1144740378">
    <w:abstractNumId w:val="0"/>
  </w:num>
  <w:num w:numId="2" w16cid:durableId="1902053397">
    <w:abstractNumId w:val="2"/>
  </w:num>
  <w:num w:numId="3" w16cid:durableId="1566377139">
    <w:abstractNumId w:val="1"/>
  </w:num>
  <w:num w:numId="4" w16cid:durableId="2021197748">
    <w:abstractNumId w:val="1"/>
  </w:num>
  <w:num w:numId="5" w16cid:durableId="1332953995">
    <w:abstractNumId w:val="1"/>
  </w:num>
  <w:num w:numId="6" w16cid:durableId="394160462">
    <w:abstractNumId w:val="1"/>
  </w:num>
  <w:num w:numId="7" w16cid:durableId="131681143">
    <w:abstractNumId w:val="1"/>
  </w:num>
  <w:num w:numId="8" w16cid:durableId="934166290">
    <w:abstractNumId w:val="1"/>
  </w:num>
  <w:num w:numId="9" w16cid:durableId="2073960060">
    <w:abstractNumId w:val="1"/>
  </w:num>
  <w:num w:numId="10" w16cid:durableId="157699276">
    <w:abstractNumId w:val="1"/>
  </w:num>
  <w:num w:numId="11" w16cid:durableId="446774255">
    <w:abstractNumId w:val="1"/>
  </w:num>
  <w:num w:numId="12" w16cid:durableId="472065662">
    <w:abstractNumId w:val="1"/>
  </w:num>
  <w:num w:numId="13" w16cid:durableId="665129083">
    <w:abstractNumId w:val="1"/>
  </w:num>
  <w:num w:numId="14" w16cid:durableId="1379940030">
    <w:abstractNumId w:val="1"/>
  </w:num>
  <w:num w:numId="15" w16cid:durableId="170335924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1714E"/>
    <w:rsid w:val="00236195"/>
    <w:rsid w:val="004E29B3"/>
    <w:rsid w:val="00590D07"/>
    <w:rsid w:val="00693AB0"/>
    <w:rsid w:val="006D73FB"/>
    <w:rsid w:val="00784D58"/>
    <w:rsid w:val="008D6863"/>
    <w:rsid w:val="00B662E1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C6CE89B"/>
  <w15:docId w15:val="{97521B27-481C-49A9-A5C9-E059E2DD8D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Bibliography" w:semiHidden="1" w:unhideWhenUsed="1" w:qFormat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B662E1"/>
    <w:rPr>
      <w:sz w:val="22"/>
    </w:rPr>
  </w:style>
  <w:style w:type="paragraph" w:styleId="1">
    <w:name w:val="heading 1"/>
    <w:basedOn w:val="a"/>
    <w:next w:val="a0"/>
    <w:link w:val="1Char"/>
    <w:autoRedefine/>
    <w:uiPriority w:val="9"/>
    <w:qFormat/>
    <w:rsid w:val="00B662E1"/>
    <w:pPr>
      <w:keepNext/>
      <w:keepLines/>
      <w:autoSpaceDE w:val="0"/>
      <w:autoSpaceDN w:val="0"/>
      <w:spacing w:before="480" w:afterLines="100" w:after="100"/>
      <w:jc w:val="center"/>
      <w:outlineLvl w:val="0"/>
    </w:pPr>
    <w:rPr>
      <w:rFonts w:asciiTheme="majorEastAsia" w:eastAsiaTheme="majorEastAsia" w:hAnsiTheme="majorEastAsia" w:cstheme="majorBidi"/>
      <w:b/>
      <w:bCs/>
      <w:color w:val="2C6EAB"/>
      <w:sz w:val="50"/>
      <w:szCs w:val="32"/>
    </w:rPr>
  </w:style>
  <w:style w:type="paragraph" w:styleId="2">
    <w:name w:val="heading 2"/>
    <w:basedOn w:val="a"/>
    <w:next w:val="a0"/>
    <w:link w:val="2Char"/>
    <w:autoRedefine/>
    <w:uiPriority w:val="9"/>
    <w:unhideWhenUsed/>
    <w:qFormat/>
    <w:rsid w:val="00B662E1"/>
    <w:pPr>
      <w:keepNext/>
      <w:keepLines/>
      <w:autoSpaceDE w:val="0"/>
      <w:autoSpaceDN w:val="0"/>
      <w:spacing w:afterLines="100" w:after="100"/>
      <w:outlineLvl w:val="1"/>
    </w:pPr>
    <w:rPr>
      <w:rFonts w:asciiTheme="majorEastAsia" w:eastAsiaTheme="majorEastAsia" w:hAnsiTheme="majorEastAsia" w:cstheme="majorBidi"/>
      <w:b/>
      <w:bCs/>
      <w:color w:val="2C6EAB"/>
      <w:sz w:val="40"/>
      <w:szCs w:val="32"/>
    </w:rPr>
  </w:style>
  <w:style w:type="paragraph" w:styleId="3">
    <w:name w:val="heading 3"/>
    <w:basedOn w:val="a"/>
    <w:next w:val="a0"/>
    <w:link w:val="3Char"/>
    <w:autoRedefine/>
    <w:uiPriority w:val="9"/>
    <w:unhideWhenUsed/>
    <w:qFormat/>
    <w:rsid w:val="00B662E1"/>
    <w:pPr>
      <w:keepNext/>
      <w:keepLines/>
      <w:autoSpaceDE w:val="0"/>
      <w:autoSpaceDN w:val="0"/>
      <w:spacing w:beforeLines="20" w:before="20" w:after="120"/>
      <w:outlineLvl w:val="2"/>
    </w:pPr>
    <w:rPr>
      <w:rFonts w:asciiTheme="majorEastAsia" w:eastAsiaTheme="majorEastAsia" w:hAnsiTheme="majorEastAsia" w:cstheme="majorBidi"/>
      <w:b/>
      <w:bCs/>
      <w:color w:val="2C6EAB"/>
      <w:sz w:val="28"/>
      <w:szCs w:val="28"/>
    </w:rPr>
  </w:style>
  <w:style w:type="paragraph" w:styleId="4">
    <w:name w:val="heading 4"/>
    <w:basedOn w:val="a"/>
    <w:next w:val="a0"/>
    <w:link w:val="4Char"/>
    <w:autoRedefine/>
    <w:uiPriority w:val="9"/>
    <w:unhideWhenUsed/>
    <w:qFormat/>
    <w:rsid w:val="00B662E1"/>
    <w:pPr>
      <w:keepNext/>
      <w:keepLines/>
      <w:autoSpaceDE w:val="0"/>
      <w:autoSpaceDN w:val="0"/>
      <w:spacing w:beforeLines="100" w:before="100" w:after="120"/>
      <w:outlineLvl w:val="3"/>
    </w:pPr>
    <w:rPr>
      <w:rFonts w:asciiTheme="minorEastAsia" w:eastAsiaTheme="majorEastAsia" w:hAnsiTheme="minorEastAsia" w:cstheme="majorBidi"/>
      <w:b/>
      <w:bCs/>
      <w:color w:val="4F81BD"/>
    </w:rPr>
  </w:style>
  <w:style w:type="paragraph" w:styleId="5">
    <w:name w:val="heading 5"/>
    <w:basedOn w:val="a"/>
    <w:next w:val="a0"/>
    <w:link w:val="5Char"/>
    <w:autoRedefine/>
    <w:uiPriority w:val="9"/>
    <w:unhideWhenUsed/>
    <w:qFormat/>
    <w:rsid w:val="00B662E1"/>
    <w:pPr>
      <w:keepNext/>
      <w:keepLines/>
      <w:pageBreakBefore/>
      <w:autoSpaceDE w:val="0"/>
      <w:autoSpaceDN w:val="0"/>
      <w:spacing w:after="0" w:line="14" w:lineRule="exact"/>
      <w:outlineLvl w:val="4"/>
    </w:pPr>
    <w:rPr>
      <w:rFonts w:asciiTheme="majorEastAsia" w:eastAsiaTheme="majorEastAsia" w:hAnsiTheme="majorEastAsia" w:cstheme="majorBidi"/>
      <w:b/>
      <w:iCs/>
      <w:color w:val="FFFFFF" w:themeColor="background1"/>
      <w:sz w:val="16"/>
    </w:rPr>
  </w:style>
  <w:style w:type="paragraph" w:styleId="6">
    <w:name w:val="heading 6"/>
    <w:basedOn w:val="a"/>
    <w:next w:val="a0"/>
    <w:link w:val="6Char"/>
    <w:uiPriority w:val="9"/>
    <w:unhideWhenUsed/>
    <w:qFormat/>
    <w:rsid w:val="00B662E1"/>
    <w:pPr>
      <w:keepNext/>
      <w:keepLines/>
      <w:autoSpaceDE w:val="0"/>
      <w:autoSpaceDN w:val="0"/>
      <w:spacing w:before="200" w:after="0"/>
      <w:outlineLvl w:val="5"/>
    </w:pPr>
    <w:rPr>
      <w:rFonts w:asciiTheme="minorEastAsia" w:eastAsiaTheme="majorEastAsia" w:hAnsiTheme="minorEastAsia" w:cstheme="majorBidi"/>
      <w:color w:val="000000" w:themeColor="text1"/>
      <w:sz w:val="1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Char"/>
    <w:qFormat/>
    <w:rsid w:val="00B662E1"/>
    <w:pPr>
      <w:autoSpaceDE w:val="0"/>
      <w:autoSpaceDN w:val="0"/>
      <w:spacing w:before="180" w:after="180"/>
      <w:jc w:val="both"/>
    </w:pPr>
    <w:rPr>
      <w:rFonts w:asciiTheme="minorEastAsia" w:hAnsiTheme="minorEastAsia"/>
    </w:rPr>
  </w:style>
  <w:style w:type="paragraph" w:customStyle="1" w:styleId="FirstParagraph">
    <w:name w:val="First Paragraph"/>
    <w:basedOn w:val="a0"/>
    <w:next w:val="a0"/>
    <w:qFormat/>
    <w:rsid w:val="00B662E1"/>
  </w:style>
  <w:style w:type="paragraph" w:customStyle="1" w:styleId="Compact">
    <w:name w:val="Compact"/>
    <w:basedOn w:val="a0"/>
    <w:autoRedefine/>
    <w:qFormat/>
    <w:rsid w:val="00B662E1"/>
    <w:pPr>
      <w:spacing w:before="0" w:after="120"/>
    </w:pPr>
  </w:style>
  <w:style w:type="paragraph" w:styleId="a4">
    <w:name w:val="Title"/>
    <w:basedOn w:val="a"/>
    <w:next w:val="a0"/>
    <w:link w:val="Char0"/>
    <w:qFormat/>
    <w:rsid w:val="00B662E1"/>
    <w:pPr>
      <w:keepNext/>
      <w:keepLines/>
      <w:autoSpaceDE w:val="0"/>
      <w:autoSpaceDN w:val="0"/>
      <w:spacing w:before="480" w:after="240"/>
      <w:jc w:val="center"/>
    </w:pPr>
    <w:rPr>
      <w:rFonts w:asciiTheme="majorEastAsia" w:eastAsiaTheme="majorEastAsia" w:hAnsiTheme="majorEastAsia" w:cstheme="majorBidi"/>
      <w:b/>
      <w:bCs/>
      <w:color w:val="2C6EAB"/>
      <w:sz w:val="50"/>
      <w:szCs w:val="36"/>
    </w:rPr>
  </w:style>
  <w:style w:type="paragraph" w:styleId="a5">
    <w:name w:val="Subtitle"/>
    <w:basedOn w:val="a4"/>
    <w:next w:val="a0"/>
    <w:link w:val="Char1"/>
    <w:qFormat/>
    <w:rsid w:val="00B662E1"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rsid w:val="00B662E1"/>
    <w:pPr>
      <w:keepNext/>
      <w:keepLines/>
      <w:jc w:val="center"/>
    </w:pPr>
  </w:style>
  <w:style w:type="paragraph" w:styleId="a6">
    <w:name w:val="Date"/>
    <w:next w:val="a0"/>
    <w:link w:val="Char2"/>
    <w:qFormat/>
    <w:rsid w:val="00B662E1"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rsid w:val="00B662E1"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  <w:rsid w:val="00B662E1"/>
  </w:style>
  <w:style w:type="paragraph" w:styleId="a8">
    <w:name w:val="Block Text"/>
    <w:basedOn w:val="a0"/>
    <w:next w:val="a0"/>
    <w:uiPriority w:val="9"/>
    <w:unhideWhenUsed/>
    <w:qFormat/>
    <w:rsid w:val="00B662E1"/>
    <w:pPr>
      <w:pBdr>
        <w:top w:val="single" w:sz="4" w:space="1" w:color="F2F2F2" w:themeColor="background1" w:themeShade="F2"/>
        <w:left w:val="single" w:sz="4" w:space="4" w:color="F2F2F2" w:themeColor="background1" w:themeShade="F2"/>
        <w:bottom w:val="single" w:sz="4" w:space="1" w:color="F2F2F2" w:themeColor="background1" w:themeShade="F2"/>
        <w:right w:val="single" w:sz="4" w:space="4" w:color="F2F2F2" w:themeColor="background1" w:themeShade="F2"/>
      </w:pBdr>
      <w:shd w:val="clear" w:color="auto" w:fill="EAF1DD" w:themeFill="accent3" w:themeFillTint="33"/>
      <w:spacing w:beforeLines="160" w:before="384" w:afterLines="160" w:after="384"/>
    </w:pPr>
    <w:rPr>
      <w:rFonts w:cstheme="majorBidi"/>
      <w:bCs/>
      <w:szCs w:val="20"/>
    </w:rPr>
  </w:style>
  <w:style w:type="paragraph" w:styleId="a9">
    <w:name w:val="footnote text"/>
    <w:basedOn w:val="a"/>
    <w:link w:val="Char3"/>
    <w:uiPriority w:val="9"/>
    <w:unhideWhenUsed/>
    <w:qFormat/>
    <w:rsid w:val="00B662E1"/>
    <w:rPr>
      <w:sz w:val="24"/>
    </w:r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4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  <w:autoRedefine/>
    <w:qFormat/>
    <w:rsid w:val="00B662E1"/>
    <w:pPr>
      <w:jc w:val="center"/>
    </w:pPr>
  </w:style>
  <w:style w:type="paragraph" w:customStyle="1" w:styleId="Figure">
    <w:name w:val="Figure"/>
    <w:basedOn w:val="a"/>
    <w:autoRedefine/>
    <w:qFormat/>
    <w:rsid w:val="00B662E1"/>
    <w:pPr>
      <w:jc w:val="both"/>
    </w:pPr>
  </w:style>
  <w:style w:type="paragraph" w:customStyle="1" w:styleId="FigurewithCaption">
    <w:name w:val="Figure with Caption"/>
    <w:basedOn w:val="a"/>
    <w:qFormat/>
    <w:rsid w:val="00B662E1"/>
    <w:pPr>
      <w:keepNext/>
      <w:spacing w:before="180" w:after="0"/>
      <w:jc w:val="center"/>
    </w:pPr>
  </w:style>
  <w:style w:type="character" w:customStyle="1" w:styleId="Char4">
    <w:name w:val="캡션 Char"/>
    <w:basedOn w:val="a1"/>
    <w:link w:val="aa"/>
  </w:style>
  <w:style w:type="character" w:customStyle="1" w:styleId="VerbatimChar">
    <w:name w:val="Verbatim Char"/>
    <w:basedOn w:val="a1"/>
    <w:link w:val="SourceCode"/>
    <w:rsid w:val="00B662E1"/>
    <w:rPr>
      <w:rFonts w:ascii="Consolas" w:eastAsia="Consolas" w:hAnsi="Consolas" w:cs="Consolas"/>
      <w:sz w:val="22"/>
      <w:szCs w:val="22"/>
      <w:shd w:val="clear" w:color="auto" w:fill="F2F2F2" w:themeFill="background1" w:themeFillShade="F2"/>
    </w:rPr>
  </w:style>
  <w:style w:type="character" w:styleId="ab">
    <w:name w:val="footnote reference"/>
    <w:basedOn w:val="Char4"/>
    <w:rPr>
      <w:vertAlign w:val="superscript"/>
    </w:rPr>
  </w:style>
  <w:style w:type="character" w:styleId="ac">
    <w:name w:val="Hyperlink"/>
    <w:basedOn w:val="Char4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rsid w:val="00B662E1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autoRedefine/>
    <w:qFormat/>
    <w:rsid w:val="00B662E1"/>
    <w:pPr>
      <w:shd w:val="clear" w:color="auto" w:fill="F2F2F2" w:themeFill="background1" w:themeFillShade="F2"/>
      <w:wordWrap w:val="0"/>
      <w:spacing w:after="280"/>
    </w:pPr>
    <w:rPr>
      <w:rFonts w:ascii="Consolas" w:eastAsia="Consolas" w:hAnsi="Consolas" w:cs="Consolas"/>
      <w:szCs w:val="22"/>
    </w:rPr>
  </w:style>
  <w:style w:type="character" w:customStyle="1" w:styleId="KeywordTok">
    <w:name w:val="KeywordTok"/>
    <w:basedOn w:val="VerbatimChar"/>
    <w:qFormat/>
    <w:rsid w:val="00B662E1"/>
    <w:rPr>
      <w:rFonts w:ascii="Consolas" w:eastAsia="Consolas" w:hAnsi="Consolas" w:cs="Consolas"/>
      <w:b/>
      <w:color w:val="204A87"/>
      <w:sz w:val="22"/>
      <w:szCs w:val="22"/>
      <w:bdr w:val="none" w:sz="0" w:space="0" w:color="auto"/>
      <w:shd w:val="clear" w:color="auto" w:fill="F2F2F2" w:themeFill="background1" w:themeFillShade="F2"/>
    </w:rPr>
  </w:style>
  <w:style w:type="character" w:customStyle="1" w:styleId="DataTypeTok">
    <w:name w:val="DataTypeTok"/>
    <w:basedOn w:val="VerbatimChar"/>
    <w:qFormat/>
    <w:rsid w:val="00B662E1"/>
    <w:rPr>
      <w:rFonts w:ascii="Consolas" w:eastAsia="Consolas" w:hAnsi="Consolas" w:cs="Consolas"/>
      <w:color w:val="902000"/>
      <w:sz w:val="22"/>
      <w:szCs w:val="22"/>
      <w:shd w:val="clear" w:color="auto" w:fill="F2F2F2" w:themeFill="background1" w:themeFillShade="F2"/>
    </w:rPr>
  </w:style>
  <w:style w:type="character" w:customStyle="1" w:styleId="DecValTok">
    <w:name w:val="DecValTok"/>
    <w:basedOn w:val="VerbatimChar"/>
    <w:qFormat/>
    <w:rsid w:val="00B662E1"/>
    <w:rPr>
      <w:rFonts w:ascii="Consolas" w:eastAsia="Consolas" w:hAnsi="Consolas" w:cs="Consolas"/>
      <w:color w:val="0000CF"/>
      <w:sz w:val="22"/>
      <w:szCs w:val="22"/>
      <w:bdr w:val="none" w:sz="0" w:space="0" w:color="auto"/>
      <w:shd w:val="clear" w:color="auto" w:fill="F2F2F2" w:themeFill="background1" w:themeFillShade="F2"/>
    </w:rPr>
  </w:style>
  <w:style w:type="character" w:customStyle="1" w:styleId="BaseNTok">
    <w:name w:val="BaseNTok"/>
    <w:basedOn w:val="VerbatimChar"/>
    <w:rPr>
      <w:rFonts w:ascii="Consolas" w:eastAsia="Consolas" w:hAnsi="Consolas" w:cs="Consolas"/>
      <w:color w:val="0000CF"/>
      <w:sz w:val="22"/>
      <w:szCs w:val="22"/>
      <w:shd w:val="clear" w:color="auto" w:fill="F8F8F8"/>
    </w:rPr>
  </w:style>
  <w:style w:type="character" w:customStyle="1" w:styleId="FloatTok">
    <w:name w:val="FloatTok"/>
    <w:basedOn w:val="VerbatimChar"/>
    <w:qFormat/>
    <w:rsid w:val="00B662E1"/>
    <w:rPr>
      <w:rFonts w:ascii="Consolas" w:eastAsia="Consolas" w:hAnsi="Consolas" w:cs="Consolas"/>
      <w:color w:val="0000CF"/>
      <w:sz w:val="22"/>
      <w:szCs w:val="22"/>
      <w:bdr w:val="none" w:sz="0" w:space="0" w:color="auto"/>
      <w:shd w:val="clear" w:color="auto" w:fill="F2F2F2" w:themeFill="background1" w:themeFillShade="F2"/>
    </w:rPr>
  </w:style>
  <w:style w:type="character" w:customStyle="1" w:styleId="ConstantTok">
    <w:name w:val="ConstantTok"/>
    <w:basedOn w:val="VerbatimChar"/>
    <w:rPr>
      <w:rFonts w:ascii="Consolas" w:eastAsia="Consolas" w:hAnsi="Consolas" w:cs="Consolas"/>
      <w:color w:val="000000"/>
      <w:sz w:val="22"/>
      <w:szCs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eastAsia="Consolas" w:hAnsi="Consolas" w:cs="Consolas"/>
      <w:color w:val="4E9A06"/>
      <w:sz w:val="22"/>
      <w:szCs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eastAsia="Consolas" w:hAnsi="Consolas" w:cs="Consolas"/>
      <w:color w:val="000000"/>
      <w:sz w:val="22"/>
      <w:szCs w:val="22"/>
      <w:shd w:val="clear" w:color="auto" w:fill="F8F8F8"/>
    </w:rPr>
  </w:style>
  <w:style w:type="character" w:customStyle="1" w:styleId="StringTok">
    <w:name w:val="StringTok"/>
    <w:basedOn w:val="VerbatimChar"/>
    <w:qFormat/>
    <w:rsid w:val="00B662E1"/>
    <w:rPr>
      <w:rFonts w:ascii="Consolas" w:eastAsia="Consolas" w:hAnsi="Consolas" w:cs="Consolas"/>
      <w:color w:val="4E9A06"/>
      <w:sz w:val="22"/>
      <w:szCs w:val="22"/>
      <w:bdr w:val="none" w:sz="0" w:space="0" w:color="auto"/>
      <w:shd w:val="clear" w:color="auto" w:fill="F2F2F2" w:themeFill="background1" w:themeFillShade="F2"/>
    </w:rPr>
  </w:style>
  <w:style w:type="character" w:customStyle="1" w:styleId="VerbatimStringTok">
    <w:name w:val="VerbatimStringTok"/>
    <w:basedOn w:val="VerbatimChar"/>
    <w:rPr>
      <w:rFonts w:ascii="Consolas" w:eastAsia="Consolas" w:hAnsi="Consolas" w:cs="Consolas"/>
      <w:color w:val="4E9A06"/>
      <w:sz w:val="22"/>
      <w:szCs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eastAsia="Consolas" w:hAnsi="Consolas" w:cs="Consolas"/>
      <w:color w:val="4E9A06"/>
      <w:sz w:val="22"/>
      <w:szCs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eastAsia="Consolas" w:hAnsi="Consolas" w:cs="Consolas"/>
      <w:sz w:val="22"/>
      <w:szCs w:val="22"/>
      <w:shd w:val="clear" w:color="auto" w:fill="F8F8F8"/>
    </w:rPr>
  </w:style>
  <w:style w:type="character" w:customStyle="1" w:styleId="CommentTok">
    <w:name w:val="CommentTok"/>
    <w:basedOn w:val="VerbatimChar"/>
    <w:qFormat/>
    <w:rsid w:val="00B662E1"/>
    <w:rPr>
      <w:rFonts w:ascii="D2Coding" w:eastAsia="D2Coding" w:hAnsi="D2Coding" w:cs="D2Coding"/>
      <w:i/>
      <w:color w:val="8F5902"/>
      <w:sz w:val="22"/>
      <w:szCs w:val="22"/>
      <w:shd w:val="clear" w:color="auto" w:fill="F2F2F2" w:themeFill="background1" w:themeFillShade="F2"/>
    </w:rPr>
  </w:style>
  <w:style w:type="character" w:customStyle="1" w:styleId="DocumentationTok">
    <w:name w:val="DocumentationTok"/>
    <w:basedOn w:val="VerbatimChar"/>
    <w:rPr>
      <w:rFonts w:ascii="Consolas" w:eastAsia="Consolas" w:hAnsi="Consolas" w:cs="Consolas"/>
      <w:b/>
      <w:i/>
      <w:color w:val="8F5902"/>
      <w:sz w:val="22"/>
      <w:szCs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eastAsia="Consolas" w:hAnsi="Consolas" w:cs="Consolas"/>
      <w:b/>
      <w:i/>
      <w:color w:val="8F5902"/>
      <w:sz w:val="22"/>
      <w:szCs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eastAsia="Consolas" w:hAnsi="Consolas" w:cs="Consolas"/>
      <w:b/>
      <w:i/>
      <w:color w:val="8F5902"/>
      <w:sz w:val="22"/>
      <w:szCs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eastAsia="Consolas" w:hAnsi="Consolas" w:cs="Consolas"/>
      <w:color w:val="8F5902"/>
      <w:sz w:val="22"/>
      <w:szCs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eastAsia="Consolas" w:hAnsi="Consolas" w:cs="Consolas"/>
      <w:color w:val="000000"/>
      <w:sz w:val="22"/>
      <w:szCs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eastAsia="Consolas" w:hAnsi="Consolas" w:cs="Consolas"/>
      <w:color w:val="000000"/>
      <w:sz w:val="22"/>
      <w:szCs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eastAsia="Consolas" w:hAnsi="Consolas" w:cs="Consolas"/>
      <w:b/>
      <w:color w:val="204A87"/>
      <w:sz w:val="22"/>
      <w:szCs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eastAsia="Consolas" w:hAnsi="Consolas" w:cs="Consolas"/>
      <w:b/>
      <w:color w:val="CE5C00"/>
      <w:sz w:val="22"/>
      <w:szCs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eastAsia="Consolas" w:hAnsi="Consolas" w:cs="Consolas"/>
      <w:sz w:val="22"/>
      <w:szCs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eastAsia="Consolas" w:hAnsi="Consolas" w:cs="Consolas"/>
      <w:sz w:val="22"/>
      <w:szCs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eastAsia="Consolas" w:hAnsi="Consolas" w:cs="Consolas"/>
      <w:i/>
      <w:color w:val="8F5902"/>
      <w:sz w:val="22"/>
      <w:szCs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eastAsia="Consolas" w:hAnsi="Consolas" w:cs="Consolas"/>
      <w:color w:val="C4A000"/>
      <w:sz w:val="22"/>
      <w:szCs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eastAsia="Consolas" w:hAnsi="Consolas" w:cs="Consolas"/>
      <w:sz w:val="22"/>
      <w:szCs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eastAsia="Consolas" w:hAnsi="Consolas" w:cs="Consolas"/>
      <w:b/>
      <w:i/>
      <w:color w:val="8F5902"/>
      <w:sz w:val="22"/>
      <w:szCs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eastAsia="Consolas" w:hAnsi="Consolas" w:cs="Consolas"/>
      <w:b/>
      <w:i/>
      <w:color w:val="8F5902"/>
      <w:sz w:val="22"/>
      <w:szCs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eastAsia="Consolas" w:hAnsi="Consolas" w:cs="Consolas"/>
      <w:color w:val="EF2929"/>
      <w:sz w:val="22"/>
      <w:szCs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eastAsia="Consolas" w:hAnsi="Consolas" w:cs="Consolas"/>
      <w:b/>
      <w:color w:val="A40000"/>
      <w:sz w:val="22"/>
      <w:szCs w:val="22"/>
      <w:shd w:val="clear" w:color="auto" w:fill="F8F8F8"/>
    </w:rPr>
  </w:style>
  <w:style w:type="character" w:customStyle="1" w:styleId="NormalTok">
    <w:name w:val="NormalTok"/>
    <w:basedOn w:val="VerbatimChar"/>
    <w:qFormat/>
    <w:rsid w:val="00B662E1"/>
    <w:rPr>
      <w:rFonts w:ascii="Consolas" w:eastAsia="Consolas" w:hAnsi="Consolas" w:cs="Consolas"/>
      <w:sz w:val="22"/>
      <w:szCs w:val="22"/>
      <w:bdr w:val="none" w:sz="0" w:space="0" w:color="auto"/>
      <w:shd w:val="clear" w:color="auto" w:fill="F2F2F2" w:themeFill="background1" w:themeFillShade="F2"/>
    </w:rPr>
  </w:style>
  <w:style w:type="paragraph" w:styleId="ad">
    <w:name w:val="header"/>
    <w:basedOn w:val="a"/>
    <w:link w:val="Char5"/>
    <w:unhideWhenUsed/>
    <w:rsid w:val="00B662E1"/>
    <w:pPr>
      <w:tabs>
        <w:tab w:val="center" w:pos="4513"/>
        <w:tab w:val="right" w:pos="9026"/>
      </w:tabs>
      <w:snapToGrid w:val="0"/>
    </w:pPr>
  </w:style>
  <w:style w:type="character" w:customStyle="1" w:styleId="Char5">
    <w:name w:val="머리글 Char"/>
    <w:basedOn w:val="a1"/>
    <w:link w:val="ad"/>
    <w:rsid w:val="00B662E1"/>
  </w:style>
  <w:style w:type="paragraph" w:styleId="ae">
    <w:name w:val="footer"/>
    <w:basedOn w:val="a"/>
    <w:link w:val="Char6"/>
    <w:unhideWhenUsed/>
    <w:rsid w:val="00B662E1"/>
    <w:pPr>
      <w:tabs>
        <w:tab w:val="center" w:pos="4513"/>
        <w:tab w:val="right" w:pos="9026"/>
      </w:tabs>
      <w:snapToGrid w:val="0"/>
    </w:pPr>
  </w:style>
  <w:style w:type="character" w:customStyle="1" w:styleId="Char6">
    <w:name w:val="바닥글 Char"/>
    <w:basedOn w:val="a1"/>
    <w:link w:val="ae"/>
    <w:rsid w:val="00B662E1"/>
  </w:style>
  <w:style w:type="character" w:customStyle="1" w:styleId="1Char">
    <w:name w:val="제목 1 Char"/>
    <w:basedOn w:val="a1"/>
    <w:link w:val="1"/>
    <w:uiPriority w:val="9"/>
    <w:rsid w:val="00B662E1"/>
    <w:rPr>
      <w:rFonts w:asciiTheme="majorEastAsia" w:eastAsiaTheme="majorEastAsia" w:hAnsiTheme="majorEastAsia" w:cstheme="majorBidi"/>
      <w:b/>
      <w:bCs/>
      <w:color w:val="2C6EAB"/>
      <w:sz w:val="50"/>
      <w:szCs w:val="32"/>
    </w:rPr>
  </w:style>
  <w:style w:type="character" w:customStyle="1" w:styleId="2Char">
    <w:name w:val="제목 2 Char"/>
    <w:basedOn w:val="a1"/>
    <w:link w:val="2"/>
    <w:uiPriority w:val="9"/>
    <w:rsid w:val="00B662E1"/>
    <w:rPr>
      <w:rFonts w:asciiTheme="majorEastAsia" w:eastAsiaTheme="majorEastAsia" w:hAnsiTheme="majorEastAsia" w:cstheme="majorBidi"/>
      <w:b/>
      <w:bCs/>
      <w:color w:val="2C6EAB"/>
      <w:sz w:val="40"/>
      <w:szCs w:val="32"/>
    </w:rPr>
  </w:style>
  <w:style w:type="character" w:customStyle="1" w:styleId="3Char">
    <w:name w:val="제목 3 Char"/>
    <w:basedOn w:val="a1"/>
    <w:link w:val="3"/>
    <w:uiPriority w:val="9"/>
    <w:rsid w:val="00B662E1"/>
    <w:rPr>
      <w:rFonts w:asciiTheme="majorEastAsia" w:eastAsiaTheme="majorEastAsia" w:hAnsiTheme="majorEastAsia" w:cstheme="majorBidi"/>
      <w:b/>
      <w:bCs/>
      <w:color w:val="2C6EAB"/>
      <w:sz w:val="28"/>
      <w:szCs w:val="28"/>
    </w:rPr>
  </w:style>
  <w:style w:type="character" w:customStyle="1" w:styleId="4Char">
    <w:name w:val="제목 4 Char"/>
    <w:basedOn w:val="a1"/>
    <w:link w:val="4"/>
    <w:uiPriority w:val="9"/>
    <w:rsid w:val="00B662E1"/>
    <w:rPr>
      <w:rFonts w:asciiTheme="minorEastAsia" w:eastAsiaTheme="majorEastAsia" w:hAnsiTheme="minorEastAsia" w:cstheme="majorBidi"/>
      <w:b/>
      <w:bCs/>
      <w:color w:val="4F81BD"/>
      <w:sz w:val="22"/>
    </w:rPr>
  </w:style>
  <w:style w:type="character" w:customStyle="1" w:styleId="5Char">
    <w:name w:val="제목 5 Char"/>
    <w:basedOn w:val="a1"/>
    <w:link w:val="5"/>
    <w:uiPriority w:val="9"/>
    <w:rsid w:val="00B662E1"/>
    <w:rPr>
      <w:rFonts w:asciiTheme="majorEastAsia" w:eastAsiaTheme="majorEastAsia" w:hAnsiTheme="majorEastAsia" w:cstheme="majorBidi"/>
      <w:b/>
      <w:iCs/>
      <w:color w:val="FFFFFF" w:themeColor="background1"/>
      <w:sz w:val="16"/>
    </w:rPr>
  </w:style>
  <w:style w:type="character" w:customStyle="1" w:styleId="6Char">
    <w:name w:val="제목 6 Char"/>
    <w:basedOn w:val="a1"/>
    <w:link w:val="6"/>
    <w:uiPriority w:val="9"/>
    <w:rsid w:val="00B662E1"/>
    <w:rPr>
      <w:rFonts w:asciiTheme="minorEastAsia" w:eastAsiaTheme="majorEastAsia" w:hAnsiTheme="minorEastAsia" w:cstheme="majorBidi"/>
      <w:color w:val="000000" w:themeColor="text1"/>
      <w:sz w:val="18"/>
    </w:rPr>
  </w:style>
  <w:style w:type="character" w:customStyle="1" w:styleId="Char3">
    <w:name w:val="각주 텍스트 Char"/>
    <w:basedOn w:val="a1"/>
    <w:link w:val="a9"/>
    <w:uiPriority w:val="9"/>
    <w:rsid w:val="00B662E1"/>
  </w:style>
  <w:style w:type="character" w:customStyle="1" w:styleId="Char0">
    <w:name w:val="제목 Char"/>
    <w:basedOn w:val="a1"/>
    <w:link w:val="a4"/>
    <w:rsid w:val="00B662E1"/>
    <w:rPr>
      <w:rFonts w:asciiTheme="majorEastAsia" w:eastAsiaTheme="majorEastAsia" w:hAnsiTheme="majorEastAsia" w:cstheme="majorBidi"/>
      <w:b/>
      <w:bCs/>
      <w:color w:val="2C6EAB"/>
      <w:sz w:val="50"/>
      <w:szCs w:val="36"/>
    </w:rPr>
  </w:style>
  <w:style w:type="character" w:customStyle="1" w:styleId="Char">
    <w:name w:val="본문 Char"/>
    <w:basedOn w:val="a1"/>
    <w:link w:val="a0"/>
    <w:rsid w:val="00B662E1"/>
    <w:rPr>
      <w:rFonts w:asciiTheme="minorEastAsia" w:hAnsiTheme="minorEastAsia"/>
      <w:sz w:val="22"/>
    </w:rPr>
  </w:style>
  <w:style w:type="character" w:customStyle="1" w:styleId="Char1">
    <w:name w:val="부제 Char"/>
    <w:basedOn w:val="a1"/>
    <w:link w:val="a5"/>
    <w:rsid w:val="00B662E1"/>
    <w:rPr>
      <w:rFonts w:asciiTheme="majorEastAsia" w:eastAsiaTheme="majorEastAsia" w:hAnsiTheme="majorEastAsia" w:cstheme="majorBidi"/>
      <w:b/>
      <w:bCs/>
      <w:color w:val="2C6EAB"/>
      <w:sz w:val="30"/>
      <w:szCs w:val="30"/>
    </w:rPr>
  </w:style>
  <w:style w:type="character" w:customStyle="1" w:styleId="Char2">
    <w:name w:val="날짜 Char"/>
    <w:basedOn w:val="a1"/>
    <w:link w:val="a6"/>
    <w:rsid w:val="00B662E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2</Pages>
  <Words>1760</Words>
  <Characters>10035</Characters>
  <Application>Microsoft Office Word</Application>
  <DocSecurity>0</DocSecurity>
  <Lines>83</Lines>
  <Paragraphs>23</Paragraphs>
  <ScaleCrop>false</ScaleCrop>
  <Company/>
  <LinksUpToDate>false</LinksUpToDate>
  <CharactersWithSpaces>117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im YW</dc:creator>
  <cp:lastModifiedBy>tjoeun_jg</cp:lastModifiedBy>
  <cp:revision>3</cp:revision>
  <dcterms:created xsi:type="dcterms:W3CDTF">2017-07-22T15:17:00Z</dcterms:created>
  <dcterms:modified xsi:type="dcterms:W3CDTF">2023-05-01T08:40:00Z</dcterms:modified>
</cp:coreProperties>
</file>